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59B08" w14:textId="77777777" w:rsidR="002B4C78" w:rsidRPr="002B4C78" w:rsidRDefault="00E36E84" w:rsidP="002B4C78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E36E84">
        <w:rPr>
          <w:rFonts w:ascii="Times New Roman" w:eastAsia="Times New Roman" w:hAnsi="Times New Roman" w:cs="Times New Roman" w:hint="eastAsia"/>
          <w:sz w:val="24"/>
          <w:szCs w:val="24"/>
        </w:rPr>
        <w:t>(T10)</w:t>
      </w:r>
      <w:r w:rsidRPr="00E36E84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E36E84">
        <w:rPr>
          <w:rFonts w:ascii="Times New Roman" w:eastAsia="Times New Roman" w:hAnsi="Times New Roman" w:cs="Times New Roman" w:hint="eastAsia"/>
          <w:sz w:val="24"/>
          <w:szCs w:val="24"/>
        </w:rPr>
        <w:t>EfDbFirst</w:t>
      </w:r>
      <w:r w:rsidRPr="00E36E8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36E84">
        <w:rPr>
          <w:rFonts w:ascii="Times New Roman" w:eastAsia="Times New Roman" w:hAnsi="Times New Roman" w:cs="Times New Roman" w:hint="eastAsia"/>
          <w:sz w:val="24"/>
          <w:szCs w:val="24"/>
        </w:rPr>
        <w:t>DisplayImage(</w:t>
      </w:r>
      <w:r w:rsidRPr="00E36E84">
        <w:rPr>
          <w:rFonts w:ascii="新細明體" w:eastAsia="新細明體" w:hAnsi="新細明體" w:cs="新細明體" w:hint="eastAsia"/>
          <w:sz w:val="24"/>
          <w:szCs w:val="24"/>
        </w:rPr>
        <w:t>圖片顯示</w:t>
      </w:r>
      <w:r w:rsidRPr="00E36E84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E36E8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36E84">
        <w:rPr>
          <w:rFonts w:ascii="Times New Roman" w:eastAsia="Times New Roman" w:hAnsi="Times New Roman" w:cs="Times New Roman" w:hint="eastAsia"/>
          <w:sz w:val="24"/>
          <w:szCs w:val="24"/>
        </w:rPr>
        <w:t>CustomHtmlHelpers</w:t>
      </w:r>
      <w:r w:rsidRPr="00E36E8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36E84">
        <w:rPr>
          <w:rFonts w:ascii="Times New Roman" w:eastAsia="Times New Roman" w:hAnsi="Times New Roman" w:cs="Times New Roman" w:hint="eastAsia"/>
          <w:sz w:val="24"/>
          <w:szCs w:val="24"/>
        </w:rPr>
        <w:t>StronglyTypedViews</w:t>
      </w:r>
      <w:r w:rsidRPr="00E36E8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36E84">
        <w:rPr>
          <w:rFonts w:ascii="Times New Roman" w:eastAsia="Times New Roman" w:hAnsi="Times New Roman" w:cs="Times New Roman" w:hint="eastAsia"/>
          <w:sz w:val="24"/>
          <w:szCs w:val="24"/>
        </w:rPr>
        <w:t>PartialView</w:t>
      </w:r>
      <w:r w:rsidR="00C428D5">
        <w:rPr>
          <w:rFonts w:ascii="Times New Roman" w:eastAsia="Times New Roman" w:hAnsi="Times New Roman" w:cs="Times New Roman"/>
          <w:sz w:val="24"/>
          <w:szCs w:val="24"/>
        </w:rPr>
        <w:br/>
        <w:t>CourseGUID: 8503b39c-5887-4634-8291-facfb3117924</w:t>
      </w:r>
      <w:r w:rsidR="00C428D5">
        <w:rPr>
          <w:rFonts w:ascii="Times New Roman" w:eastAsia="Times New Roman" w:hAnsi="Times New Roman" w:cs="Times New Roman"/>
          <w:sz w:val="24"/>
          <w:szCs w:val="24"/>
        </w:rPr>
        <w:br/>
      </w:r>
      <w:r w:rsidR="00C428D5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C428D5">
        <w:rPr>
          <w:rFonts w:ascii="Times New Roman" w:eastAsia="Times New Roman" w:hAnsi="Times New Roman" w:cs="Times New Roman"/>
          <w:sz w:val="24"/>
          <w:szCs w:val="24"/>
        </w:rPr>
        <w:br/>
      </w:r>
      <w:r w:rsidR="002B4C78" w:rsidRPr="002B4C78">
        <w:rPr>
          <w:rFonts w:ascii="Times New Roman" w:eastAsia="Times New Roman" w:hAnsi="Times New Roman" w:cs="Times New Roman" w:hint="eastAsia"/>
          <w:sz w:val="24"/>
          <w:szCs w:val="24"/>
        </w:rPr>
        <w:t>(T10)</w:t>
      </w:r>
      <w:r w:rsidR="002B4C78" w:rsidRPr="002B4C78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2B4C78" w:rsidRPr="002B4C78">
        <w:rPr>
          <w:rFonts w:ascii="Times New Roman" w:eastAsia="Times New Roman" w:hAnsi="Times New Roman" w:cs="Times New Roman" w:hint="eastAsia"/>
          <w:sz w:val="24"/>
          <w:szCs w:val="24"/>
        </w:rPr>
        <w:t>EfDbFirst</w:t>
      </w:r>
      <w:r w:rsidR="002B4C78" w:rsidRPr="002B4C7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2B4C78" w:rsidRPr="002B4C78">
        <w:rPr>
          <w:rFonts w:ascii="Times New Roman" w:eastAsia="Times New Roman" w:hAnsi="Times New Roman" w:cs="Times New Roman" w:hint="eastAsia"/>
          <w:sz w:val="24"/>
          <w:szCs w:val="24"/>
        </w:rPr>
        <w:t>DisplayImage(</w:t>
      </w:r>
      <w:r w:rsidR="002B4C78" w:rsidRPr="002B4C78">
        <w:rPr>
          <w:rFonts w:ascii="新細明體" w:eastAsia="新細明體" w:hAnsi="新細明體" w:cs="新細明體" w:hint="eastAsia"/>
          <w:sz w:val="24"/>
          <w:szCs w:val="24"/>
        </w:rPr>
        <w:t>圖片顯示</w:t>
      </w:r>
      <w:r w:rsidR="002B4C78" w:rsidRPr="002B4C78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2B4C78" w:rsidRPr="002B4C7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2B4C78" w:rsidRPr="002B4C78">
        <w:rPr>
          <w:rFonts w:ascii="Times New Roman" w:eastAsia="Times New Roman" w:hAnsi="Times New Roman" w:cs="Times New Roman" w:hint="eastAsia"/>
          <w:sz w:val="24"/>
          <w:szCs w:val="24"/>
        </w:rPr>
        <w:t>CustomHtmlHelpers</w:t>
      </w:r>
      <w:r w:rsidR="002B4C78" w:rsidRPr="002B4C7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2B4C78" w:rsidRPr="002B4C78">
        <w:rPr>
          <w:rFonts w:ascii="Times New Roman" w:eastAsia="Times New Roman" w:hAnsi="Times New Roman" w:cs="Times New Roman" w:hint="eastAsia"/>
          <w:sz w:val="24"/>
          <w:szCs w:val="24"/>
        </w:rPr>
        <w:t>StronglyTypedViews</w:t>
      </w:r>
      <w:r w:rsidR="002B4C78" w:rsidRPr="002B4C7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2B4C78" w:rsidRPr="002B4C78">
        <w:rPr>
          <w:rFonts w:ascii="Times New Roman" w:eastAsia="Times New Roman" w:hAnsi="Times New Roman" w:cs="Times New Roman" w:hint="eastAsia"/>
          <w:sz w:val="24"/>
          <w:szCs w:val="24"/>
        </w:rPr>
        <w:t>PartialView</w:t>
      </w:r>
    </w:p>
    <w:p w14:paraId="445979DE" w14:textId="77777777" w:rsidR="002B4C78" w:rsidRPr="002B4C78" w:rsidRDefault="002B4C78" w:rsidP="002B4C78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2B4C78">
        <w:rPr>
          <w:rFonts w:ascii="Times New Roman" w:eastAsia="Times New Roman" w:hAnsi="Times New Roman" w:cs="Times New Roman" w:hint="eastAsia"/>
          <w:sz w:val="24"/>
          <w:szCs w:val="24"/>
        </w:rPr>
        <w:t>(T10-1)</w:t>
      </w:r>
      <w:r w:rsidRPr="002B4C78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2B4C78">
        <w:rPr>
          <w:rFonts w:ascii="Times New Roman" w:eastAsia="Times New Roman" w:hAnsi="Times New Roman" w:cs="Times New Roman" w:hint="eastAsia"/>
          <w:sz w:val="24"/>
          <w:szCs w:val="24"/>
        </w:rPr>
        <w:t>EfDbFirst</w:t>
      </w:r>
      <w:r w:rsidRPr="002B4C7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B4C78">
        <w:rPr>
          <w:rFonts w:ascii="Times New Roman" w:eastAsia="Times New Roman" w:hAnsi="Times New Roman" w:cs="Times New Roman" w:hint="eastAsia"/>
          <w:sz w:val="24"/>
          <w:szCs w:val="24"/>
        </w:rPr>
        <w:t>DisplayImage(</w:t>
      </w:r>
      <w:r w:rsidRPr="002B4C78">
        <w:rPr>
          <w:rFonts w:ascii="新細明體" w:eastAsia="新細明體" w:hAnsi="新細明體" w:cs="新細明體" w:hint="eastAsia"/>
          <w:sz w:val="24"/>
          <w:szCs w:val="24"/>
        </w:rPr>
        <w:t>圖片顯示</w:t>
      </w:r>
      <w:r w:rsidRPr="002B4C78">
        <w:rPr>
          <w:rFonts w:ascii="Times New Roman" w:eastAsia="Times New Roman" w:hAnsi="Times New Roman" w:cs="Times New Roman" w:hint="eastAsia"/>
          <w:sz w:val="24"/>
          <w:szCs w:val="24"/>
        </w:rPr>
        <w:t>)   (1. to 4.)</w:t>
      </w:r>
    </w:p>
    <w:p w14:paraId="1D35DE98" w14:textId="37A50C25" w:rsidR="00C428D5" w:rsidRPr="00C428D5" w:rsidRDefault="002B4C78" w:rsidP="002B4C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4C78">
        <w:rPr>
          <w:rFonts w:ascii="Times New Roman" w:eastAsia="Times New Roman" w:hAnsi="Times New Roman" w:cs="Times New Roman" w:hint="eastAsia"/>
          <w:sz w:val="24"/>
          <w:szCs w:val="24"/>
        </w:rPr>
        <w:t>(T10-2)</w:t>
      </w:r>
      <w:r w:rsidRPr="002B4C78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2B4C78">
        <w:rPr>
          <w:rFonts w:ascii="Times New Roman" w:eastAsia="Times New Roman" w:hAnsi="Times New Roman" w:cs="Times New Roman" w:hint="eastAsia"/>
          <w:sz w:val="24"/>
          <w:szCs w:val="24"/>
        </w:rPr>
        <w:t>CustomHtmlHelpers</w:t>
      </w:r>
      <w:r w:rsidRPr="002B4C7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B4C78">
        <w:rPr>
          <w:rFonts w:ascii="Times New Roman" w:eastAsia="Times New Roman" w:hAnsi="Times New Roman" w:cs="Times New Roman" w:hint="eastAsia"/>
          <w:sz w:val="24"/>
          <w:szCs w:val="24"/>
        </w:rPr>
        <w:t>StronglyTypedViews</w:t>
      </w:r>
      <w:r w:rsidRPr="002B4C7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B4C78">
        <w:rPr>
          <w:rFonts w:ascii="Times New Roman" w:eastAsia="Times New Roman" w:hAnsi="Times New Roman" w:cs="Times New Roman" w:hint="eastAsia"/>
          <w:sz w:val="24"/>
          <w:szCs w:val="24"/>
        </w:rPr>
        <w:t>PartialView    (5. to 8.)</w:t>
      </w:r>
      <w:r w:rsidR="00C428D5">
        <w:rPr>
          <w:rFonts w:ascii="新細明體" w:eastAsia="新細明體" w:hAnsi="新細明體" w:cs="新細明體"/>
          <w:sz w:val="24"/>
          <w:szCs w:val="24"/>
        </w:rPr>
        <w:br/>
      </w:r>
      <w:r w:rsidR="00C428D5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C428D5">
        <w:rPr>
          <w:rFonts w:ascii="Times New Roman" w:eastAsia="Times New Roman" w:hAnsi="Times New Roman" w:cs="Times New Roman"/>
          <w:sz w:val="24"/>
          <w:szCs w:val="24"/>
        </w:rPr>
        <w:br/>
      </w:r>
      <w:r w:rsidR="00C428D5" w:rsidRPr="00C428D5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36A93C1E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5742F01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1. MVC conventions</w:t>
      </w:r>
    </w:p>
    <w:p w14:paraId="253C069E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AD6994B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2. OnlineGame DB</w:t>
      </w:r>
    </w:p>
    <w:p w14:paraId="65C38712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2.1. TSQL</w:t>
      </w:r>
    </w:p>
    <w:p w14:paraId="1921998E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2.2. Security login</w:t>
      </w:r>
    </w:p>
    <w:p w14:paraId="390C9229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25003DD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3. New Project - OnlineGame</w:t>
      </w:r>
    </w:p>
    <w:p w14:paraId="42B10E60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3.1. New Project - OnlineGame.Web</w:t>
      </w:r>
    </w:p>
    <w:p w14:paraId="1D815198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3.1.1. Global.asax.cs</w:t>
      </w:r>
    </w:p>
    <w:p w14:paraId="0523EA19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3.1.2. App_Start/RouteConfig.cs</w:t>
      </w:r>
    </w:p>
    <w:p w14:paraId="4DD86532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3.2. ADO.Net Entity Data Model - Entity Framework</w:t>
      </w:r>
    </w:p>
    <w:p w14:paraId="01AF1E23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3.3. Update Database</w:t>
      </w:r>
    </w:p>
    <w:p w14:paraId="3623D891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3.4. Update Entity Framework</w:t>
      </w:r>
    </w:p>
    <w:p w14:paraId="183800D5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784A0CE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4. OnlineGame.Web</w:t>
      </w:r>
    </w:p>
    <w:p w14:paraId="7619C5DD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4.1. Controllers/GamersController.cs</w:t>
      </w:r>
    </w:p>
    <w:p w14:paraId="55C8B6FB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4.2. web.config</w:t>
      </w:r>
    </w:p>
    <w:p w14:paraId="1020933A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4.3. Add Photos</w:t>
      </w:r>
    </w:p>
    <w:p w14:paraId="4CBCDBF4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4.4. Add Photos</w:t>
      </w:r>
    </w:p>
    <w:p w14:paraId="044F0F36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8074FD9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5. OnlineGame.Web</w:t>
      </w:r>
    </w:p>
    <w:p w14:paraId="7B8F31BD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5.1. CustomHtmlHelper/CustomHtmlHelper.cs</w:t>
      </w:r>
    </w:p>
    <w:p w14:paraId="3F740DCE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5.2. Views/web.config</w:t>
      </w:r>
    </w:p>
    <w:p w14:paraId="62427246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5.3. Views/Gamer/Details.cshtml</w:t>
      </w:r>
    </w:p>
    <w:p w14:paraId="2A26CA7D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D32D5D5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6. HTML encoding</w:t>
      </w:r>
    </w:p>
    <w:p w14:paraId="12421D9B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6.1. CustomHtmlHelper/CustomHtmlHelper.cs</w:t>
      </w:r>
    </w:p>
    <w:p w14:paraId="0D7672E4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6.2. Views/Gamer/Details.cshtml</w:t>
      </w:r>
    </w:p>
    <w:p w14:paraId="1422556B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433B361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7. Strongly Typed Views</w:t>
      </w:r>
    </w:p>
    <w:p w14:paraId="4E754AFB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7.1. Controllers/GamerController.cs</w:t>
      </w:r>
    </w:p>
    <w:p w14:paraId="04CA689D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7.2. Views/Gamer/Details2.cshtml</w:t>
      </w:r>
    </w:p>
    <w:p w14:paraId="641BF1F3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7.3. Views/Gamer/Details3.cshtml</w:t>
      </w:r>
    </w:p>
    <w:p w14:paraId="1F1DE9D8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7.4. Views/Gamer/Details4.cshtml</w:t>
      </w:r>
    </w:p>
    <w:p w14:paraId="59A0D2E4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9C7635A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8. Partial View</w:t>
      </w:r>
    </w:p>
    <w:p w14:paraId="413B2419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8.1. Controllers/GamerController.cs</w:t>
      </w:r>
    </w:p>
    <w:p w14:paraId="14E4B9F6" w14:textId="77777777" w:rsidR="00C428D5" w:rsidRPr="00C428D5" w:rsidRDefault="00C428D5" w:rsidP="00C72D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8.2. Views/Shared/_Gamer.cshtml (Partial View)</w:t>
      </w:r>
    </w:p>
    <w:p w14:paraId="4BBAE30A" w14:textId="486181CD" w:rsidR="002B127C" w:rsidRDefault="00C428D5" w:rsidP="00C72D20">
      <w:pPr>
        <w:spacing w:after="0"/>
      </w:pPr>
      <w:r w:rsidRPr="00C428D5">
        <w:rPr>
          <w:rFonts w:ascii="Times New Roman" w:eastAsia="Times New Roman" w:hAnsi="Times New Roman" w:cs="Times New Roman"/>
          <w:sz w:val="24"/>
          <w:szCs w:val="24"/>
        </w:rPr>
        <w:t>8.3. Views/Gamer/Index2.cshtml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5BA4DAA9" w14:textId="77777777" w:rsidR="002B127C" w:rsidRDefault="002B127C" w:rsidP="00C72D20">
      <w:pPr>
        <w:spacing w:after="0"/>
      </w:pPr>
    </w:p>
    <w:p w14:paraId="5E65720A" w14:textId="77777777" w:rsidR="002B127C" w:rsidRDefault="002B127C" w:rsidP="00C72D20">
      <w:pPr>
        <w:spacing w:after="0"/>
      </w:pPr>
      <w:r>
        <w:rPr>
          <w:rFonts w:ascii="Tahoma" w:hAnsi="Tahoma" w:cs="Tahoma"/>
          <w:sz w:val="48"/>
          <w:szCs w:val="48"/>
        </w:rPr>
        <w:lastRenderedPageBreak/>
        <w:t>0. Summary</w:t>
      </w:r>
    </w:p>
    <w:p w14:paraId="74D4D201" w14:textId="77777777" w:rsidR="002B127C" w:rsidRDefault="002B127C" w:rsidP="00C72D20">
      <w:pPr>
        <w:spacing w:after="0"/>
      </w:pPr>
    </w:p>
    <w:p w14:paraId="2389718B" w14:textId="77777777" w:rsidR="002B127C" w:rsidRDefault="002B127C" w:rsidP="00C72D20">
      <w:pPr>
        <w:spacing w:after="0"/>
      </w:pPr>
      <w:r>
        <w:t>    </w:t>
      </w:r>
    </w:p>
    <w:p w14:paraId="6AD59AAA" w14:textId="77777777" w:rsidR="002B127C" w:rsidRDefault="002B127C" w:rsidP="00C72D20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</w:t>
      </w:r>
    </w:p>
    <w:p w14:paraId="1F9B5C4D" w14:textId="77777777" w:rsidR="002B127C" w:rsidRDefault="002B127C" w:rsidP="00C72D20">
      <w:pPr>
        <w:spacing w:after="0"/>
      </w:pPr>
      <w:r>
        <w:t>In this tutorial, we will discuss</w:t>
      </w:r>
    </w:p>
    <w:p w14:paraId="2630C938" w14:textId="77777777" w:rsidR="002B127C" w:rsidRDefault="002B127C" w:rsidP="00C72D20">
      <w:pPr>
        <w:spacing w:after="0"/>
      </w:pPr>
      <w:r>
        <w:t>* AdoDotNetEntityDataModel</w:t>
      </w:r>
    </w:p>
    <w:p w14:paraId="38A43B9E" w14:textId="77777777" w:rsidR="002B127C" w:rsidRDefault="002B127C" w:rsidP="00C72D20">
      <w:pPr>
        <w:spacing w:after="0"/>
      </w:pPr>
      <w:r>
        <w:t>* UpdateDatabase</w:t>
      </w:r>
    </w:p>
    <w:p w14:paraId="0F8FE0D0" w14:textId="77777777" w:rsidR="002B127C" w:rsidRDefault="002B127C" w:rsidP="00C72D20">
      <w:pPr>
        <w:spacing w:after="0"/>
      </w:pPr>
      <w:r>
        <w:t>* Display Image</w:t>
      </w:r>
    </w:p>
    <w:p w14:paraId="1DB038D2" w14:textId="77777777" w:rsidR="002B127C" w:rsidRDefault="002B127C" w:rsidP="00C72D20">
      <w:pPr>
        <w:spacing w:after="0"/>
      </w:pPr>
      <w:r>
        <w:t>* Custom Html Helpers</w:t>
      </w:r>
    </w:p>
    <w:p w14:paraId="0C809F0B" w14:textId="77777777" w:rsidR="002B127C" w:rsidRDefault="002B127C" w:rsidP="00C72D20">
      <w:pPr>
        <w:spacing w:after="0"/>
      </w:pPr>
      <w:r>
        <w:t>* Using </w:t>
      </w:r>
      <w:r>
        <w:rPr>
          <w:b/>
          <w:bCs/>
        </w:rPr>
        <w:t>@Html.Raw("HtmlString")</w:t>
      </w:r>
      <w:r>
        <w:t> or using </w:t>
      </w:r>
      <w:r>
        <w:rPr>
          <w:b/>
          <w:bCs/>
        </w:rPr>
        <w:t>new IHtmlString("HtmlString")</w:t>
      </w:r>
      <w:r>
        <w:t> can disable automatic html encoding and return the markup.</w:t>
      </w:r>
    </w:p>
    <w:p w14:paraId="3D6218CD" w14:textId="77777777" w:rsidR="002B127C" w:rsidRDefault="002B127C" w:rsidP="00C72D20">
      <w:pPr>
        <w:spacing w:after="0"/>
      </w:pPr>
      <w:r>
        <w:t>* Strongly Typed Views</w:t>
      </w:r>
    </w:p>
    <w:p w14:paraId="775E45F6" w14:textId="77777777" w:rsidR="002B127C" w:rsidRDefault="002B127C" w:rsidP="00C72D20">
      <w:pPr>
        <w:spacing w:after="0"/>
      </w:pPr>
      <w:r>
        <w:t>* Partial View</w:t>
      </w:r>
    </w:p>
    <w:p w14:paraId="76AEF83B" w14:textId="77777777" w:rsidR="002B127C" w:rsidRDefault="002B127C" w:rsidP="00C72D20">
      <w:pPr>
        <w:spacing w:after="0"/>
      </w:pPr>
      <w:r>
        <w:t xml:space="preserve">* </w:t>
      </w:r>
      <w:r>
        <w:t>我的老天鵝要更新現有資料庫和</w:t>
      </w:r>
      <w:r>
        <w:t>EF!?</w:t>
      </w:r>
      <w:r>
        <w:t>別怕，有密技。客製化</w:t>
      </w:r>
      <w:r>
        <w:t>HtmlHelper</w:t>
      </w:r>
      <w:r>
        <w:t>，</w:t>
      </w:r>
      <w:r>
        <w:t>PartailView</w:t>
      </w:r>
      <w:r>
        <w:t>圖片顯示</w:t>
      </w:r>
      <w:r>
        <w:rPr>
          <w:rFonts w:ascii="新細明體" w:eastAsia="新細明體" w:hAnsi="新細明體" w:cs="新細明體" w:hint="eastAsia"/>
        </w:rPr>
        <w:t>。</w:t>
      </w:r>
    </w:p>
    <w:p w14:paraId="3175F807" w14:textId="77777777" w:rsidR="002B127C" w:rsidRDefault="002B127C" w:rsidP="00C72D20">
      <w:pPr>
        <w:spacing w:after="0"/>
      </w:pPr>
      <w:r>
        <w:t xml:space="preserve">* </w:t>
      </w:r>
      <w:r>
        <w:t>老</w:t>
      </w:r>
      <w:r>
        <w:t>(</w:t>
      </w:r>
      <w:r>
        <w:t>乾</w:t>
      </w:r>
      <w:r>
        <w:t>)</w:t>
      </w:r>
      <w:r>
        <w:t>闆</w:t>
      </w:r>
      <w:r>
        <w:t>(</w:t>
      </w:r>
      <w:r>
        <w:t>爹</w:t>
      </w:r>
      <w:r>
        <w:t>)</w:t>
      </w:r>
      <w:r>
        <w:t>突然改變主要更改了資料庫結構</w:t>
      </w:r>
      <w:r>
        <w:t>!!?</w:t>
      </w:r>
      <w:r>
        <w:t>我的老天鵝，那要怎麼更改目前現有的</w:t>
      </w:r>
      <w:r>
        <w:t>Entity Framework!?</w:t>
      </w:r>
      <w:r>
        <w:t>別怕，有密技</w:t>
      </w:r>
      <w:r>
        <w:rPr>
          <w:rFonts w:ascii="新細明體" w:eastAsia="新細明體" w:hAnsi="新細明體" w:cs="新細明體" w:hint="eastAsia"/>
        </w:rPr>
        <w:t>。</w:t>
      </w:r>
    </w:p>
    <w:p w14:paraId="15B9037B" w14:textId="77777777" w:rsidR="002B127C" w:rsidRDefault="002B127C" w:rsidP="00C72D20">
      <w:pPr>
        <w:spacing w:after="0"/>
      </w:pPr>
      <w:r>
        <w:t xml:space="preserve">* </w:t>
      </w:r>
      <w:r>
        <w:t>客製化</w:t>
      </w:r>
      <w:r>
        <w:t>HtmlHelper</w:t>
      </w:r>
      <w:r>
        <w:rPr>
          <w:rFonts w:ascii="新細明體" w:eastAsia="新細明體" w:hAnsi="新細明體" w:cs="新細明體" w:hint="eastAsia"/>
        </w:rPr>
        <w:t>。</w:t>
      </w:r>
    </w:p>
    <w:p w14:paraId="75C73E7A" w14:textId="77777777" w:rsidR="002B127C" w:rsidRDefault="002B127C" w:rsidP="00C72D20">
      <w:pPr>
        <w:spacing w:after="0"/>
      </w:pPr>
      <w:r>
        <w:t>* PartailView</w:t>
      </w:r>
      <w:r>
        <w:t>圖片顯示</w:t>
      </w:r>
      <w:r>
        <w:rPr>
          <w:rFonts w:ascii="新細明體" w:eastAsia="新細明體" w:hAnsi="新細明體" w:cs="新細明體" w:hint="eastAsia"/>
        </w:rPr>
        <w:t>。</w:t>
      </w:r>
    </w:p>
    <w:p w14:paraId="77B4C262" w14:textId="77777777" w:rsidR="002B127C" w:rsidRDefault="002B127C" w:rsidP="00C72D20">
      <w:pPr>
        <w:spacing w:after="0"/>
      </w:pPr>
      <w:r>
        <w:t>=========================================</w:t>
      </w:r>
    </w:p>
    <w:p w14:paraId="6C921160" w14:textId="77777777" w:rsidR="002B127C" w:rsidRDefault="002B127C" w:rsidP="00C72D20">
      <w:pPr>
        <w:spacing w:after="0"/>
      </w:pPr>
      <w:r>
        <w:t>Summary:</w:t>
      </w:r>
    </w:p>
    <w:p w14:paraId="3AB17FBE" w14:textId="77777777" w:rsidR="002B127C" w:rsidRDefault="002B127C" w:rsidP="00C72D20">
      <w:pPr>
        <w:spacing w:after="0"/>
      </w:pPr>
      <w:r>
        <w:t>1.</w:t>
      </w:r>
    </w:p>
    <w:p w14:paraId="467E7D35" w14:textId="77777777" w:rsidR="002B127C" w:rsidRDefault="002B127C" w:rsidP="00C72D20">
      <w:pPr>
        <w:spacing w:after="0"/>
      </w:pPr>
      <w:r>
        <w:t>//@Html.Partial("_Gamer", modelObj)  V.S. {  @Html.RenderPartial("_Gamer", modelObj);  }</w:t>
      </w:r>
    </w:p>
    <w:p w14:paraId="7D962448" w14:textId="77777777" w:rsidR="002B127C" w:rsidRDefault="002B127C" w:rsidP="00C72D20">
      <w:pPr>
        <w:spacing w:after="0"/>
      </w:pPr>
      <w:r>
        <w:t>1.1.</w:t>
      </w:r>
    </w:p>
    <w:p w14:paraId="03FAC9AF" w14:textId="77777777" w:rsidR="002B127C" w:rsidRDefault="002B127C" w:rsidP="00C72D20">
      <w:pPr>
        <w:spacing w:after="0"/>
      </w:pPr>
      <w:r>
        <w:t>Using Partial() only if you need to assign the ouput to variable.</w:t>
      </w:r>
    </w:p>
    <w:p w14:paraId="4717E4DD" w14:textId="77777777" w:rsidR="002B127C" w:rsidRDefault="002B127C" w:rsidP="00C72D20">
      <w:pPr>
        <w:spacing w:after="0"/>
      </w:pPr>
      <w:r>
        <w:t>RenderPartial() writes ouput to output stream which provides better performance.</w:t>
      </w:r>
    </w:p>
    <w:p w14:paraId="7AB3C527" w14:textId="77777777" w:rsidR="002B127C" w:rsidRDefault="002B127C" w:rsidP="00C72D20">
      <w:pPr>
        <w:spacing w:after="0"/>
      </w:pPr>
      <w:r>
        <w:t>1.2.</w:t>
      </w:r>
    </w:p>
    <w:p w14:paraId="5D9F6553" w14:textId="77777777" w:rsidR="002B127C" w:rsidRDefault="002B127C" w:rsidP="00C72D20">
      <w:pPr>
        <w:spacing w:after="0"/>
      </w:pPr>
      <w:r>
        <w:t>//@Html.Partial("_Gamer", modelObj)</w:t>
      </w:r>
    </w:p>
    <w:p w14:paraId="46FEFA3E" w14:textId="77777777" w:rsidR="002B127C" w:rsidRDefault="002B127C" w:rsidP="00C72D20">
      <w:pPr>
        <w:spacing w:after="0"/>
      </w:pPr>
      <w:r>
        <w:t>Partial return MvcHtmkString.</w:t>
      </w:r>
    </w:p>
    <w:p w14:paraId="3ED2F53D" w14:textId="77777777" w:rsidR="002B127C" w:rsidRDefault="002B127C" w:rsidP="00C72D20">
      <w:pPr>
        <w:spacing w:after="0"/>
      </w:pPr>
      <w:r>
        <w:t>1.3.</w:t>
      </w:r>
    </w:p>
    <w:p w14:paraId="3E170166" w14:textId="77777777" w:rsidR="002B127C" w:rsidRDefault="002B127C" w:rsidP="00C72D20">
      <w:pPr>
        <w:spacing w:after="0"/>
      </w:pPr>
      <w:r>
        <w:t>//{  @Html.RenderPartial("_Gamer", modelObj); }</w:t>
      </w:r>
    </w:p>
    <w:p w14:paraId="139D7089" w14:textId="77777777" w:rsidR="002B127C" w:rsidRDefault="002B127C" w:rsidP="00C72D20">
      <w:pPr>
        <w:spacing w:after="0"/>
      </w:pPr>
      <w:r>
        <w:t>RenderPartial is a void method and writes ouput to output stream,</w:t>
      </w:r>
    </w:p>
    <w:p w14:paraId="19F30061" w14:textId="77777777" w:rsidR="002B127C" w:rsidRDefault="002B127C" w:rsidP="00C72D20">
      <w:pPr>
        <w:spacing w:after="0"/>
      </w:pPr>
      <w:r>
        <w:t>so you need { ... }</w:t>
      </w:r>
    </w:p>
    <w:p w14:paraId="1A623D17" w14:textId="77777777" w:rsidR="002B127C" w:rsidRDefault="002B127C" w:rsidP="00C72D20">
      <w:pPr>
        <w:spacing w:after="0"/>
      </w:pPr>
    </w:p>
    <w:p w14:paraId="45CE6981" w14:textId="77777777" w:rsidR="002B127C" w:rsidRDefault="002B127C" w:rsidP="00C72D20">
      <w:pPr>
        <w:spacing w:after="0"/>
      </w:pPr>
      <w:r>
        <w:t>2.</w:t>
      </w:r>
    </w:p>
    <w:p w14:paraId="1AB26503" w14:textId="77777777" w:rsidR="002B127C" w:rsidRDefault="002B127C" w:rsidP="00C72D20">
      <w:pPr>
        <w:spacing w:after="0"/>
      </w:pPr>
      <w:r>
        <w:t>Using </w:t>
      </w:r>
      <w:r>
        <w:rPr>
          <w:b/>
          <w:bCs/>
        </w:rPr>
        <w:t>@Html.Raw("HtmlString")</w:t>
      </w:r>
      <w:r>
        <w:t> or using </w:t>
      </w:r>
      <w:r>
        <w:rPr>
          <w:b/>
          <w:bCs/>
        </w:rPr>
        <w:t>new IHtmlString("HtmlString") </w:t>
      </w:r>
      <w:r>
        <w:t>can disable automatic html encoding and return the markup.</w:t>
      </w:r>
    </w:p>
    <w:p w14:paraId="48D9F430" w14:textId="77777777" w:rsidR="002B127C" w:rsidRDefault="002B127C" w:rsidP="00C72D20">
      <w:pPr>
        <w:spacing w:after="0"/>
      </w:pPr>
      <w:r>
        <w:t>=========================================</w:t>
      </w:r>
    </w:p>
    <w:p w14:paraId="6C79B5F1" w14:textId="77777777" w:rsidR="002B127C" w:rsidRDefault="002B127C" w:rsidP="00C72D20">
      <w:pPr>
        <w:spacing w:after="0"/>
      </w:pPr>
    </w:p>
    <w:p w14:paraId="1445DCF5" w14:textId="77777777" w:rsidR="002B127C" w:rsidRDefault="002B127C" w:rsidP="00C72D20">
      <w:pPr>
        <w:spacing w:after="0"/>
      </w:pPr>
    </w:p>
    <w:p w14:paraId="573A66F6" w14:textId="77777777" w:rsidR="002B127C" w:rsidRDefault="002B127C" w:rsidP="00C72D20">
      <w:pPr>
        <w:spacing w:after="0"/>
      </w:pPr>
    </w:p>
    <w:p w14:paraId="768CE1E7" w14:textId="77777777" w:rsidR="002B127C" w:rsidRDefault="002B127C" w:rsidP="00C72D20">
      <w:pPr>
        <w:spacing w:after="0"/>
      </w:pPr>
      <w:r>
        <w:rPr>
          <w:sz w:val="48"/>
          <w:szCs w:val="48"/>
        </w:rPr>
        <w:t>1. MVC conventions</w:t>
      </w:r>
    </w:p>
    <w:p w14:paraId="15C34266" w14:textId="77777777" w:rsidR="002B127C" w:rsidRDefault="002B127C" w:rsidP="00C72D20">
      <w:pPr>
        <w:spacing w:after="0"/>
      </w:pPr>
    </w:p>
    <w:p w14:paraId="7ED6F0AF" w14:textId="77777777" w:rsidR="002B127C" w:rsidRDefault="002B127C" w:rsidP="00C72D20">
      <w:pPr>
        <w:spacing w:after="0"/>
      </w:pPr>
      <w:r>
        <w:t>In MVC conventions,</w:t>
      </w:r>
    </w:p>
    <w:p w14:paraId="16DC5B2B" w14:textId="77777777" w:rsidR="002B127C" w:rsidRDefault="002B127C" w:rsidP="00C72D20">
      <w:pPr>
        <w:spacing w:after="0"/>
      </w:pPr>
      <w:r>
        <w:t>1. Controllers must have the word "Controller" as the suffix and must extend "IController" interface.</w:t>
      </w:r>
    </w:p>
    <w:p w14:paraId="1EA24230" w14:textId="77777777" w:rsidR="002B127C" w:rsidRDefault="002B127C" w:rsidP="00C72D20">
      <w:pPr>
        <w:spacing w:after="0"/>
      </w:pPr>
      <w:r>
        <w:t>2. A view must remain under "Views" folder.</w:t>
      </w:r>
    </w:p>
    <w:p w14:paraId="51D1DC71" w14:textId="77777777" w:rsidR="002B127C" w:rsidRDefault="002B127C" w:rsidP="00C72D20">
      <w:pPr>
        <w:spacing w:after="0"/>
      </w:pPr>
      <w:r>
        <w:t>3. If the view is for GamerController, then the view must remain under "Views/Gamer" folder.</w:t>
      </w:r>
    </w:p>
    <w:p w14:paraId="7B02ACF2" w14:textId="77777777" w:rsidR="002B127C" w:rsidRDefault="002B127C" w:rsidP="00C72D20">
      <w:pPr>
        <w:spacing w:after="0"/>
      </w:pPr>
      <w:r>
        <w:t>4. In the "HomeController", when "Index" action "return View()", it will search the following files in order.</w:t>
      </w:r>
    </w:p>
    <w:p w14:paraId="30B1AE36" w14:textId="77777777" w:rsidR="002B127C" w:rsidRDefault="002B127C" w:rsidP="00C72D20">
      <w:pPr>
        <w:spacing w:after="0"/>
      </w:pPr>
      <w:r>
        <w:t>    4.1. ~/Views/Home/Index.aspx</w:t>
      </w:r>
    </w:p>
    <w:p w14:paraId="2B750F7B" w14:textId="77777777" w:rsidR="002B127C" w:rsidRDefault="002B127C" w:rsidP="00C72D20">
      <w:pPr>
        <w:spacing w:after="0"/>
      </w:pPr>
      <w:r>
        <w:t>    4.2. ~/Views/Home/Index.ascx</w:t>
      </w:r>
    </w:p>
    <w:p w14:paraId="44DFAE8F" w14:textId="77777777" w:rsidR="002B127C" w:rsidRDefault="002B127C" w:rsidP="00C72D20">
      <w:pPr>
        <w:spacing w:after="0"/>
      </w:pPr>
      <w:r>
        <w:t>    4.3. ~/Views/Shared/Index.aspx</w:t>
      </w:r>
    </w:p>
    <w:p w14:paraId="54388BB9" w14:textId="77777777" w:rsidR="002B127C" w:rsidRDefault="002B127C" w:rsidP="00C72D20">
      <w:pPr>
        <w:spacing w:after="0"/>
      </w:pPr>
      <w:r>
        <w:lastRenderedPageBreak/>
        <w:t>    4.4. ~/Views/Shared/Index.ascx</w:t>
      </w:r>
    </w:p>
    <w:p w14:paraId="18552801" w14:textId="77777777" w:rsidR="002B127C" w:rsidRDefault="002B127C" w:rsidP="00C72D20">
      <w:pPr>
        <w:spacing w:after="0"/>
      </w:pPr>
      <w:r>
        <w:t>    4.5. ~/Views/Home/Index.cshtml</w:t>
      </w:r>
    </w:p>
    <w:p w14:paraId="15EC6224" w14:textId="77777777" w:rsidR="002B127C" w:rsidRDefault="002B127C" w:rsidP="00C72D20">
      <w:pPr>
        <w:spacing w:after="0"/>
      </w:pPr>
      <w:r>
        <w:t>    4.6. ~/Views/Home/Index.vbhtml</w:t>
      </w:r>
    </w:p>
    <w:p w14:paraId="287DC643" w14:textId="77777777" w:rsidR="002B127C" w:rsidRDefault="002B127C" w:rsidP="00C72D20">
      <w:pPr>
        <w:spacing w:after="0"/>
      </w:pPr>
      <w:r>
        <w:t>    4.7. ~/Views/Shared/Index.cshtml</w:t>
      </w:r>
    </w:p>
    <w:p w14:paraId="7C2BC13E" w14:textId="77777777" w:rsidR="002B127C" w:rsidRDefault="002B127C" w:rsidP="00C72D20">
      <w:pPr>
        <w:spacing w:after="0"/>
      </w:pPr>
      <w:r>
        <w:t>    4.8. ~/Views/Shared/Index.vbhtml</w:t>
      </w:r>
    </w:p>
    <w:p w14:paraId="35A15D9D" w14:textId="77777777" w:rsidR="002B127C" w:rsidRDefault="002B127C" w:rsidP="00C72D20">
      <w:pPr>
        <w:spacing w:after="0"/>
      </w:pPr>
      <w:r>
        <w:t>5. By MVC convention, MVC will look for the view in the following locations</w:t>
      </w:r>
    </w:p>
    <w:p w14:paraId="0A910DB4" w14:textId="77777777" w:rsidR="002B127C" w:rsidRDefault="002B127C" w:rsidP="00C72D20">
      <w:pPr>
        <w:spacing w:after="0"/>
      </w:pPr>
      <w:r>
        <w:t>    5.1. Views/ControllerName</w:t>
      </w:r>
    </w:p>
    <w:p w14:paraId="79C778AC" w14:textId="77777777" w:rsidR="002B127C" w:rsidRDefault="002B127C" w:rsidP="00C72D20">
      <w:pPr>
        <w:spacing w:after="0"/>
      </w:pPr>
      <w:r>
        <w:t>    5.2. Views/Shared</w:t>
      </w:r>
    </w:p>
    <w:p w14:paraId="746D46DB" w14:textId="77777777" w:rsidR="002B127C" w:rsidRDefault="002B127C" w:rsidP="00C72D20">
      <w:pPr>
        <w:spacing w:after="0"/>
      </w:pPr>
      <w:r>
        <w:t>6. The extension name of view can be cshtml, vbhtml, aspx, or ascx.</w:t>
      </w:r>
    </w:p>
    <w:p w14:paraId="1F4440D0" w14:textId="77777777" w:rsidR="002B127C" w:rsidRDefault="002B127C" w:rsidP="00C72D20">
      <w:pPr>
        <w:spacing w:after="0"/>
      </w:pPr>
      <w:r>
        <w:t>7. Models can be anywhere, even can be in another project.  However, it is better to put it in "Models" folder.</w:t>
      </w:r>
    </w:p>
    <w:p w14:paraId="18772BC7" w14:textId="77777777" w:rsidR="002B127C" w:rsidRDefault="002B127C" w:rsidP="00C72D20">
      <w:pPr>
        <w:spacing w:after="0"/>
      </w:pPr>
      <w:r>
        <w:t>8. You may put Models in another project as business layer.</w:t>
      </w:r>
    </w:p>
    <w:p w14:paraId="2ED73E52" w14:textId="77777777" w:rsidR="002B127C" w:rsidRDefault="002B127C" w:rsidP="00C72D20">
      <w:pPr>
        <w:spacing w:after="0"/>
      </w:pPr>
      <w:r>
        <w:t>9. Shared folder stores shared views. </w:t>
      </w:r>
    </w:p>
    <w:p w14:paraId="127E9F24" w14:textId="77777777" w:rsidR="002B127C" w:rsidRDefault="002B127C" w:rsidP="00C72D20">
      <w:pPr>
        <w:spacing w:after="0"/>
      </w:pPr>
      <w:r>
        <w:t>    E.g. Master for aspx and Layout pages for cshtml</w:t>
      </w:r>
    </w:p>
    <w:p w14:paraId="1EABE945" w14:textId="77777777" w:rsidR="002B127C" w:rsidRDefault="002B127C" w:rsidP="00C72D20">
      <w:pPr>
        <w:spacing w:after="0"/>
      </w:pPr>
      <w:r>
        <w:t>----------------------------------------------</w:t>
      </w:r>
    </w:p>
    <w:p w14:paraId="4420B097" w14:textId="77777777" w:rsidR="002B127C" w:rsidRDefault="002B127C" w:rsidP="00C72D20">
      <w:pPr>
        <w:spacing w:after="0"/>
      </w:pPr>
      <w:r>
        <w:t>10. EditorTemplates and DisplayTemplates by MVC convention</w:t>
      </w:r>
    </w:p>
    <w:p w14:paraId="3523775C" w14:textId="77777777" w:rsidR="002B127C" w:rsidRDefault="002B127C" w:rsidP="00C72D20">
      <w:pPr>
        <w:spacing w:after="0"/>
      </w:pPr>
      <w:r>
        <w:t>-------------------------------</w:t>
      </w:r>
    </w:p>
    <w:p w14:paraId="2CA6CA7B" w14:textId="77777777" w:rsidR="002B127C" w:rsidRDefault="002B127C" w:rsidP="00C72D20">
      <w:pPr>
        <w:spacing w:after="0"/>
      </w:pPr>
      <w:r>
        <w:t>10.1.</w:t>
      </w:r>
    </w:p>
    <w:p w14:paraId="15B2A428" w14:textId="77777777" w:rsidR="002B127C" w:rsidRDefault="002B127C" w:rsidP="00C72D20">
      <w:pPr>
        <w:spacing w:after="0"/>
      </w:pPr>
      <w:r>
        <w:t>DisplayTemplates</w:t>
      </w:r>
    </w:p>
    <w:p w14:paraId="01505359" w14:textId="77777777" w:rsidR="002B127C" w:rsidRDefault="002B127C" w:rsidP="00C72D20">
      <w:pPr>
        <w:spacing w:after="0"/>
      </w:pPr>
      <w:r>
        <w:t>10.1.1.</w:t>
      </w:r>
    </w:p>
    <w:p w14:paraId="019A3562" w14:textId="77777777" w:rsidR="002B127C" w:rsidRDefault="002B127C" w:rsidP="00C72D20">
      <w:pPr>
        <w:spacing w:after="0"/>
      </w:pPr>
      <w:r>
        <w:t>Views\Shared\DisplayTemplates\UrlToNewWindow.cshtml</w:t>
      </w:r>
    </w:p>
    <w:p w14:paraId="13FE9EFD" w14:textId="77777777" w:rsidR="002B127C" w:rsidRDefault="002B127C" w:rsidP="00C72D20">
      <w:pPr>
        <w:spacing w:after="0"/>
      </w:pPr>
      <w:r>
        <w:t>Views\Gamer\DisplayTemplates\UrlToNewWindow.cshtml</w:t>
      </w:r>
    </w:p>
    <w:p w14:paraId="2A25F93C" w14:textId="77777777" w:rsidR="002B127C" w:rsidRDefault="002B127C" w:rsidP="00C72D20">
      <w:pPr>
        <w:spacing w:after="0"/>
      </w:pPr>
      <w:r>
        <w:t>UrlToNewWindow.cshtml is the DisplayTemplate which must under "DisplayTemplates"  folder.</w:t>
      </w:r>
    </w:p>
    <w:p w14:paraId="0DD72929" w14:textId="77777777" w:rsidR="002B127C" w:rsidRDefault="002B127C" w:rsidP="00C72D20">
      <w:pPr>
        <w:spacing w:after="0"/>
      </w:pPr>
      <w:r>
        <w:t>Views\Shared\DisplayTemplates\UrlToNewWindow.cshtml means</w:t>
      </w:r>
    </w:p>
    <w:p w14:paraId="1252C820" w14:textId="77777777" w:rsidR="002B127C" w:rsidRDefault="002B127C" w:rsidP="00C72D20">
      <w:pPr>
        <w:spacing w:after="0"/>
      </w:pPr>
      <w:r>
        <w:t>the template is available for all the views.</w:t>
      </w:r>
    </w:p>
    <w:p w14:paraId="0CD434A1" w14:textId="77777777" w:rsidR="002B127C" w:rsidRDefault="002B127C" w:rsidP="00C72D20">
      <w:pPr>
        <w:spacing w:after="0"/>
      </w:pPr>
      <w:r>
        <w:t>Views\Gamer\DisplayTemplates\UrlToNewWindow.cshtml means</w:t>
      </w:r>
    </w:p>
    <w:p w14:paraId="43F3BAC6" w14:textId="77777777" w:rsidR="002B127C" w:rsidRDefault="002B127C" w:rsidP="00C72D20">
      <w:pPr>
        <w:spacing w:after="0"/>
      </w:pPr>
      <w:r>
        <w:t>the template is available for only the views of Gamer controller.</w:t>
      </w:r>
    </w:p>
    <w:p w14:paraId="78511B8D" w14:textId="77777777" w:rsidR="002B127C" w:rsidRDefault="002B127C" w:rsidP="00C72D20">
      <w:pPr>
        <w:spacing w:after="0"/>
      </w:pPr>
      <w:r>
        <w:t>10.1.2.</w:t>
      </w:r>
    </w:p>
    <w:p w14:paraId="5A9ADBAB" w14:textId="77777777" w:rsidR="002B127C" w:rsidRDefault="002B127C" w:rsidP="00C72D20">
      <w:pPr>
        <w:spacing w:after="0"/>
      </w:pPr>
      <w:r>
        <w:t>Using DisplayTemplates</w:t>
      </w:r>
    </w:p>
    <w:p w14:paraId="01EA1B3F" w14:textId="77777777" w:rsidR="002B127C" w:rsidRDefault="002B127C" w:rsidP="00C72D20">
      <w:pPr>
        <w:spacing w:after="0"/>
      </w:pPr>
      <w:r>
        <w:t>10.1.2.1.</w:t>
      </w:r>
    </w:p>
    <w:p w14:paraId="0D23F77D" w14:textId="77777777" w:rsidR="002B127C" w:rsidRDefault="002B127C" w:rsidP="00C72D20">
      <w:pPr>
        <w:spacing w:after="0"/>
      </w:pPr>
      <w:r>
        <w:t>In the Models/Gamer/GamerMetaData.cs</w:t>
      </w:r>
    </w:p>
    <w:p w14:paraId="37DA2159" w14:textId="77777777" w:rsidR="002B127C" w:rsidRDefault="002B127C" w:rsidP="00C72D20">
      <w:pPr>
        <w:spacing w:after="0"/>
      </w:pPr>
      <w:r>
        <w:t>//[DataType(DataType.Url)]</w:t>
      </w:r>
    </w:p>
    <w:p w14:paraId="463E20E0" w14:textId="77777777" w:rsidR="002B127C" w:rsidRDefault="002B127C" w:rsidP="00C72D20">
      <w:pPr>
        <w:spacing w:after="0"/>
      </w:pPr>
      <w:r>
        <w:t>//[UIHint("UrlToNewWindow")]</w:t>
      </w:r>
    </w:p>
    <w:p w14:paraId="587FFBDA" w14:textId="77777777" w:rsidR="002B127C" w:rsidRDefault="002B127C" w:rsidP="00C72D20">
      <w:pPr>
        <w:spacing w:after="0"/>
      </w:pPr>
      <w:r>
        <w:t>//public string ProfileUrl { get; set; }</w:t>
      </w:r>
    </w:p>
    <w:p w14:paraId="40EDC92A" w14:textId="77777777" w:rsidR="002B127C" w:rsidRDefault="002B127C" w:rsidP="00C72D20">
      <w:pPr>
        <w:spacing w:after="0"/>
      </w:pPr>
      <w:r>
        <w:t>[DataType(DataType.Url)] attribute will display a hyperlink.</w:t>
      </w:r>
    </w:p>
    <w:p w14:paraId="7D4B2A78" w14:textId="77777777" w:rsidR="002B127C" w:rsidRDefault="002B127C" w:rsidP="00C72D20">
      <w:pPr>
        <w:spacing w:after="0"/>
      </w:pPr>
      <w:r>
        <w:t>[UIHint("UrlToNewWindow")] attribute specify the name of view DisplayTemplate</w:t>
      </w:r>
    </w:p>
    <w:p w14:paraId="47A9321B" w14:textId="77777777" w:rsidR="002B127C" w:rsidRDefault="002B127C" w:rsidP="00C72D20">
      <w:pPr>
        <w:spacing w:after="0"/>
      </w:pPr>
      <w:r>
        <w:t>to display the property data.</w:t>
      </w:r>
    </w:p>
    <w:p w14:paraId="40F42108" w14:textId="77777777" w:rsidR="002B127C" w:rsidRDefault="002B127C" w:rsidP="00C72D20">
      <w:pPr>
        <w:spacing w:after="0"/>
      </w:pPr>
      <w:r>
        <w:t>In this case, it will look for "DisplayTemplates/UrlToNewWindow.cshtml"</w:t>
      </w:r>
    </w:p>
    <w:p w14:paraId="70A406F8" w14:textId="77777777" w:rsidR="002B127C" w:rsidRDefault="002B127C" w:rsidP="00C72D20">
      <w:pPr>
        <w:spacing w:after="0"/>
      </w:pPr>
      <w:r>
        <w:t>under "Shared" folder or "Gamer" folder.</w:t>
      </w:r>
    </w:p>
    <w:p w14:paraId="5FAC5AD8" w14:textId="77777777" w:rsidR="002B127C" w:rsidRDefault="002B127C" w:rsidP="00C72D20">
      <w:pPr>
        <w:spacing w:after="0"/>
      </w:pPr>
      <w:r>
        <w:t>Use that view template to disply the data of this property.</w:t>
      </w:r>
    </w:p>
    <w:p w14:paraId="7225E8F5" w14:textId="77777777" w:rsidR="002B127C" w:rsidRDefault="002B127C" w:rsidP="00C72D20">
      <w:pPr>
        <w:spacing w:after="0"/>
      </w:pPr>
      <w:r>
        <w:t>10.1.2.2.</w:t>
      </w:r>
    </w:p>
    <w:p w14:paraId="3366ECB3" w14:textId="77777777" w:rsidR="002B127C" w:rsidRDefault="002B127C" w:rsidP="00C72D20">
      <w:pPr>
        <w:spacing w:after="0"/>
      </w:pPr>
      <w:r>
        <w:t>//&lt;a href="@ViewData.Model" target="_blank"&gt;@ViewData.Model&lt;/a&gt;</w:t>
      </w:r>
    </w:p>
    <w:p w14:paraId="0E9365DF" w14:textId="77777777" w:rsidR="002B127C" w:rsidRDefault="002B127C" w:rsidP="00C72D20">
      <w:pPr>
        <w:spacing w:after="0"/>
      </w:pPr>
      <w:r>
        <w:t>In the Shared/DisplayTemplates/UrlToNewWindow.cshtml,</w:t>
      </w:r>
    </w:p>
    <w:p w14:paraId="47B7E37E" w14:textId="77777777" w:rsidR="002B127C" w:rsidRDefault="002B127C" w:rsidP="00C72D20">
      <w:pPr>
        <w:spacing w:after="0"/>
      </w:pPr>
      <w:r>
        <w:t>@ViewData.Model will take the Model data from the parent view.</w:t>
      </w:r>
    </w:p>
    <w:p w14:paraId="749F3D8D" w14:textId="77777777" w:rsidR="002B127C" w:rsidRDefault="002B127C" w:rsidP="00C72D20">
      <w:pPr>
        <w:spacing w:after="0"/>
      </w:pPr>
      <w:r>
        <w:t>In this case, it will return a profile url.</w:t>
      </w:r>
    </w:p>
    <w:p w14:paraId="1C092FD4" w14:textId="77777777" w:rsidR="002B127C" w:rsidRDefault="002B127C" w:rsidP="00C72D20">
      <w:pPr>
        <w:spacing w:after="0"/>
      </w:pPr>
      <w:r>
        <w:t>-------------------------------   </w:t>
      </w:r>
    </w:p>
    <w:p w14:paraId="277C972F" w14:textId="77777777" w:rsidR="002B127C" w:rsidRDefault="002B127C" w:rsidP="00C72D20">
      <w:pPr>
        <w:spacing w:after="0"/>
      </w:pPr>
      <w:r>
        <w:t>10.2.</w:t>
      </w:r>
    </w:p>
    <w:p w14:paraId="71C09E45" w14:textId="77777777" w:rsidR="002B127C" w:rsidRDefault="002B127C" w:rsidP="00C72D20">
      <w:pPr>
        <w:spacing w:after="0"/>
      </w:pPr>
      <w:r>
        <w:t>EditorTemplates</w:t>
      </w:r>
    </w:p>
    <w:p w14:paraId="05849FC0" w14:textId="77777777" w:rsidR="002B127C" w:rsidRDefault="002B127C" w:rsidP="00C72D20">
      <w:pPr>
        <w:spacing w:after="0"/>
      </w:pPr>
      <w:r>
        <w:t>10.2.1.</w:t>
      </w:r>
    </w:p>
    <w:p w14:paraId="4BF144C4" w14:textId="77777777" w:rsidR="002B127C" w:rsidRDefault="002B127C" w:rsidP="00C72D20">
      <w:pPr>
        <w:spacing w:after="0"/>
      </w:pPr>
      <w:r>
        <w:t>Views\Shared\EditorTemplates\DateTime.cshtml</w:t>
      </w:r>
    </w:p>
    <w:p w14:paraId="01E80001" w14:textId="77777777" w:rsidR="002B127C" w:rsidRDefault="002B127C" w:rsidP="00C72D20">
      <w:pPr>
        <w:spacing w:after="0"/>
      </w:pPr>
      <w:r>
        <w:t>Views\Gamer\EditorTemplates\DateTime.cshtml</w:t>
      </w:r>
    </w:p>
    <w:p w14:paraId="3C54CFF3" w14:textId="77777777" w:rsidR="002B127C" w:rsidRDefault="002B127C" w:rsidP="00C72D20">
      <w:pPr>
        <w:spacing w:after="0"/>
      </w:pPr>
      <w:r>
        <w:t>DateTime.cshtml is the EditorTemplate which must under "EditorTemplates" folder.</w:t>
      </w:r>
    </w:p>
    <w:p w14:paraId="1CBA6FDA" w14:textId="77777777" w:rsidR="002B127C" w:rsidRDefault="002B127C" w:rsidP="00C72D20">
      <w:pPr>
        <w:spacing w:after="0"/>
      </w:pPr>
      <w:r>
        <w:t>Views\Shared\EditorTemplates\DateTime.cshtml means</w:t>
      </w:r>
    </w:p>
    <w:p w14:paraId="3761CF1E" w14:textId="77777777" w:rsidR="002B127C" w:rsidRDefault="002B127C" w:rsidP="00C72D20">
      <w:pPr>
        <w:spacing w:after="0"/>
      </w:pPr>
      <w:r>
        <w:t>the template is available for all the views.</w:t>
      </w:r>
    </w:p>
    <w:p w14:paraId="3E539255" w14:textId="77777777" w:rsidR="002B127C" w:rsidRDefault="002B127C" w:rsidP="00C72D20">
      <w:pPr>
        <w:spacing w:after="0"/>
      </w:pPr>
      <w:r>
        <w:lastRenderedPageBreak/>
        <w:t>Views\Gamer\EditorTemplates\DateTime.cshtml means</w:t>
      </w:r>
    </w:p>
    <w:p w14:paraId="272197F4" w14:textId="77777777" w:rsidR="002B127C" w:rsidRDefault="002B127C" w:rsidP="00C72D20">
      <w:pPr>
        <w:spacing w:after="0"/>
      </w:pPr>
      <w:r>
        <w:t>the template is available for only the views of Gamer controller.   </w:t>
      </w:r>
    </w:p>
    <w:p w14:paraId="4ECF33A5" w14:textId="77777777" w:rsidR="002B127C" w:rsidRDefault="002B127C" w:rsidP="00C72D20">
      <w:pPr>
        <w:spacing w:after="0"/>
      </w:pPr>
      <w:r>
        <w:t>10.2.2.  </w:t>
      </w:r>
    </w:p>
    <w:p w14:paraId="7DFD3022" w14:textId="77777777" w:rsidR="002B127C" w:rsidRDefault="002B127C" w:rsidP="00C72D20">
      <w:pPr>
        <w:spacing w:after="0"/>
      </w:pPr>
      <w:r>
        <w:t>Using EditorTemplates</w:t>
      </w:r>
    </w:p>
    <w:p w14:paraId="752C7778" w14:textId="77777777" w:rsidR="002B127C" w:rsidRDefault="002B127C" w:rsidP="00C72D20">
      <w:pPr>
        <w:spacing w:after="0"/>
      </w:pPr>
      <w:r>
        <w:t>The EditorTemplate Name must match View Model property Type Name.</w:t>
      </w:r>
    </w:p>
    <w:p w14:paraId="45F01ED2" w14:textId="77777777" w:rsidR="002B127C" w:rsidRDefault="002B127C" w:rsidP="00C72D20">
      <w:pPr>
        <w:spacing w:after="0"/>
      </w:pPr>
      <w:r>
        <w:t>E.g. DateTime.ascx or DateTime.cshtml</w:t>
      </w:r>
    </w:p>
    <w:p w14:paraId="27DB2B3E" w14:textId="77777777" w:rsidR="002B127C" w:rsidRDefault="002B127C" w:rsidP="00C72D20">
      <w:pPr>
        <w:spacing w:after="0"/>
      </w:pPr>
      <w:r>
        <w:t>10.2.2.1.</w:t>
      </w:r>
    </w:p>
    <w:p w14:paraId="1E16B1E8" w14:textId="77777777" w:rsidR="002B127C" w:rsidRDefault="002B127C" w:rsidP="00C72D20">
      <w:pPr>
        <w:spacing w:after="0"/>
      </w:pPr>
      <w:r>
        <w:t>In the Models/Gamer/GamerMetaData.cs</w:t>
      </w:r>
    </w:p>
    <w:p w14:paraId="67B3D696" w14:textId="77777777" w:rsidR="002B127C" w:rsidRDefault="002B127C" w:rsidP="00C72D20">
      <w:pPr>
        <w:spacing w:after="0"/>
      </w:pPr>
      <w:r>
        <w:t>////[DataType(DataType.Date)] //Views/Shared/EditorTemplates/DateTime.cshtml will not  Work.</w:t>
      </w:r>
    </w:p>
    <w:p w14:paraId="793C395E" w14:textId="77777777" w:rsidR="002B127C" w:rsidRDefault="002B127C" w:rsidP="00C72D20">
      <w:pPr>
        <w:spacing w:after="0"/>
      </w:pPr>
      <w:r>
        <w:t>////[DisplayFormat(DataFormatString = "{0:dd/MM/yyyy hh:mm:ss tt}")]</w:t>
      </w:r>
    </w:p>
    <w:p w14:paraId="1671B52D" w14:textId="77777777" w:rsidR="002B127C" w:rsidRDefault="002B127C" w:rsidP="00C72D20">
      <w:pPr>
        <w:spacing w:after="0"/>
      </w:pPr>
      <w:r>
        <w:t>//[DisplayFormat(DataFormatString = "{0:d}")]</w:t>
      </w:r>
    </w:p>
    <w:p w14:paraId="234033BA" w14:textId="77777777" w:rsidR="002B127C" w:rsidRDefault="002B127C" w:rsidP="00C72D20">
      <w:pPr>
        <w:spacing w:after="0"/>
      </w:pPr>
      <w:r>
        <w:t>//public Nullable&lt;System.DateTime&gt; DateOfBirth { get; set; }</w:t>
      </w:r>
    </w:p>
    <w:p w14:paraId="710D18C5" w14:textId="77777777" w:rsidR="002B127C" w:rsidRDefault="002B127C" w:rsidP="00C72D20">
      <w:pPr>
        <w:spacing w:after="0"/>
      </w:pPr>
      <w:r>
        <w:t>The type is DateTime, so it will look for the EditorTemplate from</w:t>
      </w:r>
    </w:p>
    <w:p w14:paraId="1E7C323B" w14:textId="77777777" w:rsidR="002B127C" w:rsidRDefault="002B127C" w:rsidP="00C72D20">
      <w:pPr>
        <w:spacing w:after="0"/>
      </w:pPr>
      <w:r>
        <w:t>Views\Shared\EditorTemplates\DateTime.cshtml or</w:t>
      </w:r>
    </w:p>
    <w:p w14:paraId="1D9FD43B" w14:textId="77777777" w:rsidR="002B127C" w:rsidRDefault="002B127C" w:rsidP="00C72D20">
      <w:pPr>
        <w:spacing w:after="0"/>
      </w:pPr>
      <w:r>
        <w:t>Views\Gamer\EditorTemplates\DateTime.cshtml</w:t>
      </w:r>
    </w:p>
    <w:p w14:paraId="179DAA43" w14:textId="77777777" w:rsidR="002B127C" w:rsidRDefault="002B127C" w:rsidP="00C72D20">
      <w:pPr>
        <w:spacing w:after="0"/>
      </w:pPr>
      <w:r>
        <w:t>In this case, Views\Shared\EditorTemplates\DateTime.cshtml will be the EditorTemplate.</w:t>
      </w:r>
    </w:p>
    <w:p w14:paraId="1699831E" w14:textId="77777777" w:rsidR="002B127C" w:rsidRDefault="002B127C" w:rsidP="00C72D20">
      <w:pPr>
        <w:spacing w:after="0"/>
      </w:pPr>
      <w:r>
        <w:t>The View Model Property in Edit mode will use the EditorTemplate to display.</w:t>
      </w:r>
    </w:p>
    <w:p w14:paraId="1A47C0E9" w14:textId="77777777" w:rsidR="002B127C" w:rsidRDefault="002B127C" w:rsidP="00C72D20">
      <w:pPr>
        <w:spacing w:after="0"/>
      </w:pPr>
      <w:r>
        <w:t>In this case,</w:t>
      </w:r>
    </w:p>
    <w:p w14:paraId="4DC06829" w14:textId="77777777" w:rsidR="002B127C" w:rsidRDefault="002B127C" w:rsidP="00C72D20">
      <w:pPr>
        <w:spacing w:after="0"/>
      </w:pPr>
      <w:r>
        <w:t>//@model DateTime?</w:t>
      </w:r>
    </w:p>
    <w:p w14:paraId="6968CB9A" w14:textId="77777777" w:rsidR="002B127C" w:rsidRDefault="002B127C" w:rsidP="00C72D20">
      <w:pPr>
        <w:spacing w:after="0"/>
      </w:pPr>
      <w:r>
        <w:t>//@Html.TextBox("", (Model.HasValue ? Model.Value.ToString("yyyy/MM/dd") :  string.Empty), new { @class = "date" })</w:t>
      </w:r>
    </w:p>
    <w:p w14:paraId="7457C38F" w14:textId="77777777" w:rsidR="002B127C" w:rsidRDefault="002B127C" w:rsidP="00C72D20">
      <w:pPr>
        <w:spacing w:after="0"/>
      </w:pPr>
      <w:r>
        <w:t>So it will add the class="date" to the textbox input.</w:t>
      </w:r>
    </w:p>
    <w:p w14:paraId="65F64560" w14:textId="77777777" w:rsidR="002B127C" w:rsidRDefault="002B127C" w:rsidP="00C72D20">
      <w:pPr>
        <w:spacing w:after="0"/>
      </w:pPr>
      <w:r>
        <w:t>10.2.2.2.</w:t>
      </w:r>
    </w:p>
    <w:p w14:paraId="33D05A9A" w14:textId="77777777" w:rsidR="002B127C" w:rsidRDefault="002B127C" w:rsidP="00C72D20">
      <w:pPr>
        <w:spacing w:after="0"/>
      </w:pPr>
      <w:r>
        <w:t>In the Edit.cshtml</w:t>
      </w:r>
    </w:p>
    <w:p w14:paraId="5B30A0E8" w14:textId="77777777" w:rsidR="002B127C" w:rsidRDefault="002B127C" w:rsidP="00C72D20">
      <w:pPr>
        <w:spacing w:after="0"/>
      </w:pPr>
      <w:r>
        <w:t>//&lt;link href="~/Content/themes/base/jquery-ui.min.css" rel="stylesheet" /&gt;</w:t>
      </w:r>
    </w:p>
    <w:p w14:paraId="7399D1C0" w14:textId="77777777" w:rsidR="002B127C" w:rsidRDefault="002B127C" w:rsidP="00C72D20">
      <w:pPr>
        <w:spacing w:after="0"/>
      </w:pPr>
      <w:r>
        <w:t>//&lt;link href="~/Content/bootstrap.css" rel="stylesheet" /&gt;</w:t>
      </w:r>
    </w:p>
    <w:p w14:paraId="6F109B0C" w14:textId="77777777" w:rsidR="002B127C" w:rsidRDefault="002B127C" w:rsidP="00C72D20">
      <w:pPr>
        <w:spacing w:after="0"/>
      </w:pPr>
      <w:r>
        <w:t>//&lt;script src="~/Scripts/jquery-1.12.4.min.js"&gt;&lt;/script&gt;</w:t>
      </w:r>
    </w:p>
    <w:p w14:paraId="6B191591" w14:textId="77777777" w:rsidR="002B127C" w:rsidRDefault="002B127C" w:rsidP="00C72D20">
      <w:pPr>
        <w:spacing w:after="0"/>
      </w:pPr>
      <w:r>
        <w:t>//&lt;script src="~/Scripts/jquery-ui-1.12.1.min.js"&gt;&lt;/script&gt;</w:t>
      </w:r>
    </w:p>
    <w:p w14:paraId="3C5D3F68" w14:textId="77777777" w:rsidR="002B127C" w:rsidRDefault="002B127C" w:rsidP="00C72D20">
      <w:pPr>
        <w:spacing w:after="0"/>
      </w:pPr>
      <w:r>
        <w:t>//&lt;script src="~/Scripts/bootstrap.min.js"&gt;&lt;/script&gt;</w:t>
      </w:r>
    </w:p>
    <w:p w14:paraId="605649A1" w14:textId="77777777" w:rsidR="002B127C" w:rsidRDefault="002B127C" w:rsidP="00C72D20">
      <w:pPr>
        <w:spacing w:after="0"/>
      </w:pPr>
      <w:r>
        <w:t>    ...</w:t>
      </w:r>
    </w:p>
    <w:p w14:paraId="69537EF3" w14:textId="77777777" w:rsidR="002B127C" w:rsidRDefault="002B127C" w:rsidP="00C72D20">
      <w:pPr>
        <w:spacing w:after="0"/>
      </w:pPr>
      <w:r>
        <w:t>//&lt;script type="text/javascript"&gt;</w:t>
      </w:r>
    </w:p>
    <w:p w14:paraId="433A2BD6" w14:textId="77777777" w:rsidR="002B127C" w:rsidRDefault="002B127C" w:rsidP="00C72D20">
      <w:pPr>
        <w:spacing w:after="0"/>
      </w:pPr>
      <w:r>
        <w:t>//    $(function () {</w:t>
      </w:r>
    </w:p>
    <w:p w14:paraId="29B07860" w14:textId="77777777" w:rsidR="002B127C" w:rsidRDefault="002B127C" w:rsidP="00C72D20">
      <w:pPr>
        <w:spacing w:after="0"/>
      </w:pPr>
      <w:r>
        <w:t>//        $("input:text.date").datepicker(</w:t>
      </w:r>
    </w:p>
    <w:p w14:paraId="7206C739" w14:textId="77777777" w:rsidR="002B127C" w:rsidRDefault="002B127C" w:rsidP="00C72D20">
      <w:pPr>
        <w:spacing w:after="0"/>
      </w:pPr>
      <w:r>
        <w:t>//            {</w:t>
      </w:r>
    </w:p>
    <w:p w14:paraId="0915D96F" w14:textId="77777777" w:rsidR="002B127C" w:rsidRDefault="002B127C" w:rsidP="00C72D20">
      <w:pPr>
        <w:spacing w:after="0"/>
      </w:pPr>
      <w:r>
        <w:t>//                dateFormat: "yy/mm/dd"</w:t>
      </w:r>
    </w:p>
    <w:p w14:paraId="26433764" w14:textId="77777777" w:rsidR="002B127C" w:rsidRDefault="002B127C" w:rsidP="00C72D20">
      <w:pPr>
        <w:spacing w:after="0"/>
      </w:pPr>
      <w:r>
        <w:t>//            });</w:t>
      </w:r>
    </w:p>
    <w:p w14:paraId="7BB0B66A" w14:textId="77777777" w:rsidR="002B127C" w:rsidRDefault="002B127C" w:rsidP="00C72D20">
      <w:pPr>
        <w:spacing w:after="0"/>
      </w:pPr>
      <w:r>
        <w:t>//    });</w:t>
      </w:r>
    </w:p>
    <w:p w14:paraId="4552FE76" w14:textId="77777777" w:rsidR="002B127C" w:rsidRDefault="002B127C" w:rsidP="00C72D20">
      <w:pPr>
        <w:spacing w:after="0"/>
      </w:pPr>
      <w:r>
        <w:t>//&lt;/script&gt;</w:t>
      </w:r>
    </w:p>
    <w:p w14:paraId="1BF8DBBF" w14:textId="77777777" w:rsidR="002B127C" w:rsidRDefault="002B127C" w:rsidP="00C72D20">
      <w:pPr>
        <w:spacing w:after="0"/>
      </w:pPr>
      <w:r>
        <w:t>----------------------------------------------</w:t>
      </w:r>
    </w:p>
    <w:p w14:paraId="3512F0ED" w14:textId="77777777" w:rsidR="002B127C" w:rsidRDefault="002B127C" w:rsidP="00C72D20">
      <w:pPr>
        <w:spacing w:after="0"/>
      </w:pPr>
      <w:r>
        <w:t>11.</w:t>
      </w:r>
    </w:p>
    <w:p w14:paraId="32B172F7" w14:textId="77777777" w:rsidR="002B127C" w:rsidRDefault="002B127C" w:rsidP="00C72D20">
      <w:pPr>
        <w:spacing w:after="0"/>
      </w:pPr>
      <w:r>
        <w:t>There are 2 categories of built-in templated helpers.</w:t>
      </w:r>
    </w:p>
    <w:p w14:paraId="5C94306A" w14:textId="77777777" w:rsidR="002B127C" w:rsidRDefault="002B127C" w:rsidP="00C72D20">
      <w:pPr>
        <w:spacing w:after="0"/>
      </w:pPr>
      <w:r>
        <w:t>-------------------------------   </w:t>
      </w:r>
    </w:p>
    <w:p w14:paraId="3C1245AC" w14:textId="77777777" w:rsidR="002B127C" w:rsidRDefault="002B127C" w:rsidP="00C72D20">
      <w:pPr>
        <w:spacing w:after="0"/>
      </w:pPr>
      <w:r>
        <w:t>11.1.</w:t>
      </w:r>
    </w:p>
    <w:p w14:paraId="2407B84B" w14:textId="77777777" w:rsidR="002B127C" w:rsidRDefault="002B127C" w:rsidP="00C72D20">
      <w:pPr>
        <w:spacing w:after="0"/>
      </w:pPr>
      <w:r>
        <w:t>Display Templates</w:t>
      </w:r>
    </w:p>
    <w:p w14:paraId="5735E2CC" w14:textId="77777777" w:rsidR="002B127C" w:rsidRDefault="002B127C" w:rsidP="00C72D20">
      <w:pPr>
        <w:spacing w:after="0"/>
      </w:pPr>
      <w:r>
        <w:t>-----------------</w:t>
      </w:r>
    </w:p>
    <w:p w14:paraId="494A85E0" w14:textId="77777777" w:rsidR="002B127C" w:rsidRDefault="002B127C" w:rsidP="00C72D20">
      <w:pPr>
        <w:spacing w:after="0"/>
      </w:pPr>
      <w:r>
        <w:t>11.1.1.</w:t>
      </w:r>
    </w:p>
    <w:p w14:paraId="4AFEAD14" w14:textId="77777777" w:rsidR="002B127C" w:rsidRDefault="002B127C" w:rsidP="00C72D20">
      <w:pPr>
        <w:spacing w:after="0"/>
      </w:pPr>
      <w:r>
        <w:t>//@Html.DisplayFor(model =&gt; model.Name)</w:t>
      </w:r>
    </w:p>
    <w:p w14:paraId="2742B5C7" w14:textId="77777777" w:rsidR="002B127C" w:rsidRDefault="002B127C" w:rsidP="00C72D20">
      <w:pPr>
        <w:spacing w:after="0"/>
      </w:pPr>
      <w:r>
        <w:t>The view must have strongly typed view Model.</w:t>
      </w:r>
    </w:p>
    <w:p w14:paraId="45446125" w14:textId="77777777" w:rsidR="002B127C" w:rsidRDefault="002B127C" w:rsidP="00C72D20">
      <w:pPr>
        <w:spacing w:after="0"/>
      </w:pPr>
      <w:r>
        <w:t>It can work with the complex type Model property.</w:t>
      </w:r>
    </w:p>
    <w:p w14:paraId="6B4F97B7" w14:textId="77777777" w:rsidR="002B127C" w:rsidRDefault="002B127C" w:rsidP="00C72D20">
      <w:pPr>
        <w:spacing w:after="0"/>
      </w:pPr>
      <w:r>
        <w:t>It is similar to @Html.DisplayTextFor(model =&gt; model.GameHolder)</w:t>
      </w:r>
    </w:p>
    <w:p w14:paraId="677C2810" w14:textId="77777777" w:rsidR="002B127C" w:rsidRDefault="002B127C" w:rsidP="00C72D20">
      <w:pPr>
        <w:spacing w:after="0"/>
      </w:pPr>
      <w:r>
        <w:t>//@Html.DisplayTextFor(model =&gt; model.GameHolder)</w:t>
      </w:r>
    </w:p>
    <w:p w14:paraId="2119CCE6" w14:textId="77777777" w:rsidR="002B127C" w:rsidRDefault="002B127C" w:rsidP="00C72D20">
      <w:pPr>
        <w:spacing w:after="0"/>
      </w:pPr>
      <w:r>
        <w:t>model.GameHolder will return a Gamer object.</w:t>
      </w:r>
    </w:p>
    <w:p w14:paraId="75D65A49" w14:textId="77777777" w:rsidR="002B127C" w:rsidRDefault="002B127C" w:rsidP="00C72D20">
      <w:pPr>
        <w:spacing w:after="0"/>
      </w:pPr>
      <w:r>
        <w:t>The Gamer class has [DisplayColumn("Name")] attribute,</w:t>
      </w:r>
    </w:p>
    <w:p w14:paraId="3B528E58" w14:textId="77777777" w:rsidR="002B127C" w:rsidRDefault="002B127C" w:rsidP="00C72D20">
      <w:pPr>
        <w:spacing w:after="0"/>
      </w:pPr>
      <w:r>
        <w:lastRenderedPageBreak/>
        <w:t>so it will display Gamer Name property value</w:t>
      </w:r>
    </w:p>
    <w:p w14:paraId="692B8821" w14:textId="77777777" w:rsidR="002B127C" w:rsidRDefault="002B127C" w:rsidP="00C72D20">
      <w:pPr>
        <w:spacing w:after="0"/>
      </w:pPr>
      <w:r>
        <w:t>which is the full name of that gamer.</w:t>
      </w:r>
    </w:p>
    <w:p w14:paraId="461242BD" w14:textId="77777777" w:rsidR="002B127C" w:rsidRDefault="002B127C" w:rsidP="00C72D20">
      <w:pPr>
        <w:spacing w:after="0"/>
      </w:pPr>
      <w:r>
        <w:t>-----------------</w:t>
      </w:r>
    </w:p>
    <w:p w14:paraId="459723F4" w14:textId="77777777" w:rsidR="002B127C" w:rsidRDefault="002B127C" w:rsidP="00C72D20">
      <w:pPr>
        <w:spacing w:after="0"/>
      </w:pPr>
      <w:r>
        <w:t>11.1.2.</w:t>
      </w:r>
    </w:p>
    <w:p w14:paraId="524B1291" w14:textId="77777777" w:rsidR="002B127C" w:rsidRDefault="002B127C" w:rsidP="00C72D20">
      <w:pPr>
        <w:spacing w:after="0"/>
      </w:pPr>
      <w:r>
        <w:t>//@Html.DisplayForModel()</w:t>
      </w:r>
    </w:p>
    <w:p w14:paraId="25143718" w14:textId="77777777" w:rsidR="002B127C" w:rsidRDefault="002B127C" w:rsidP="00C72D20">
      <w:pPr>
        <w:spacing w:after="0"/>
      </w:pPr>
      <w:r>
        <w:t>The view must have strongly typed view Model.</w:t>
      </w:r>
    </w:p>
    <w:p w14:paraId="13925536" w14:textId="77777777" w:rsidR="002B127C" w:rsidRDefault="002B127C" w:rsidP="00C72D20">
      <w:pPr>
        <w:spacing w:after="0"/>
      </w:pPr>
      <w:r>
        <w:t>It will display every property in view model</w:t>
      </w:r>
    </w:p>
    <w:p w14:paraId="6FDBA2A6" w14:textId="77777777" w:rsidR="002B127C" w:rsidRDefault="002B127C" w:rsidP="00C72D20">
      <w:pPr>
        <w:spacing w:after="0"/>
      </w:pPr>
      <w:r>
        <w:t>except the properties with [ScaffoldColumn(false)] attribute.</w:t>
      </w:r>
    </w:p>
    <w:p w14:paraId="57FBB6AF" w14:textId="77777777" w:rsidR="002B127C" w:rsidRDefault="002B127C" w:rsidP="00C72D20">
      <w:pPr>
        <w:spacing w:after="0"/>
      </w:pPr>
      <w:r>
        <w:t>-----------------</w:t>
      </w:r>
    </w:p>
    <w:p w14:paraId="6E9C457E" w14:textId="77777777" w:rsidR="002B127C" w:rsidRDefault="002B127C" w:rsidP="00C72D20">
      <w:pPr>
        <w:spacing w:after="0"/>
      </w:pPr>
      <w:r>
        <w:t>11.1.3.</w:t>
      </w:r>
    </w:p>
    <w:p w14:paraId="7C22DE84" w14:textId="77777777" w:rsidR="002B127C" w:rsidRDefault="002B127C" w:rsidP="00C72D20">
      <w:pPr>
        <w:spacing w:after="0"/>
      </w:pPr>
      <w:r>
        <w:t>@Html.Display helper does not need strongly typed view Mode.</w:t>
      </w:r>
    </w:p>
    <w:p w14:paraId="60BF75F2" w14:textId="77777777" w:rsidR="002B127C" w:rsidRDefault="002B127C" w:rsidP="00C72D20">
      <w:pPr>
        <w:spacing w:after="0"/>
      </w:pPr>
      <w:r>
        <w:t>//ViewData["GamerData"] = gamer;</w:t>
      </w:r>
    </w:p>
    <w:p w14:paraId="2C1CB8D4" w14:textId="77777777" w:rsidR="002B127C" w:rsidRDefault="002B127C" w:rsidP="00C72D20">
      <w:pPr>
        <w:spacing w:after="0"/>
      </w:pPr>
      <w:r>
        <w:t>//return View();</w:t>
      </w:r>
    </w:p>
    <w:p w14:paraId="64EB76C7" w14:textId="77777777" w:rsidR="002B127C" w:rsidRDefault="002B127C" w:rsidP="00C72D20">
      <w:pPr>
        <w:spacing w:after="0"/>
      </w:pPr>
      <w:r>
        <w:t>In the controller, we put the gamer object into ViewData["GamerData"]</w:t>
      </w:r>
    </w:p>
    <w:p w14:paraId="3838A15C" w14:textId="77777777" w:rsidR="002B127C" w:rsidRDefault="002B127C" w:rsidP="00C72D20">
      <w:pPr>
        <w:spacing w:after="0"/>
      </w:pPr>
      <w:r>
        <w:t>"GamerData" in this case is the key of ViewData.</w:t>
      </w:r>
    </w:p>
    <w:p w14:paraId="6F9323EE" w14:textId="77777777" w:rsidR="002B127C" w:rsidRDefault="002B127C" w:rsidP="00C72D20">
      <w:pPr>
        <w:spacing w:after="0"/>
      </w:pPr>
      <w:r>
        <w:t>ViewData["GamerData"] contains that gamer object data,</w:t>
      </w:r>
    </w:p>
    <w:p w14:paraId="7AD655AC" w14:textId="77777777" w:rsidR="002B127C" w:rsidRDefault="002B127C" w:rsidP="00C72D20">
      <w:pPr>
        <w:spacing w:after="0"/>
      </w:pPr>
      <w:r>
        <w:t>so we don't have to use a view model.</w:t>
      </w:r>
    </w:p>
    <w:p w14:paraId="0BA19D33" w14:textId="77777777" w:rsidR="002B127C" w:rsidRDefault="002B127C" w:rsidP="00C72D20">
      <w:pPr>
        <w:spacing w:after="0"/>
      </w:pPr>
      <w:r>
        <w:t>//@Html.Display("GamerData")</w:t>
      </w:r>
    </w:p>
    <w:p w14:paraId="52186ECA" w14:textId="77777777" w:rsidR="002B127C" w:rsidRDefault="002B127C" w:rsidP="00C72D20">
      <w:pPr>
        <w:spacing w:after="0"/>
      </w:pPr>
      <w:r>
        <w:t>In the view, we use @Html.Display("GamerData")</w:t>
      </w:r>
    </w:p>
    <w:p w14:paraId="0E5F1D3E" w14:textId="77777777" w:rsidR="002B127C" w:rsidRDefault="002B127C" w:rsidP="00C72D20">
      <w:pPr>
        <w:spacing w:after="0"/>
      </w:pPr>
      <w:r>
        <w:t>to retrieve the Gamer data from ViewData["GamerData"].</w:t>
      </w:r>
    </w:p>
    <w:p w14:paraId="71F18F8A" w14:textId="77777777" w:rsidR="002B127C" w:rsidRDefault="002B127C" w:rsidP="00C72D20">
      <w:pPr>
        <w:spacing w:after="0"/>
      </w:pPr>
      <w:r>
        <w:t>It will display everything</w:t>
      </w:r>
    </w:p>
    <w:p w14:paraId="5B1C8DED" w14:textId="77777777" w:rsidR="002B127C" w:rsidRDefault="002B127C" w:rsidP="00C72D20">
      <w:pPr>
        <w:spacing w:after="0"/>
      </w:pPr>
      <w:r>
        <w:t>except the properties with [ScaffoldColumn(false)] attribute.</w:t>
      </w:r>
    </w:p>
    <w:p w14:paraId="717DB368" w14:textId="77777777" w:rsidR="002B127C" w:rsidRDefault="002B127C" w:rsidP="00C72D20">
      <w:pPr>
        <w:spacing w:after="0"/>
      </w:pPr>
      <w:r>
        <w:t>-------------------------------   </w:t>
      </w:r>
    </w:p>
    <w:p w14:paraId="7E5895B6" w14:textId="77777777" w:rsidR="002B127C" w:rsidRDefault="002B127C" w:rsidP="00C72D20">
      <w:pPr>
        <w:spacing w:after="0"/>
      </w:pPr>
      <w:r>
        <w:t>11.2.</w:t>
      </w:r>
    </w:p>
    <w:p w14:paraId="27746DEA" w14:textId="77777777" w:rsidR="002B127C" w:rsidRDefault="002B127C" w:rsidP="00C72D20">
      <w:pPr>
        <w:spacing w:after="0"/>
      </w:pPr>
      <w:r>
        <w:t>Editor Templates</w:t>
      </w:r>
    </w:p>
    <w:p w14:paraId="38A97B28" w14:textId="77777777" w:rsidR="002B127C" w:rsidRDefault="002B127C" w:rsidP="00C72D20">
      <w:pPr>
        <w:spacing w:after="0"/>
      </w:pPr>
      <w:r>
        <w:t>-----------------</w:t>
      </w:r>
    </w:p>
    <w:p w14:paraId="58E67C81" w14:textId="77777777" w:rsidR="002B127C" w:rsidRDefault="002B127C" w:rsidP="00C72D20">
      <w:pPr>
        <w:spacing w:after="0"/>
      </w:pPr>
      <w:r>
        <w:t>11.2.1.</w:t>
      </w:r>
    </w:p>
    <w:p w14:paraId="1D434BF0" w14:textId="77777777" w:rsidR="002B127C" w:rsidRDefault="002B127C" w:rsidP="00C72D20">
      <w:pPr>
        <w:spacing w:after="0"/>
      </w:pPr>
      <w:r>
        <w:t>//@Html.EditorFor(model =&gt; model.Name)</w:t>
      </w:r>
    </w:p>
    <w:p w14:paraId="39C4FF51" w14:textId="77777777" w:rsidR="002B127C" w:rsidRDefault="002B127C" w:rsidP="00C72D20">
      <w:pPr>
        <w:spacing w:after="0"/>
      </w:pPr>
      <w:r>
        <w:t>The view must have strongly typed view Model.</w:t>
      </w:r>
    </w:p>
    <w:p w14:paraId="5583AB0E" w14:textId="77777777" w:rsidR="002B127C" w:rsidRDefault="002B127C" w:rsidP="00C72D20">
      <w:pPr>
        <w:spacing w:after="0"/>
      </w:pPr>
      <w:r>
        <w:t>It will create a textbox for the property value input.</w:t>
      </w:r>
    </w:p>
    <w:p w14:paraId="37460FC1" w14:textId="77777777" w:rsidR="002B127C" w:rsidRDefault="002B127C" w:rsidP="00C72D20">
      <w:pPr>
        <w:spacing w:after="0"/>
      </w:pPr>
      <w:r>
        <w:t>-----------------</w:t>
      </w:r>
    </w:p>
    <w:p w14:paraId="15D72686" w14:textId="77777777" w:rsidR="002B127C" w:rsidRDefault="002B127C" w:rsidP="00C72D20">
      <w:pPr>
        <w:spacing w:after="0"/>
      </w:pPr>
      <w:r>
        <w:t>11.2.2.</w:t>
      </w:r>
    </w:p>
    <w:p w14:paraId="79ED9A20" w14:textId="77777777" w:rsidR="002B127C" w:rsidRDefault="002B127C" w:rsidP="00C72D20">
      <w:pPr>
        <w:spacing w:after="0"/>
      </w:pPr>
      <w:r>
        <w:t>//@Html.EditorForModel()</w:t>
      </w:r>
    </w:p>
    <w:p w14:paraId="2B3EA75A" w14:textId="77777777" w:rsidR="002B127C" w:rsidRDefault="002B127C" w:rsidP="00C72D20">
      <w:pPr>
        <w:spacing w:after="0"/>
      </w:pPr>
      <w:r>
        <w:t>The view must have strongly typed view Model.</w:t>
      </w:r>
    </w:p>
    <w:p w14:paraId="1DA6E690" w14:textId="77777777" w:rsidR="002B127C" w:rsidRDefault="002B127C" w:rsidP="00C72D20">
      <w:pPr>
        <w:spacing w:after="0"/>
      </w:pPr>
      <w:r>
        <w:t>It will create textbox input for every property in view model</w:t>
      </w:r>
    </w:p>
    <w:p w14:paraId="26E7E500" w14:textId="77777777" w:rsidR="002B127C" w:rsidRDefault="002B127C" w:rsidP="00C72D20">
      <w:pPr>
        <w:spacing w:after="0"/>
      </w:pPr>
      <w:r>
        <w:t>except the properties with [ScaffoldColumn(false)] attribute.</w:t>
      </w:r>
    </w:p>
    <w:p w14:paraId="2948FDCE" w14:textId="77777777" w:rsidR="002B127C" w:rsidRDefault="002B127C" w:rsidP="00C72D20">
      <w:pPr>
        <w:spacing w:after="0"/>
      </w:pPr>
      <w:r>
        <w:t>-----------------</w:t>
      </w:r>
    </w:p>
    <w:p w14:paraId="703D8247" w14:textId="77777777" w:rsidR="002B127C" w:rsidRDefault="002B127C" w:rsidP="00C72D20">
      <w:pPr>
        <w:spacing w:after="0"/>
      </w:pPr>
      <w:r>
        <w:t>11.2.3.</w:t>
      </w:r>
    </w:p>
    <w:p w14:paraId="02BBD1B6" w14:textId="77777777" w:rsidR="002B127C" w:rsidRDefault="002B127C" w:rsidP="00C72D20">
      <w:pPr>
        <w:spacing w:after="0"/>
      </w:pPr>
      <w:r>
        <w:t>@Html.Editor helper does not need strongly typed view Mode.</w:t>
      </w:r>
    </w:p>
    <w:p w14:paraId="7A68E697" w14:textId="77777777" w:rsidR="002B127C" w:rsidRDefault="002B127C" w:rsidP="00C72D20">
      <w:pPr>
        <w:spacing w:after="0"/>
      </w:pPr>
      <w:r>
        <w:t>//ViewData["GamerData"] = gamer;</w:t>
      </w:r>
    </w:p>
    <w:p w14:paraId="256326E5" w14:textId="77777777" w:rsidR="002B127C" w:rsidRDefault="002B127C" w:rsidP="00C72D20">
      <w:pPr>
        <w:spacing w:after="0"/>
      </w:pPr>
      <w:r>
        <w:t>//return View();</w:t>
      </w:r>
    </w:p>
    <w:p w14:paraId="67D7E94B" w14:textId="77777777" w:rsidR="002B127C" w:rsidRDefault="002B127C" w:rsidP="00C72D20">
      <w:pPr>
        <w:spacing w:after="0"/>
      </w:pPr>
      <w:r>
        <w:t>In the controller, we put the gamer object into ViewData["GamerData"]</w:t>
      </w:r>
    </w:p>
    <w:p w14:paraId="611DD4BC" w14:textId="77777777" w:rsidR="002B127C" w:rsidRDefault="002B127C" w:rsidP="00C72D20">
      <w:pPr>
        <w:spacing w:after="0"/>
      </w:pPr>
      <w:r>
        <w:t>"GamerData" in this case is the key of ViewData.</w:t>
      </w:r>
    </w:p>
    <w:p w14:paraId="50771F1D" w14:textId="77777777" w:rsidR="002B127C" w:rsidRDefault="002B127C" w:rsidP="00C72D20">
      <w:pPr>
        <w:spacing w:after="0"/>
      </w:pPr>
      <w:r>
        <w:t>ViewData["GamerData"] contains that gamer object data,</w:t>
      </w:r>
    </w:p>
    <w:p w14:paraId="04F18E2E" w14:textId="77777777" w:rsidR="002B127C" w:rsidRDefault="002B127C" w:rsidP="00C72D20">
      <w:pPr>
        <w:spacing w:after="0"/>
      </w:pPr>
      <w:r>
        <w:t>so we don't have to use a view model.</w:t>
      </w:r>
    </w:p>
    <w:p w14:paraId="41E82ABD" w14:textId="77777777" w:rsidR="002B127C" w:rsidRDefault="002B127C" w:rsidP="00C72D20">
      <w:pPr>
        <w:spacing w:after="0"/>
      </w:pPr>
      <w:r>
        <w:t>//@Html.Editor("GamerData")</w:t>
      </w:r>
    </w:p>
    <w:p w14:paraId="02BC7F10" w14:textId="77777777" w:rsidR="002B127C" w:rsidRDefault="002B127C" w:rsidP="00C72D20">
      <w:pPr>
        <w:spacing w:after="0"/>
      </w:pPr>
      <w:r>
        <w:t>In the view, we use @Html.Editor("GamerData")</w:t>
      </w:r>
    </w:p>
    <w:p w14:paraId="14633998" w14:textId="77777777" w:rsidR="002B127C" w:rsidRDefault="002B127C" w:rsidP="00C72D20">
      <w:pPr>
        <w:spacing w:after="0"/>
      </w:pPr>
      <w:r>
        <w:t>to retrieve the Gamer data from ViewData["GamerData"].</w:t>
      </w:r>
    </w:p>
    <w:p w14:paraId="3DA53937" w14:textId="77777777" w:rsidR="002B127C" w:rsidRDefault="002B127C" w:rsidP="00C72D20">
      <w:pPr>
        <w:spacing w:after="0"/>
      </w:pPr>
      <w:r>
        <w:t>It will create textbox input for every properties in ViewData["GamerData"]</w:t>
      </w:r>
    </w:p>
    <w:p w14:paraId="0690B7EB" w14:textId="77777777" w:rsidR="002B127C" w:rsidRDefault="002B127C" w:rsidP="00C72D20">
      <w:pPr>
        <w:spacing w:after="0"/>
      </w:pPr>
      <w:r>
        <w:t>except the properties with [ScaffoldColumn(false)] attribute.</w:t>
      </w:r>
    </w:p>
    <w:p w14:paraId="78EC6A0A" w14:textId="77777777" w:rsidR="002B127C" w:rsidRDefault="002B127C" w:rsidP="00C72D20">
      <w:pPr>
        <w:spacing w:after="0"/>
      </w:pPr>
      <w:r>
        <w:t>However, we pressed submit button and call the [HttpPost] action</w:t>
      </w:r>
    </w:p>
    <w:p w14:paraId="20AD0044" w14:textId="77777777" w:rsidR="002B127C" w:rsidRDefault="002B127C" w:rsidP="00C72D20">
      <w:pPr>
        <w:spacing w:after="0"/>
      </w:pPr>
      <w:r>
        <w:t>//public async Task&lt;ActionResult&gt;</w:t>
      </w:r>
    </w:p>
    <w:p w14:paraId="27EFE348" w14:textId="77777777" w:rsidR="002B127C" w:rsidRDefault="002B127C" w:rsidP="00C72D20">
      <w:pPr>
        <w:spacing w:after="0"/>
      </w:pPr>
      <w:r>
        <w:lastRenderedPageBreak/>
        <w:t>EditThree(int id, string name, string gender, string city, DateTime? dateOfBirth,  string emailAddress, int? score, string profileUrl, int? gameMoney, int? teamId)</w:t>
      </w:r>
    </w:p>
    <w:p w14:paraId="38EF0BEF" w14:textId="77777777" w:rsidR="002B127C" w:rsidRDefault="002B127C" w:rsidP="00C72D20">
      <w:pPr>
        <w:spacing w:after="0"/>
      </w:pPr>
      <w:r>
        <w:t>OR</w:t>
      </w:r>
    </w:p>
    <w:p w14:paraId="45A9B44E" w14:textId="77777777" w:rsidR="002B127C" w:rsidRDefault="002B127C" w:rsidP="00C72D20">
      <w:pPr>
        <w:spacing w:after="0"/>
      </w:pPr>
      <w:r>
        <w:t>//public async Task&lt;ActionResult&gt;</w:t>
      </w:r>
    </w:p>
    <w:p w14:paraId="1A76DE11" w14:textId="77777777" w:rsidR="002B127C" w:rsidRDefault="002B127C" w:rsidP="00C72D20">
      <w:pPr>
        <w:spacing w:after="0"/>
      </w:pPr>
      <w:r>
        <w:t>EditThree(Gamer gamer)</w:t>
      </w:r>
    </w:p>
    <w:p w14:paraId="5D3201D3" w14:textId="77777777" w:rsidR="002B127C" w:rsidRDefault="002B127C" w:rsidP="00C72D20">
      <w:pPr>
        <w:spacing w:after="0"/>
      </w:pPr>
      <w:r>
        <w:t>Both ways can not retrieve the data because it is not strongly typed.</w:t>
      </w:r>
    </w:p>
    <w:p w14:paraId="627CD8B6" w14:textId="77777777" w:rsidR="002B127C" w:rsidRDefault="002B127C" w:rsidP="00C72D20">
      <w:pPr>
        <w:spacing w:after="0"/>
      </w:pPr>
      <w:r>
        <w:t>I don't suggest to use @Html.Editor helper</w:t>
      </w:r>
    </w:p>
    <w:p w14:paraId="6A92AEE2" w14:textId="77777777" w:rsidR="002B127C" w:rsidRDefault="002B127C" w:rsidP="00C72D20">
      <w:pPr>
        <w:spacing w:after="0"/>
      </w:pPr>
    </w:p>
    <w:p w14:paraId="184BFC1B" w14:textId="77777777" w:rsidR="002B127C" w:rsidRDefault="002B127C" w:rsidP="00C72D20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 OnlineGame DB</w:t>
      </w:r>
    </w:p>
    <w:p w14:paraId="36134FC8" w14:textId="77777777" w:rsidR="002B127C" w:rsidRDefault="002B127C" w:rsidP="00C72D20">
      <w:pPr>
        <w:spacing w:after="0"/>
        <w:rPr>
          <w:sz w:val="27"/>
          <w:szCs w:val="27"/>
        </w:rPr>
      </w:pPr>
    </w:p>
    <w:p w14:paraId="1DE8796F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2.1. TSQL</w:t>
      </w:r>
    </w:p>
    <w:p w14:paraId="7A875FA0" w14:textId="77777777" w:rsidR="002B127C" w:rsidRDefault="002B127C" w:rsidP="00C72D20">
      <w:pPr>
        <w:spacing w:after="0"/>
        <w:rPr>
          <w:sz w:val="27"/>
          <w:szCs w:val="27"/>
        </w:rPr>
      </w:pPr>
    </w:p>
    <w:p w14:paraId="366C8831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 Management Studio (SSMS)</w:t>
      </w:r>
    </w:p>
    <w:p w14:paraId="7CB19E6F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atabase --&gt; Right Click --&gt; New Database --&gt; </w:t>
      </w:r>
    </w:p>
    <w:p w14:paraId="4517F1F9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General Tab --&gt; </w:t>
      </w:r>
    </w:p>
    <w:p w14:paraId="42AABBCB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2AF32886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In options Tab --&gt; Recovery model 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imple</w:t>
      </w:r>
    </w:p>
    <w:p w14:paraId="4D6664FC" w14:textId="77777777" w:rsidR="002B127C" w:rsidRDefault="002B127C" w:rsidP="00C72D20">
      <w:pPr>
        <w:spacing w:after="0"/>
        <w:rPr>
          <w:sz w:val="27"/>
          <w:szCs w:val="27"/>
        </w:rPr>
      </w:pPr>
    </w:p>
    <w:p w14:paraId="6C3CFC40" w14:textId="43B14C47" w:rsidR="002B127C" w:rsidRDefault="002B127C" w:rsidP="00C72D20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927270B" wp14:editId="22C6E7A4">
            <wp:extent cx="2506980" cy="1798320"/>
            <wp:effectExtent l="0" t="0" r="762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A601E2" w14:textId="77777777" w:rsidR="002B127C" w:rsidRDefault="002B127C" w:rsidP="00C72D20">
      <w:pPr>
        <w:spacing w:after="0"/>
        <w:rPr>
          <w:sz w:val="27"/>
          <w:szCs w:val="27"/>
        </w:rPr>
      </w:pPr>
    </w:p>
    <w:p w14:paraId="4DA324D3" w14:textId="77777777" w:rsidR="002B127C" w:rsidRDefault="002B127C" w:rsidP="00C72D20">
      <w:pPr>
        <w:spacing w:after="0"/>
        <w:rPr>
          <w:sz w:val="27"/>
          <w:szCs w:val="27"/>
        </w:rPr>
      </w:pPr>
    </w:p>
    <w:p w14:paraId="06C897E2" w14:textId="7A24AEE0" w:rsidR="002B127C" w:rsidRDefault="002B127C" w:rsidP="00C72D20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7E11AC08" wp14:editId="444DDD04">
            <wp:extent cx="4754880" cy="1737360"/>
            <wp:effectExtent l="0" t="0" r="762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77BC9" w14:textId="77777777" w:rsidR="002B127C" w:rsidRDefault="002B127C" w:rsidP="00C72D20">
      <w:pPr>
        <w:spacing w:after="0"/>
        <w:rPr>
          <w:sz w:val="27"/>
          <w:szCs w:val="27"/>
        </w:rPr>
      </w:pPr>
    </w:p>
    <w:p w14:paraId="7AD4C12E" w14:textId="77777777" w:rsidR="002B127C" w:rsidRDefault="002B127C" w:rsidP="00C72D20">
      <w:pPr>
        <w:spacing w:after="0"/>
        <w:rPr>
          <w:sz w:val="27"/>
          <w:szCs w:val="27"/>
        </w:rPr>
      </w:pPr>
    </w:p>
    <w:p w14:paraId="4F0408E2" w14:textId="5FC1E874" w:rsidR="002B127C" w:rsidRDefault="002B127C" w:rsidP="00C72D20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0701A359" wp14:editId="300C37B5">
            <wp:extent cx="4732020" cy="1348740"/>
            <wp:effectExtent l="0" t="0" r="0" b="381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593A6" w14:textId="77777777" w:rsidR="002B127C" w:rsidRDefault="002B127C" w:rsidP="00C72D20">
      <w:pPr>
        <w:spacing w:after="0"/>
        <w:rPr>
          <w:sz w:val="24"/>
          <w:szCs w:val="24"/>
        </w:rPr>
      </w:pPr>
    </w:p>
    <w:p w14:paraId="648E476E" w14:textId="77777777" w:rsidR="002B127C" w:rsidRDefault="002B127C" w:rsidP="00C72D20">
      <w:pPr>
        <w:spacing w:after="0"/>
      </w:pPr>
    </w:p>
    <w:p w14:paraId="41573807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 Drop if it exists</w:t>
      </w:r>
    </w:p>
    <w:p w14:paraId="4A0D420E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79ABE0EF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1E1267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58D5D9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B4CA38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62A4FE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04927C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188516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5A831F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919E2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D6C4A4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E69798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F6808A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521F6D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3078B3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374B98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FFDAC1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1BF9C24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2ED5C3E2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spSearchGamer') IS NOT NULL</w:t>
      </w:r>
    </w:p>
    <w:p w14:paraId="59C86E6C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941145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0B6A8D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A7852E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510C84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Gamer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FE0F2C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3CEE76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Gamer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3913BB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5AC52F0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EF6A643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75559D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0637BF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397B92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A6E1C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Add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32FE0D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ED0D06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Add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BD7B96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DF0E19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D0C1029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2D4E3B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2C30AFC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62D37BD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643DE0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Save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4AA498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3D296D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Save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0F223D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456494C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D46C00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E428B9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9F1E3A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FB7D95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B1A67C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Delete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F0C107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CE0708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Delete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94A004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FA5D38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DD6FFB0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reate Table</w:t>
      </w:r>
    </w:p>
    <w:p w14:paraId="6C1BF4A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078686D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EF0830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7BE0A7D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493072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786DB6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1B9BF61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93C3A2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690B32E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836B598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5E13F7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2D4BA6D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A4D842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AD4203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6E4B97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FAC021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4DA045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DateOfBir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AE5C72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Email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C16614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19E1A5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ProfileUr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9661F2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     GameMon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C5EBF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CF94F0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5A58AE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C08AC1B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Insert Data</w:t>
      </w:r>
    </w:p>
    <w:p w14:paraId="33BF57AF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4E93A02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074C2C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6A6028DF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60CED2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38F2812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A509CEA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1A0934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83DDAB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1 AB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4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2" w:history="1">
        <w:r>
          <w:rPr>
            <w:rStyle w:val="Hyperlink"/>
            <w:rFonts w:ascii="Consolas" w:hAnsi="Consolas"/>
            <w:sz w:val="18"/>
            <w:szCs w:val="18"/>
          </w:rPr>
          <w:t>1@AAA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7FC578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3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6B5AC1C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298632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2 CD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1/7/2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4" w:history="1">
        <w:r>
          <w:rPr>
            <w:rStyle w:val="Hyperlink"/>
            <w:rFonts w:ascii="Consolas" w:hAnsi="Consolas"/>
            <w:sz w:val="18"/>
            <w:szCs w:val="18"/>
          </w:rPr>
          <w:t>2@BBB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B206C6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5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5EB0C07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75392EE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3 FIJK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12/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6" w:history="1">
        <w:r>
          <w:rPr>
            <w:rStyle w:val="Hyperlink"/>
            <w:rFonts w:ascii="Consolas" w:hAnsi="Consolas"/>
            <w:sz w:val="18"/>
            <w:szCs w:val="18"/>
          </w:rPr>
          <w:t>3@CCCC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C91CE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7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7667A6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1726289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4 LMOPP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5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8" w:history="1">
        <w:r>
          <w:rPr>
            <w:rStyle w:val="Hyperlink"/>
            <w:rFonts w:ascii="Consolas" w:hAnsi="Consolas"/>
            <w:sz w:val="18"/>
            <w:szCs w:val="18"/>
          </w:rPr>
          <w:t>4@DD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C3B068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9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770E7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572AA65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5 QRST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6/2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0" w:history="1">
        <w:r>
          <w:rPr>
            <w:rStyle w:val="Hyperlink"/>
            <w:rFonts w:ascii="Consolas" w:hAnsi="Consolas"/>
            <w:sz w:val="18"/>
            <w:szCs w:val="18"/>
          </w:rPr>
          <w:t>5@EEE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AFFC35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1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0F530CE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795E06A8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6 TUVV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5/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2" w:history="1">
        <w:r>
          <w:rPr>
            <w:rStyle w:val="Hyperlink"/>
            <w:rFonts w:ascii="Consolas" w:hAnsi="Consolas"/>
            <w:sz w:val="18"/>
            <w:szCs w:val="18"/>
          </w:rPr>
          <w:t>6@FF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732413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 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FD6B58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E0BF2E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7 XYZZ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6/4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4" w:history="1">
        <w:r>
          <w:rPr>
            <w:rStyle w:val="Hyperlink"/>
            <w:rFonts w:ascii="Consolas" w:hAnsi="Consolas"/>
            <w:sz w:val="18"/>
            <w:szCs w:val="18"/>
          </w:rPr>
          <w:t>7@GGGG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B732D6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 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A201A5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E25CB04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8 AB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5/7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8@HH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AEA3B8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6F9C904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7A1495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9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4/1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8" w:history="1">
        <w:r>
          <w:rPr>
            <w:rStyle w:val="Hyperlink"/>
            <w:rFonts w:ascii="Consolas" w:hAnsi="Consolas"/>
            <w:sz w:val="18"/>
            <w:szCs w:val="18"/>
          </w:rPr>
          <w:t>9@IIII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186580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 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1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EB055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837BDEE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. SP</w:t>
      </w:r>
    </w:p>
    <w:p w14:paraId="4D7E349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Gamers</w:t>
      </w:r>
    </w:p>
    <w:p w14:paraId="7DB38819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B7916B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F69A9E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3A8A02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7157ED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EB0DE0B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2432C35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AddGamer</w:t>
      </w:r>
    </w:p>
    <w:p w14:paraId="0603A96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587689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6C4CA0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686CEC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B75B2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DateOfBir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131674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 @Email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F53BC9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A762C9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ProfileUr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298968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 @GameMon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2D2DF4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0ECC8FC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8B43E6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5CAB3F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</w:t>
      </w:r>
    </w:p>
    <w:p w14:paraId="1C6797B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D34717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Cit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OfBir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EmailAddres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Scor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ProfileUrl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ameMone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</w:p>
    <w:p w14:paraId="6FF2CE1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0D8D744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9C72B3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SaveGamer</w:t>
      </w:r>
    </w:p>
    <w:p w14:paraId="58D28D57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208515B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C9E5EB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2A4D23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821A79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E26AE8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DateOfBir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037CF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 @Email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9DDE17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01FE5A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ProfileUr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2BB0E5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 @GameMon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D21058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26DEE10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F6C2F59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46146B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    </w:t>
      </w:r>
    </w:p>
    <w:p w14:paraId="22E1DA9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</w:p>
    <w:p w14:paraId="4D8B374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0D4A4F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8CA63F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C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C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769BD7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DateOfBirth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DateOfBirth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E975E8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EmailAddre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EmailAddre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012D75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DDBB3B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ProfileUr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ProfileUr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08B4E0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Game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ame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B3D271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eamId</w:t>
      </w:r>
    </w:p>
    <w:p w14:paraId="1411F20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F7DD6E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9A8FFE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6F1BEA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DeleteGam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88E9A4E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1C261F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934894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F837F7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2BE408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7BDCF9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7D179D8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 spGetGamers</w:t>
      </w:r>
    </w:p>
    <w:p w14:paraId="6A3C30D4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222A1B4B" w14:textId="77777777" w:rsidR="002B127C" w:rsidRDefault="002B127C" w:rsidP="00C72D20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2.2. Security login</w:t>
      </w:r>
    </w:p>
    <w:p w14:paraId="4465E3C3" w14:textId="77777777" w:rsidR="002B127C" w:rsidRDefault="002B127C" w:rsidP="00C72D20">
      <w:pPr>
        <w:spacing w:after="0"/>
      </w:pPr>
    </w:p>
    <w:p w14:paraId="13DF8FAD" w14:textId="77777777" w:rsidR="002B127C" w:rsidRDefault="002B127C" w:rsidP="00C72D20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In SQL server</w:t>
      </w:r>
    </w:p>
    <w:p w14:paraId="02979F8A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Object Explorer --&gt; Security --&gt; Logins --&gt; New Logins</w:t>
      </w:r>
    </w:p>
    <w:p w14:paraId="0DD033BF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</w:p>
    <w:p w14:paraId="075DEC3A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General Tab</w:t>
      </w:r>
    </w:p>
    <w:p w14:paraId="393C1C47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Login Name :</w:t>
      </w:r>
    </w:p>
    <w:p w14:paraId="521593E7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Tester</w:t>
      </w:r>
    </w:p>
    <w:p w14:paraId="20D7E308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assword:</w:t>
      </w:r>
    </w:p>
    <w:p w14:paraId="152D62C8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1234</w:t>
      </w:r>
    </w:p>
    <w:p w14:paraId="093340F7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fault Database:</w:t>
      </w:r>
    </w:p>
    <w:p w14:paraId="0E5000F3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2E412D1D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156C8C47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rver Roles Tab</w:t>
      </w:r>
    </w:p>
    <w:p w14:paraId="004E3200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</w:t>
      </w:r>
    </w:p>
    <w:p w14:paraId="52E0D1F0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sysadmin</w:t>
      </w:r>
    </w:p>
    <w:p w14:paraId="15E2B6EA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358FDEE3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ser Mapping Tab</w:t>
      </w:r>
    </w:p>
    <w:p w14:paraId="6B6686ED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5753117B" w14:textId="77777777" w:rsidR="002B127C" w:rsidRDefault="002B127C" w:rsidP="00C72D2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Select every single role.</w:t>
      </w:r>
    </w:p>
    <w:p w14:paraId="28D27E5E" w14:textId="77777777" w:rsidR="002B127C" w:rsidRDefault="002B127C" w:rsidP="00C72D20">
      <w:pPr>
        <w:spacing w:after="0"/>
        <w:rPr>
          <w:sz w:val="27"/>
          <w:szCs w:val="27"/>
        </w:rPr>
      </w:pPr>
    </w:p>
    <w:p w14:paraId="2E469818" w14:textId="0261FAC2" w:rsidR="002B127C" w:rsidRDefault="002B127C" w:rsidP="00C72D20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64E44B4C" wp14:editId="1721AFCD">
            <wp:extent cx="2369820" cy="1653540"/>
            <wp:effectExtent l="0" t="0" r="0" b="381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5902E" w14:textId="77777777" w:rsidR="002B127C" w:rsidRDefault="002B127C" w:rsidP="00C72D20">
      <w:pPr>
        <w:spacing w:after="0"/>
        <w:rPr>
          <w:sz w:val="27"/>
          <w:szCs w:val="27"/>
        </w:rPr>
      </w:pPr>
    </w:p>
    <w:p w14:paraId="38B92F25" w14:textId="77777777" w:rsidR="002B127C" w:rsidRDefault="002B127C" w:rsidP="00C72D20">
      <w:pPr>
        <w:spacing w:after="0"/>
        <w:rPr>
          <w:sz w:val="27"/>
          <w:szCs w:val="27"/>
        </w:rPr>
      </w:pPr>
    </w:p>
    <w:p w14:paraId="335270A4" w14:textId="5EC32D6E" w:rsidR="002B127C" w:rsidRDefault="002B127C" w:rsidP="00C72D20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52984C4" wp14:editId="5584B290">
            <wp:extent cx="4876800" cy="4411980"/>
            <wp:effectExtent l="0" t="0" r="0" b="762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41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80104" w14:textId="77777777" w:rsidR="002B127C" w:rsidRDefault="002B127C" w:rsidP="00C72D20">
      <w:pPr>
        <w:spacing w:after="0"/>
        <w:rPr>
          <w:sz w:val="27"/>
          <w:szCs w:val="27"/>
        </w:rPr>
      </w:pPr>
    </w:p>
    <w:p w14:paraId="3A0BF48F" w14:textId="4DE0942C" w:rsidR="002B127C" w:rsidRDefault="002B127C" w:rsidP="00C72D20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44D72B18" wp14:editId="4F781C40">
            <wp:extent cx="4724400" cy="427482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1E065" w14:textId="77777777" w:rsidR="002B127C" w:rsidRDefault="002B127C" w:rsidP="00C72D20">
      <w:pPr>
        <w:spacing w:after="0"/>
        <w:rPr>
          <w:sz w:val="27"/>
          <w:szCs w:val="27"/>
        </w:rPr>
      </w:pPr>
    </w:p>
    <w:p w14:paraId="7DFA89B5" w14:textId="77777777" w:rsidR="002B127C" w:rsidRDefault="002B127C" w:rsidP="00C72D20">
      <w:pPr>
        <w:spacing w:after="0"/>
        <w:rPr>
          <w:sz w:val="27"/>
          <w:szCs w:val="27"/>
        </w:rPr>
      </w:pPr>
    </w:p>
    <w:p w14:paraId="0F81F13F" w14:textId="48AC6274" w:rsidR="002B127C" w:rsidRDefault="002B127C" w:rsidP="00C72D20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0D9D1409" wp14:editId="1C24BE7C">
            <wp:extent cx="4975860" cy="4495800"/>
            <wp:effectExtent l="0" t="0" r="0" b="0"/>
            <wp:docPr id="66" name="Picture 6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0C78C" w14:textId="77777777" w:rsidR="002B127C" w:rsidRDefault="002B127C" w:rsidP="00C72D20">
      <w:pPr>
        <w:spacing w:after="0"/>
      </w:pPr>
    </w:p>
    <w:p w14:paraId="29C3E82E" w14:textId="77777777" w:rsidR="002B127C" w:rsidRDefault="002B127C" w:rsidP="00C72D20">
      <w:pPr>
        <w:spacing w:after="0"/>
      </w:pPr>
    </w:p>
    <w:p w14:paraId="5BAEE787" w14:textId="77777777" w:rsidR="002B127C" w:rsidRDefault="002B127C" w:rsidP="00C72D20">
      <w:pPr>
        <w:spacing w:after="0"/>
      </w:pPr>
      <w:r>
        <w:rPr>
          <w:sz w:val="48"/>
          <w:szCs w:val="48"/>
        </w:rPr>
        <w:lastRenderedPageBreak/>
        <w:t>3. New Project - OnlineGame</w:t>
      </w:r>
    </w:p>
    <w:p w14:paraId="5FF5166F" w14:textId="77777777" w:rsidR="002B127C" w:rsidRDefault="002B127C" w:rsidP="00C72D20">
      <w:pPr>
        <w:spacing w:after="0"/>
      </w:pPr>
    </w:p>
    <w:p w14:paraId="586A8BD8" w14:textId="77777777" w:rsidR="002B127C" w:rsidRDefault="002B127C" w:rsidP="00C72D20">
      <w:pPr>
        <w:spacing w:after="0"/>
      </w:pPr>
      <w:r>
        <w:t>File --&gt; New --&gt; Project... --&gt;</w:t>
      </w:r>
    </w:p>
    <w:p w14:paraId="0A83D06A" w14:textId="77777777" w:rsidR="002B127C" w:rsidRDefault="002B127C" w:rsidP="00C72D20">
      <w:pPr>
        <w:spacing w:after="0"/>
      </w:pPr>
      <w:r>
        <w:rPr>
          <w:sz w:val="18"/>
          <w:szCs w:val="18"/>
        </w:rPr>
        <w:t>Other Project Types --&gt; Visual Studio Solutions --&gt;  Blank Solution </w:t>
      </w:r>
    </w:p>
    <w:p w14:paraId="7DDF180B" w14:textId="77777777" w:rsidR="002B127C" w:rsidRDefault="002B127C" w:rsidP="00C72D20">
      <w:pPr>
        <w:spacing w:after="0"/>
      </w:pPr>
      <w:r>
        <w:rPr>
          <w:sz w:val="18"/>
          <w:szCs w:val="18"/>
        </w:rPr>
        <w:t>--&gt;</w:t>
      </w:r>
    </w:p>
    <w:p w14:paraId="72AA5E45" w14:textId="77777777" w:rsidR="002B127C" w:rsidRDefault="002B127C" w:rsidP="00C72D20">
      <w:pPr>
        <w:spacing w:after="0"/>
      </w:pPr>
      <w:r>
        <w:rPr>
          <w:sz w:val="18"/>
          <w:szCs w:val="18"/>
        </w:rPr>
        <w:t>Name:</w:t>
      </w:r>
      <w:r>
        <w:t> </w:t>
      </w:r>
      <w:r>
        <w:rPr>
          <w:b/>
          <w:bCs/>
          <w:sz w:val="18"/>
          <w:szCs w:val="18"/>
        </w:rPr>
        <w:t>OnlineGame</w:t>
      </w:r>
    </w:p>
    <w:p w14:paraId="0CEF7C13" w14:textId="77777777" w:rsidR="002B127C" w:rsidRDefault="002B127C" w:rsidP="00C72D20">
      <w:pPr>
        <w:spacing w:after="0"/>
      </w:pPr>
    </w:p>
    <w:p w14:paraId="5A7793E2" w14:textId="6400194C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5E16485A" wp14:editId="70C8D77F">
            <wp:extent cx="5274310" cy="2976245"/>
            <wp:effectExtent l="0" t="0" r="254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11AAC" w14:textId="77777777" w:rsidR="002B127C" w:rsidRDefault="002B127C" w:rsidP="00C72D20">
      <w:pPr>
        <w:spacing w:after="0"/>
      </w:pPr>
    </w:p>
    <w:p w14:paraId="6618FC98" w14:textId="77777777" w:rsidR="002B127C" w:rsidRDefault="002B127C" w:rsidP="00C72D20">
      <w:pPr>
        <w:spacing w:after="0"/>
      </w:pPr>
      <w:r>
        <w:rPr>
          <w:sz w:val="36"/>
          <w:szCs w:val="36"/>
        </w:rPr>
        <w:t>3.1. New Project - OnlineGame.Web</w:t>
      </w:r>
    </w:p>
    <w:p w14:paraId="679F3154" w14:textId="77777777" w:rsidR="002B127C" w:rsidRDefault="002B127C" w:rsidP="00C72D20">
      <w:pPr>
        <w:spacing w:after="0"/>
      </w:pPr>
    </w:p>
    <w:p w14:paraId="613442BF" w14:textId="77777777" w:rsidR="002B127C" w:rsidRDefault="002B127C" w:rsidP="00C72D20">
      <w:pPr>
        <w:spacing w:after="0"/>
      </w:pPr>
    </w:p>
    <w:p w14:paraId="2CF1946C" w14:textId="77777777" w:rsidR="002B127C" w:rsidRDefault="002B127C" w:rsidP="00C72D20">
      <w:pPr>
        <w:spacing w:after="0"/>
      </w:pPr>
      <w:r>
        <w:t>Solutions Name --&gt; Add --&gt; New Project --&gt;</w:t>
      </w:r>
    </w:p>
    <w:p w14:paraId="4AD7B073" w14:textId="77777777" w:rsidR="002B127C" w:rsidRDefault="002B127C" w:rsidP="00C72D20">
      <w:pPr>
        <w:spacing w:after="0"/>
      </w:pPr>
      <w:r>
        <w:rPr>
          <w:sz w:val="18"/>
          <w:szCs w:val="18"/>
        </w:rPr>
        <w:t>Visual C# --&gt; Web --&gt; </w:t>
      </w:r>
      <w:hyperlink r:id="rId35" w:history="1">
        <w:r>
          <w:rPr>
            <w:rStyle w:val="Hyperlink"/>
          </w:rPr>
          <w:t>ASP.NET</w:t>
        </w:r>
      </w:hyperlink>
      <w:r>
        <w:rPr>
          <w:sz w:val="18"/>
          <w:szCs w:val="18"/>
        </w:rPr>
        <w:t>Web Application (.Net Framework)</w:t>
      </w:r>
    </w:p>
    <w:p w14:paraId="4F9914FA" w14:textId="77777777" w:rsidR="002B127C" w:rsidRDefault="002B127C" w:rsidP="00C72D20">
      <w:pPr>
        <w:spacing w:after="0"/>
      </w:pPr>
      <w:r>
        <w:rPr>
          <w:sz w:val="18"/>
          <w:szCs w:val="18"/>
        </w:rPr>
        <w:t>--&gt;</w:t>
      </w:r>
    </w:p>
    <w:p w14:paraId="3EC6958F" w14:textId="77777777" w:rsidR="002B127C" w:rsidRDefault="002B127C" w:rsidP="00C72D20">
      <w:pPr>
        <w:spacing w:after="0"/>
      </w:pPr>
      <w:r>
        <w:rPr>
          <w:sz w:val="18"/>
          <w:szCs w:val="18"/>
        </w:rPr>
        <w:t>Name:</w:t>
      </w:r>
      <w:r>
        <w:t> </w:t>
      </w:r>
      <w:r>
        <w:rPr>
          <w:b/>
          <w:bCs/>
          <w:sz w:val="18"/>
          <w:szCs w:val="18"/>
        </w:rPr>
        <w:t>OnlineGame.Web</w:t>
      </w:r>
    </w:p>
    <w:p w14:paraId="63646783" w14:textId="77777777" w:rsidR="002B127C" w:rsidRDefault="002B127C" w:rsidP="00C72D20">
      <w:pPr>
        <w:spacing w:after="0"/>
      </w:pPr>
      <w:r>
        <w:rPr>
          <w:sz w:val="18"/>
          <w:szCs w:val="18"/>
        </w:rPr>
        <w:t>Empty --&gt; Select "MVC" --&gt; OK</w:t>
      </w:r>
    </w:p>
    <w:p w14:paraId="1DE40141" w14:textId="77777777" w:rsidR="002B127C" w:rsidRDefault="002B127C" w:rsidP="00C72D20">
      <w:pPr>
        <w:spacing w:after="0"/>
      </w:pPr>
    </w:p>
    <w:p w14:paraId="4F10ED55" w14:textId="77777777" w:rsidR="002B127C" w:rsidRDefault="002B127C" w:rsidP="00C72D20">
      <w:pPr>
        <w:spacing w:after="0"/>
      </w:pPr>
    </w:p>
    <w:p w14:paraId="576DC419" w14:textId="4A97E0D3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17E28F8C" wp14:editId="2583C135">
            <wp:extent cx="5274310" cy="2672080"/>
            <wp:effectExtent l="0" t="0" r="254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D457" w14:textId="77777777" w:rsidR="002B127C" w:rsidRDefault="002B127C" w:rsidP="00C72D20">
      <w:pPr>
        <w:spacing w:after="0"/>
      </w:pPr>
    </w:p>
    <w:p w14:paraId="52C6DE9A" w14:textId="6D86FF8E" w:rsidR="002B127C" w:rsidRDefault="002B127C" w:rsidP="00C72D20">
      <w:pPr>
        <w:spacing w:after="0"/>
      </w:pPr>
      <w:r>
        <w:rPr>
          <w:noProof/>
        </w:rPr>
        <w:lastRenderedPageBreak/>
        <w:drawing>
          <wp:inline distT="0" distB="0" distL="0" distR="0" wp14:anchorId="69A9A215" wp14:editId="73CBD3BD">
            <wp:extent cx="5274310" cy="3440430"/>
            <wp:effectExtent l="0" t="0" r="2540" b="762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6A159" w14:textId="77777777" w:rsidR="002B127C" w:rsidRDefault="002B127C" w:rsidP="00C72D20">
      <w:pPr>
        <w:spacing w:after="0"/>
      </w:pPr>
    </w:p>
    <w:p w14:paraId="4078A049" w14:textId="77777777" w:rsidR="002B127C" w:rsidRDefault="002B127C" w:rsidP="00C72D20">
      <w:pPr>
        <w:spacing w:after="0"/>
      </w:pPr>
      <w:r>
        <w:rPr>
          <w:sz w:val="32"/>
          <w:szCs w:val="32"/>
        </w:rPr>
        <w:t>3.1.1. Global.asax.cs</w:t>
      </w:r>
    </w:p>
    <w:p w14:paraId="6EA9D8E6" w14:textId="77777777" w:rsidR="002B127C" w:rsidRDefault="002B127C" w:rsidP="00C72D20">
      <w:pPr>
        <w:spacing w:after="0"/>
      </w:pPr>
    </w:p>
    <w:p w14:paraId="04F2DB3B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73D11AA8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37F8900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55BA0CB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D86E72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vcApplication</w:t>
      </w:r>
      <w:r>
        <w:t> </w:t>
      </w:r>
      <w:r>
        <w:rPr>
          <w:rFonts w:ascii="Consolas" w:hAnsi="Consolas"/>
          <w:sz w:val="18"/>
          <w:szCs w:val="18"/>
        </w:rPr>
        <w:t>: System.Web.</w:t>
      </w:r>
      <w:r>
        <w:rPr>
          <w:rFonts w:ascii="Consolas" w:hAnsi="Consolas"/>
          <w:color w:val="2B91AF"/>
          <w:sz w:val="18"/>
          <w:szCs w:val="18"/>
        </w:rPr>
        <w:t>HttpApplication</w:t>
      </w:r>
    </w:p>
    <w:p w14:paraId="1B5F9E9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E54AAC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Application_Start() is the magic start point of this application</w:t>
      </w:r>
    </w:p>
    <w:p w14:paraId="5128618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Application_Start()</w:t>
      </w:r>
    </w:p>
    <w:p w14:paraId="1532F5C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F0AA1F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reaRegistration</w:t>
      </w:r>
      <w:r>
        <w:rPr>
          <w:rFonts w:ascii="Consolas" w:hAnsi="Consolas"/>
          <w:sz w:val="18"/>
          <w:szCs w:val="18"/>
        </w:rPr>
        <w:t>.RegisterAllAreas();</w:t>
      </w:r>
    </w:p>
    <w:p w14:paraId="35F3503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1.</w:t>
      </w:r>
    </w:p>
    <w:p w14:paraId="5258907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gister Route Configure in RouteConfig.cs</w:t>
      </w:r>
    </w:p>
    <w:p w14:paraId="2AAAFA3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you want to see route configuration,</w:t>
      </w:r>
    </w:p>
    <w:p w14:paraId="7C4D4F9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you may find it in RouteConfig.cs</w:t>
      </w:r>
    </w:p>
    <w:p w14:paraId="3CF4391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.</w:t>
      </w:r>
    </w:p>
    <w:p w14:paraId="003FE9C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System.Web.Routing.RouteCollection Routes { get; }</w:t>
      </w:r>
    </w:p>
    <w:p w14:paraId="2EF81B6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Gets a collection of objects that derive from the System.Web.Routing.RouteBase class.</w:t>
      </w:r>
    </w:p>
    <w:p w14:paraId="7F4053B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  <w:r>
        <w:rPr>
          <w:rFonts w:ascii="Consolas" w:hAnsi="Consolas"/>
          <w:sz w:val="18"/>
          <w:szCs w:val="18"/>
        </w:rPr>
        <w:t>.RegisterRoutes(</w:t>
      </w:r>
      <w:r>
        <w:rPr>
          <w:rFonts w:ascii="Consolas" w:hAnsi="Consolas"/>
          <w:color w:val="2B91AF"/>
          <w:sz w:val="18"/>
          <w:szCs w:val="18"/>
        </w:rPr>
        <w:t>RouteTable</w:t>
      </w:r>
      <w:r>
        <w:rPr>
          <w:rFonts w:ascii="Consolas" w:hAnsi="Consolas"/>
          <w:sz w:val="18"/>
          <w:szCs w:val="18"/>
        </w:rPr>
        <w:t>.Routes);</w:t>
      </w:r>
    </w:p>
    <w:p w14:paraId="61D9D55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CDAA70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B4770E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EC2CCA5" w14:textId="77777777" w:rsidR="002B127C" w:rsidRDefault="002B127C" w:rsidP="00C72D20">
      <w:pPr>
        <w:spacing w:after="0"/>
      </w:pPr>
    </w:p>
    <w:p w14:paraId="0231AC7D" w14:textId="77777777" w:rsidR="002B127C" w:rsidRDefault="002B127C" w:rsidP="00C72D20">
      <w:pPr>
        <w:spacing w:after="0"/>
      </w:pPr>
      <w:r>
        <w:rPr>
          <w:sz w:val="32"/>
          <w:szCs w:val="32"/>
        </w:rPr>
        <w:t>3.1.2. App_Start/RouteConfig.cs</w:t>
      </w:r>
    </w:p>
    <w:p w14:paraId="46B2E305" w14:textId="77777777" w:rsidR="002B127C" w:rsidRDefault="002B127C" w:rsidP="00C72D20">
      <w:pPr>
        <w:spacing w:after="0"/>
      </w:pPr>
    </w:p>
    <w:p w14:paraId="57BC05B8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6334389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656BBD0A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71400DB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15ADA3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</w:p>
    <w:p w14:paraId="5572DE7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2CDCE6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Routes(</w:t>
      </w:r>
      <w:r>
        <w:rPr>
          <w:rFonts w:ascii="Consolas" w:hAnsi="Consolas"/>
          <w:color w:val="2B91AF"/>
          <w:sz w:val="18"/>
          <w:szCs w:val="18"/>
        </w:rPr>
        <w:t>RouteCollection</w:t>
      </w:r>
      <w:r>
        <w:t> </w:t>
      </w:r>
      <w:r>
        <w:rPr>
          <w:rFonts w:ascii="Consolas" w:hAnsi="Consolas"/>
          <w:sz w:val="18"/>
          <w:szCs w:val="18"/>
        </w:rPr>
        <w:t>routes)</w:t>
      </w:r>
    </w:p>
    <w:p w14:paraId="1C7333D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A984EF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of the axd request file.</w:t>
      </w:r>
    </w:p>
    <w:p w14:paraId="101B2D3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.g.</w:t>
      </w:r>
      <w:r>
        <w:t> </w:t>
      </w:r>
      <w:hyperlink r:id="rId38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7DA30AC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routes.IgnoreRoute(</w:t>
      </w:r>
      <w:r>
        <w:rPr>
          <w:rFonts w:ascii="Consolas" w:hAnsi="Consolas"/>
          <w:color w:val="A31515"/>
          <w:sz w:val="18"/>
          <w:szCs w:val="18"/>
        </w:rPr>
        <w:t>"{resource}.axd/{*pathInfo}"</w:t>
      </w:r>
      <w:r>
        <w:rPr>
          <w:rFonts w:ascii="Consolas" w:hAnsi="Consolas"/>
          <w:sz w:val="18"/>
          <w:szCs w:val="18"/>
        </w:rPr>
        <w:t>);</w:t>
      </w:r>
    </w:p>
    <w:p w14:paraId="72E2103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called "Default".</w:t>
      </w:r>
    </w:p>
    <w:p w14:paraId="6594312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mapping URL is "{controller}/{action}/{id}"</w:t>
      </w:r>
    </w:p>
    <w:p w14:paraId="012E305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t the default value of Controller, action, and id.</w:t>
      </w:r>
    </w:p>
    <w:p w14:paraId="6401093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routes.MapRoute(</w:t>
      </w:r>
    </w:p>
    <w:p w14:paraId="16CA6E4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6EF45D3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url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2FA8401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controller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, action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 id =</w:t>
      </w:r>
      <w: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UrlParameter</w:t>
      </w:r>
      <w:r>
        <w:rPr>
          <w:rFonts w:ascii="Consolas" w:hAnsi="Consolas"/>
          <w:sz w:val="18"/>
          <w:szCs w:val="18"/>
          <w:shd w:val="clear" w:color="auto" w:fill="FFFAA5"/>
        </w:rPr>
        <w:t>.Optional }</w:t>
      </w:r>
    </w:p>
    <w:p w14:paraId="64AFDF8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4A1E9C0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354808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BD46A0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EF563D8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7041741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2FD04E2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s.MapRoute(</w:t>
      </w:r>
    </w:p>
    <w:p w14:paraId="6FB13E12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7DA72EFF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11C2F396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defaults: new { controller = "Home", action = "Index", id = UrlParameter.Optional }</w:t>
      </w:r>
    </w:p>
    <w:p w14:paraId="7F077A36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5CE856B6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8536FF0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13FA32A4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00757900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35AFAA0D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2F1B7F47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4CEEA1D5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79C33673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510CE452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769FF215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ok at defaults parameter,</w:t>
      </w:r>
    </w:p>
    <w:p w14:paraId="7116F6BA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er request</w:t>
      </w:r>
      <w:r>
        <w:t> </w:t>
      </w:r>
      <w:hyperlink r:id="rId39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:PortNumber/</w:t>
        </w:r>
      </w:hyperlink>
    </w:p>
    <w:p w14:paraId="19043B61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IS Express will run   </w:t>
      </w:r>
    </w:p>
    <w:p w14:paraId="5266AAD0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meController Index action.</w:t>
      </w:r>
    </w:p>
    <w:p w14:paraId="47B3DEB4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map to Controllers/HomeController.cs    </w:t>
      </w:r>
    </w:p>
    <w:p w14:paraId="5A7383DE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1C96CBBE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01307AC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551A2E8B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68787B43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711DA156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, if you want to invoke Home controller,</w:t>
      </w:r>
    </w:p>
    <w:p w14:paraId="18C364F1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specify /Home and not /HomeController.</w:t>
      </w:r>
    </w:p>
    <w:p w14:paraId="1B043F67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0D0121B2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F7663E1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s.IgnoreRoute("{resource}.axd/{*pathInfo}");</w:t>
      </w:r>
    </w:p>
    <w:p w14:paraId="7BE2B41B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43247C4D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9C15FA0" w14:textId="77777777" w:rsidR="002B127C" w:rsidRDefault="00000000" w:rsidP="00C72D20">
      <w:pPr>
        <w:spacing w:after="0"/>
      </w:pPr>
      <w:hyperlink r:id="rId40" w:history="1">
        <w:r w:rsidR="002B127C">
          <w:rPr>
            <w:rStyle w:val="Hyperlink"/>
            <w:rFonts w:ascii="Consolas" w:hAnsi="Consolas"/>
            <w:sz w:val="18"/>
            <w:szCs w:val="18"/>
          </w:rPr>
          <w:t>https://stackoverflow.com/questions/9016650/what-is-routes-ignorerouteresource-axd-pathinfo</w:t>
        </w:r>
      </w:hyperlink>
    </w:p>
    <w:p w14:paraId="3A7E6C2B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line can handle the axd file request route,</w:t>
      </w:r>
    </w:p>
    <w:p w14:paraId="1F088ECE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trace.axd</w:t>
      </w:r>
    </w:p>
    <w:p w14:paraId="265B3EDE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axd files don't exist physically.</w:t>
      </w:r>
    </w:p>
    <w:p w14:paraId="15878FCF" w14:textId="77777777" w:rsidR="002B127C" w:rsidRDefault="00000000" w:rsidP="00C72D20">
      <w:pPr>
        <w:spacing w:after="0"/>
      </w:pPr>
      <w:hyperlink r:id="rId41" w:history="1">
        <w:r w:rsidR="002B127C">
          <w:rPr>
            <w:rStyle w:val="Hyperlink"/>
            <w:rFonts w:ascii="Consolas" w:hAnsi="Consolas"/>
            <w:color w:val="008000"/>
            <w:sz w:val="18"/>
            <w:szCs w:val="18"/>
          </w:rPr>
          <w:t>ASP.NET</w:t>
        </w:r>
      </w:hyperlink>
      <w:r w:rsidR="002B127C">
        <w:t> </w:t>
      </w:r>
      <w:r w:rsidR="002B127C">
        <w:rPr>
          <w:rFonts w:ascii="Consolas" w:hAnsi="Consolas"/>
          <w:color w:val="008000"/>
          <w:sz w:val="18"/>
          <w:szCs w:val="18"/>
        </w:rPr>
        <w:t>uses URLs with .axd extensions</w:t>
      </w:r>
    </w:p>
    <w:p w14:paraId="0CA4C4C8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ScriptResource.axd and WebResource.axd) internally,</w:t>
      </w:r>
    </w:p>
    <w:p w14:paraId="281DD232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y are handled by an HttpHandler.</w:t>
      </w:r>
    </w:p>
    <w:p w14:paraId="1B15A215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27F7B1E8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t> </w:t>
      </w:r>
      <w:hyperlink r:id="rId42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6470E68C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tead of letting the dedicated HttpHandler do it.</w:t>
      </w:r>
    </w:p>
    <w:p w14:paraId="5A497DD2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506CCFE2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</w:t>
      </w:r>
    </w:p>
    <w:p w14:paraId="796FEED5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62A6A7F" w14:textId="77777777" w:rsidR="002B127C" w:rsidRDefault="00000000" w:rsidP="00C72D20">
      <w:pPr>
        <w:spacing w:after="0"/>
      </w:pPr>
      <w:hyperlink r:id="rId43" w:history="1">
        <w:r w:rsidR="002B127C">
          <w:rPr>
            <w:rStyle w:val="Hyperlink"/>
            <w:rFonts w:ascii="Consolas" w:hAnsi="Consolas"/>
            <w:sz w:val="18"/>
            <w:szCs w:val="18"/>
          </w:rPr>
          <w:t>https://msdn.microsoft.com/en-us/library/wwh16c6c.aspx</w:t>
        </w:r>
      </w:hyperlink>
    </w:p>
    <w:p w14:paraId="34447390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 trace details for a specific request.</w:t>
      </w:r>
    </w:p>
    <w:p w14:paraId="41122498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nable trace.axd,</w:t>
      </w:r>
    </w:p>
    <w:p w14:paraId="7012A76B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have to go to Web.config</w:t>
      </w:r>
    </w:p>
    <w:p w14:paraId="16ADA9A9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dd &lt;trace enabled="true" pageOutput="false"/&gt; under &lt;system.web&gt;</w:t>
      </w:r>
    </w:p>
    <w:p w14:paraId="1F52808E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3B1A77FE" w14:textId="77777777" w:rsidR="002B127C" w:rsidRDefault="00000000" w:rsidP="00C72D20">
      <w:pPr>
        <w:spacing w:after="0"/>
      </w:pPr>
      <w:hyperlink r:id="rId44" w:history="1">
        <w:r w:rsidR="002B127C">
          <w:rPr>
            <w:rStyle w:val="Hyperlink"/>
            <w:rFonts w:ascii="Consolas" w:hAnsi="Consolas"/>
            <w:sz w:val="18"/>
            <w:szCs w:val="18"/>
          </w:rPr>
          <w:t>http://localhost/OnlineGame.Web/trace.axd</w:t>
        </w:r>
      </w:hyperlink>
    </w:p>
    <w:p w14:paraId="017A0BCA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t> </w:t>
      </w:r>
      <w:hyperlink r:id="rId45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e, trace.axd.</w:t>
      </w:r>
    </w:p>
    <w:p w14:paraId="422306EB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54CD4A99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routes.IgnoreRoute("{resource}.axd/{*pathInfo}");</w:t>
      </w:r>
    </w:p>
    <w:p w14:paraId="62B3C418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can not enable the trace.axd.</w:t>
      </w:r>
    </w:p>
    <w:p w14:paraId="2576B7DE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6788FBF" w14:textId="77777777" w:rsidR="002B127C" w:rsidRDefault="002B127C" w:rsidP="00C72D20">
      <w:pPr>
        <w:spacing w:after="0"/>
      </w:pPr>
    </w:p>
    <w:p w14:paraId="6A2F72E4" w14:textId="77777777" w:rsidR="002B127C" w:rsidRDefault="002B127C" w:rsidP="00C72D20">
      <w:pPr>
        <w:spacing w:after="0"/>
      </w:pPr>
    </w:p>
    <w:p w14:paraId="3957933C" w14:textId="77777777" w:rsidR="002B127C" w:rsidRDefault="002B127C" w:rsidP="00C72D20">
      <w:pPr>
        <w:spacing w:after="0"/>
      </w:pPr>
      <w:r>
        <w:rPr>
          <w:sz w:val="36"/>
          <w:szCs w:val="36"/>
        </w:rPr>
        <w:t>3.2. ADO.Net Entity Data Model - Entity Framework</w:t>
      </w:r>
    </w:p>
    <w:p w14:paraId="6FB828AE" w14:textId="77777777" w:rsidR="002B127C" w:rsidRDefault="002B127C" w:rsidP="00C72D20">
      <w:pPr>
        <w:spacing w:after="0"/>
      </w:pPr>
    </w:p>
    <w:p w14:paraId="06FD8AC8" w14:textId="77777777" w:rsidR="002B127C" w:rsidRDefault="002B127C" w:rsidP="00C72D20">
      <w:pPr>
        <w:spacing w:after="0"/>
      </w:pPr>
      <w:r>
        <w:t>In Visual Studio 2017</w:t>
      </w:r>
    </w:p>
    <w:p w14:paraId="47C1DFF7" w14:textId="77777777" w:rsidR="002B127C" w:rsidRDefault="002B127C" w:rsidP="00C72D20">
      <w:pPr>
        <w:spacing w:after="0"/>
      </w:pPr>
      <w:r>
        <w:rPr>
          <w:b/>
          <w:bCs/>
        </w:rPr>
        <w:t>Models</w:t>
      </w:r>
      <w:r>
        <w:t> folder --&gt; Right Click --&gt; Add --&gt; New Item</w:t>
      </w:r>
    </w:p>
    <w:p w14:paraId="73B9E13E" w14:textId="77777777" w:rsidR="002B127C" w:rsidRDefault="002B127C" w:rsidP="00C72D20">
      <w:pPr>
        <w:spacing w:after="0"/>
      </w:pPr>
      <w:r>
        <w:t>--&gt; Visual C# --&gt; Data  --&gt;  </w:t>
      </w:r>
      <w:hyperlink r:id="rId46" w:history="1">
        <w:r>
          <w:rPr>
            <w:rStyle w:val="Hyperlink"/>
          </w:rPr>
          <w:t>ADO.Net</w:t>
        </w:r>
      </w:hyperlink>
      <w:r>
        <w:t> Entity Data Model</w:t>
      </w:r>
    </w:p>
    <w:p w14:paraId="3D02F18C" w14:textId="77777777" w:rsidR="002B127C" w:rsidRDefault="002B127C" w:rsidP="00C72D20">
      <w:pPr>
        <w:spacing w:after="0"/>
      </w:pPr>
      <w:r>
        <w:t>Name:</w:t>
      </w:r>
    </w:p>
    <w:p w14:paraId="34F96299" w14:textId="77777777" w:rsidR="002B127C" w:rsidRDefault="002B127C" w:rsidP="00C72D20">
      <w:pPr>
        <w:spacing w:after="0"/>
      </w:pPr>
      <w:r>
        <w:rPr>
          <w:b/>
          <w:bCs/>
        </w:rPr>
        <w:t>OnlineGameDataModel</w:t>
      </w:r>
    </w:p>
    <w:p w14:paraId="5E486025" w14:textId="77777777" w:rsidR="002B127C" w:rsidRDefault="002B127C" w:rsidP="00C72D20">
      <w:pPr>
        <w:spacing w:after="0"/>
      </w:pPr>
    </w:p>
    <w:p w14:paraId="199D601C" w14:textId="77777777" w:rsidR="002B127C" w:rsidRDefault="002B127C" w:rsidP="00C72D20">
      <w:pPr>
        <w:spacing w:after="0"/>
      </w:pPr>
      <w:r>
        <w:t>--&gt;</w:t>
      </w:r>
    </w:p>
    <w:p w14:paraId="457CBE88" w14:textId="77777777" w:rsidR="002B127C" w:rsidRDefault="002B127C" w:rsidP="00C72D20">
      <w:pPr>
        <w:spacing w:after="0"/>
      </w:pPr>
      <w:r>
        <w:t>EF Designer from database</w:t>
      </w:r>
    </w:p>
    <w:p w14:paraId="5DA62F43" w14:textId="77777777" w:rsidR="002B127C" w:rsidRDefault="002B127C" w:rsidP="00C72D20">
      <w:pPr>
        <w:spacing w:after="0"/>
      </w:pPr>
      <w:r>
        <w:t>....</w:t>
      </w:r>
    </w:p>
    <w:p w14:paraId="4B6FFE99" w14:textId="77777777" w:rsidR="002B127C" w:rsidRDefault="002B127C" w:rsidP="00C72D20">
      <w:pPr>
        <w:spacing w:after="0"/>
      </w:pPr>
    </w:p>
    <w:p w14:paraId="22870495" w14:textId="77777777" w:rsidR="002B127C" w:rsidRDefault="002B127C" w:rsidP="00C72D20">
      <w:pPr>
        <w:spacing w:after="0"/>
      </w:pPr>
      <w:r>
        <w:t>--&gt;</w:t>
      </w:r>
    </w:p>
    <w:p w14:paraId="30C7892B" w14:textId="77777777" w:rsidR="002B127C" w:rsidRDefault="002B127C" w:rsidP="00C72D20">
      <w:pPr>
        <w:spacing w:after="0"/>
      </w:pPr>
      <w:r>
        <w:t>Save Connection settings in Web.Config as:</w:t>
      </w:r>
    </w:p>
    <w:p w14:paraId="71E60392" w14:textId="77777777" w:rsidR="002B127C" w:rsidRDefault="002B127C" w:rsidP="00C72D20">
      <w:pPr>
        <w:spacing w:after="0"/>
      </w:pPr>
      <w:r>
        <w:rPr>
          <w:b/>
          <w:bCs/>
        </w:rPr>
        <w:t>OnlineGameContext</w:t>
      </w:r>
    </w:p>
    <w:p w14:paraId="2023E6C9" w14:textId="77777777" w:rsidR="002B127C" w:rsidRDefault="002B127C" w:rsidP="00C72D20">
      <w:pPr>
        <w:spacing w:after="0"/>
      </w:pPr>
    </w:p>
    <w:p w14:paraId="1C59727B" w14:textId="77777777" w:rsidR="002B127C" w:rsidRDefault="002B127C" w:rsidP="00C72D20">
      <w:pPr>
        <w:spacing w:after="0"/>
      </w:pPr>
    </w:p>
    <w:p w14:paraId="2E899AC6" w14:textId="041E22FF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2BBBF09F" wp14:editId="6DF25119">
            <wp:extent cx="5274310" cy="2931795"/>
            <wp:effectExtent l="0" t="0" r="2540" b="190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3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35958" w14:textId="77777777" w:rsidR="002B127C" w:rsidRDefault="002B127C" w:rsidP="00C72D20">
      <w:pPr>
        <w:spacing w:after="0"/>
      </w:pPr>
    </w:p>
    <w:p w14:paraId="4B8786BF" w14:textId="77777777" w:rsidR="002B127C" w:rsidRDefault="002B127C" w:rsidP="00C72D20">
      <w:pPr>
        <w:spacing w:after="0"/>
      </w:pPr>
    </w:p>
    <w:p w14:paraId="294917F1" w14:textId="22D4F1E4" w:rsidR="002B127C" w:rsidRDefault="002B127C" w:rsidP="00C72D20">
      <w:pPr>
        <w:spacing w:after="0"/>
      </w:pPr>
      <w:r>
        <w:rPr>
          <w:noProof/>
        </w:rPr>
        <w:lastRenderedPageBreak/>
        <w:drawing>
          <wp:inline distT="0" distB="0" distL="0" distR="0" wp14:anchorId="640ADA4D" wp14:editId="792530FA">
            <wp:extent cx="4846320" cy="49149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8481F" w14:textId="77777777" w:rsidR="002B127C" w:rsidRDefault="002B127C" w:rsidP="00C72D20">
      <w:pPr>
        <w:spacing w:after="0"/>
      </w:pPr>
    </w:p>
    <w:p w14:paraId="4863C9B8" w14:textId="77777777" w:rsidR="002B127C" w:rsidRDefault="002B127C" w:rsidP="00C72D20">
      <w:pPr>
        <w:spacing w:after="0"/>
      </w:pPr>
    </w:p>
    <w:p w14:paraId="373E6672" w14:textId="64133B1C" w:rsidR="002B127C" w:rsidRDefault="002B127C" w:rsidP="00C72D20">
      <w:pPr>
        <w:spacing w:after="0"/>
      </w:pPr>
      <w:r>
        <w:rPr>
          <w:noProof/>
        </w:rPr>
        <w:lastRenderedPageBreak/>
        <w:drawing>
          <wp:inline distT="0" distB="0" distL="0" distR="0" wp14:anchorId="0F65B450" wp14:editId="308B1E39">
            <wp:extent cx="5274310" cy="5334000"/>
            <wp:effectExtent l="0" t="0" r="254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CEBA4" w14:textId="77777777" w:rsidR="002B127C" w:rsidRDefault="002B127C" w:rsidP="00C72D20">
      <w:pPr>
        <w:spacing w:after="0"/>
      </w:pPr>
    </w:p>
    <w:p w14:paraId="6F18F6AD" w14:textId="77777777" w:rsidR="002B127C" w:rsidRDefault="002B127C" w:rsidP="00C72D20">
      <w:pPr>
        <w:spacing w:after="0"/>
      </w:pPr>
    </w:p>
    <w:p w14:paraId="2BBC2DAE" w14:textId="13ADFA29" w:rsidR="002B127C" w:rsidRDefault="002B127C" w:rsidP="00C72D20">
      <w:pPr>
        <w:spacing w:after="0"/>
      </w:pPr>
      <w:r>
        <w:rPr>
          <w:noProof/>
        </w:rPr>
        <w:lastRenderedPageBreak/>
        <w:drawing>
          <wp:inline distT="0" distB="0" distL="0" distR="0" wp14:anchorId="4BC30999" wp14:editId="1E53E612">
            <wp:extent cx="5143500" cy="602742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02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1362A" w14:textId="77777777" w:rsidR="002B127C" w:rsidRDefault="002B127C" w:rsidP="00C72D20">
      <w:pPr>
        <w:spacing w:after="0"/>
      </w:pPr>
    </w:p>
    <w:p w14:paraId="13F7CDD1" w14:textId="77777777" w:rsidR="002B127C" w:rsidRDefault="002B127C" w:rsidP="00C72D20">
      <w:pPr>
        <w:spacing w:after="0"/>
      </w:pPr>
    </w:p>
    <w:p w14:paraId="249F756A" w14:textId="4AF1F1D5" w:rsidR="002B127C" w:rsidRDefault="002B127C" w:rsidP="00C72D20">
      <w:pPr>
        <w:spacing w:after="0"/>
      </w:pPr>
      <w:r>
        <w:rPr>
          <w:noProof/>
        </w:rPr>
        <w:lastRenderedPageBreak/>
        <w:drawing>
          <wp:inline distT="0" distB="0" distL="0" distR="0" wp14:anchorId="145416B0" wp14:editId="41A0A54A">
            <wp:extent cx="5274310" cy="5343525"/>
            <wp:effectExtent l="0" t="0" r="254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8169D" w14:textId="77777777" w:rsidR="002B127C" w:rsidRDefault="002B127C" w:rsidP="00C72D20">
      <w:pPr>
        <w:spacing w:after="0"/>
      </w:pPr>
    </w:p>
    <w:p w14:paraId="783833DD" w14:textId="77777777" w:rsidR="002B127C" w:rsidRDefault="002B127C" w:rsidP="00C72D20">
      <w:pPr>
        <w:spacing w:after="0"/>
      </w:pPr>
    </w:p>
    <w:p w14:paraId="1F2A9348" w14:textId="2A91F155" w:rsidR="002B127C" w:rsidRDefault="002B127C" w:rsidP="00C72D20">
      <w:pPr>
        <w:spacing w:after="0"/>
      </w:pPr>
      <w:r>
        <w:rPr>
          <w:noProof/>
        </w:rPr>
        <w:lastRenderedPageBreak/>
        <w:drawing>
          <wp:inline distT="0" distB="0" distL="0" distR="0" wp14:anchorId="78F72B2F" wp14:editId="06FCC804">
            <wp:extent cx="5074920" cy="51435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0FD82" w14:textId="77777777" w:rsidR="002B127C" w:rsidRDefault="002B127C" w:rsidP="00C72D20">
      <w:pPr>
        <w:spacing w:after="0"/>
      </w:pPr>
    </w:p>
    <w:p w14:paraId="06EA4197" w14:textId="77777777" w:rsidR="002B127C" w:rsidRDefault="002B127C" w:rsidP="00C72D20">
      <w:pPr>
        <w:spacing w:after="0"/>
      </w:pPr>
    </w:p>
    <w:p w14:paraId="63E2FDC4" w14:textId="4156EB89" w:rsidR="002B127C" w:rsidRDefault="002B127C" w:rsidP="00C72D20">
      <w:pPr>
        <w:spacing w:after="0"/>
      </w:pPr>
      <w:r>
        <w:rPr>
          <w:noProof/>
        </w:rPr>
        <w:lastRenderedPageBreak/>
        <w:drawing>
          <wp:inline distT="0" distB="0" distL="0" distR="0" wp14:anchorId="3D40B4B1" wp14:editId="57E32D8A">
            <wp:extent cx="5250180" cy="5722620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572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E4616" w14:textId="77777777" w:rsidR="002B127C" w:rsidRDefault="002B127C" w:rsidP="00C72D20">
      <w:pPr>
        <w:spacing w:after="0"/>
      </w:pPr>
    </w:p>
    <w:p w14:paraId="08437377" w14:textId="77777777" w:rsidR="002B127C" w:rsidRDefault="002B127C" w:rsidP="00C72D20">
      <w:pPr>
        <w:spacing w:after="0"/>
      </w:pPr>
    </w:p>
    <w:p w14:paraId="1EB15BEC" w14:textId="7604CAD8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7660C5A3" wp14:editId="15D06023">
            <wp:extent cx="4572000" cy="18973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02F59" w14:textId="77777777" w:rsidR="002B127C" w:rsidRDefault="002B127C" w:rsidP="00C72D20">
      <w:pPr>
        <w:spacing w:after="0"/>
      </w:pPr>
    </w:p>
    <w:p w14:paraId="0EC52F2B" w14:textId="77777777" w:rsidR="002B127C" w:rsidRDefault="002B127C" w:rsidP="00C72D20">
      <w:pPr>
        <w:spacing w:after="0"/>
      </w:pPr>
    </w:p>
    <w:p w14:paraId="3DAF4330" w14:textId="01D9E0C1" w:rsidR="002B127C" w:rsidRDefault="002B127C" w:rsidP="00C72D20">
      <w:pPr>
        <w:spacing w:after="0"/>
      </w:pPr>
      <w:r>
        <w:rPr>
          <w:noProof/>
        </w:rPr>
        <w:lastRenderedPageBreak/>
        <w:drawing>
          <wp:inline distT="0" distB="0" distL="0" distR="0" wp14:anchorId="798AE829" wp14:editId="39E784AE">
            <wp:extent cx="5274310" cy="2529840"/>
            <wp:effectExtent l="0" t="0" r="254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2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1559E" w14:textId="77777777" w:rsidR="002B127C" w:rsidRDefault="002B127C" w:rsidP="00C72D20">
      <w:pPr>
        <w:spacing w:after="0"/>
      </w:pPr>
    </w:p>
    <w:p w14:paraId="392E4552" w14:textId="77777777" w:rsidR="002B127C" w:rsidRDefault="002B127C" w:rsidP="00C72D20">
      <w:pPr>
        <w:spacing w:after="0"/>
      </w:pPr>
    </w:p>
    <w:p w14:paraId="3F263A19" w14:textId="77777777" w:rsidR="002B127C" w:rsidRDefault="002B127C" w:rsidP="00C72D20">
      <w:pPr>
        <w:spacing w:after="0"/>
      </w:pPr>
      <w:r>
        <w:rPr>
          <w:sz w:val="36"/>
          <w:szCs w:val="36"/>
        </w:rPr>
        <w:t>3.3. Update Database</w:t>
      </w:r>
    </w:p>
    <w:p w14:paraId="388FACB8" w14:textId="77777777" w:rsidR="002B127C" w:rsidRDefault="002B127C" w:rsidP="00C72D20">
      <w:pPr>
        <w:spacing w:after="0"/>
      </w:pPr>
    </w:p>
    <w:p w14:paraId="7AE1EE4D" w14:textId="77777777" w:rsidR="002B127C" w:rsidRDefault="002B127C" w:rsidP="00C72D20">
      <w:pPr>
        <w:spacing w:after="0"/>
      </w:pPr>
    </w:p>
    <w:p w14:paraId="487FE98C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 Drop if it exists</w:t>
      </w:r>
    </w:p>
    <w:p w14:paraId="6E2F7726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2DFADE19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C27312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694CD3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591144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9C430E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694D57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6CE6EB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79D0E0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44EE0EA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1174C0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5CD367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CAE248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FBB3D1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D232EC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9C5CA6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3F2A9E8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F6D16FB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37174BAA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spSearchGamer') IS NOT NULL</w:t>
      </w:r>
    </w:p>
    <w:p w14:paraId="13BE803E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E4A88F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C7444C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737FDEE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B976F3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Gamer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B9200B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B32831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Gamer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BDBC09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877C295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570BFA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174FDE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103D3C0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1835438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E6C10C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Add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2CC2C0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DC2204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Add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B5CF07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7814F8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D3FF12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DED555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44F0CC5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64DC13A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9EBA72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Save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078F5D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B7CDF9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Save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099DE6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9F5BA49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2F84415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958B0F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4A8AF88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506D67B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030264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Delete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238587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6A79B2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Delete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6F949D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493A3C9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EFF4391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reate Table</w:t>
      </w:r>
    </w:p>
    <w:p w14:paraId="71CFDA94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4E0155DA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2447703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3A9275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B57901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93EDD5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1BBEA53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BD5929C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B66642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21C30C3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7E877C7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2EBE899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EB248A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899980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76A970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30572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C8B95A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DateOfBir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1F933D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Email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04752F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B47AC7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ProfileUr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7B05B7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GameMon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3B20FB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rPr>
          <w:rFonts w:ascii="Consolas" w:hAnsi="Consolas"/>
          <w:sz w:val="18"/>
          <w:szCs w:val="18"/>
          <w:shd w:val="clear" w:color="auto" w:fill="FFFAA5"/>
        </w:rPr>
        <w:t>RolePhoto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VARCHAR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sz w:val="18"/>
          <w:szCs w:val="18"/>
          <w:shd w:val="clear" w:color="auto" w:fill="FFFAA5"/>
        </w:rPr>
        <w:t>100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  <w:r>
        <w:rPr>
          <w:shd w:val="clear" w:color="auto" w:fill="FFFAA5"/>
        </w:rP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,</w:t>
      </w:r>
    </w:p>
    <w:p w14:paraId="3112BD3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 RolePhotoAltText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VARCHAR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sz w:val="18"/>
          <w:szCs w:val="18"/>
          <w:shd w:val="clear" w:color="auto" w:fill="FFFAA5"/>
        </w:rPr>
        <w:t>100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,</w:t>
      </w:r>
    </w:p>
    <w:p w14:paraId="36F2EFD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0E77EF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BFEB999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62303B1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Insert Data</w:t>
      </w:r>
    </w:p>
    <w:p w14:paraId="2851605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54EA9910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6FEED6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3CE571AA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9464EEA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 Team</w:t>
      </w:r>
    </w:p>
    <w:p w14:paraId="294E3DC7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9A4BBCF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C5B6BB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F002F8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1 AB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4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56" w:history="1">
        <w:r>
          <w:rPr>
            <w:rStyle w:val="Hyperlink"/>
            <w:rFonts w:ascii="Consolas" w:hAnsi="Consolas"/>
            <w:sz w:val="18"/>
            <w:szCs w:val="18"/>
          </w:rPr>
          <w:t>1@AAA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52C10C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57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68D829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1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DD850FF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EA8149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2 CD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1/7/2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58" w:history="1">
        <w:r>
          <w:rPr>
            <w:rStyle w:val="Hyperlink"/>
            <w:rFonts w:ascii="Consolas" w:hAnsi="Consolas"/>
            <w:sz w:val="18"/>
            <w:szCs w:val="18"/>
          </w:rPr>
          <w:t>2@BBB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129AE8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59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71A5A0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2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FD5DBE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B0224A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3 FIJK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12/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60" w:history="1">
        <w:r>
          <w:rPr>
            <w:rStyle w:val="Hyperlink"/>
            <w:rFonts w:ascii="Consolas" w:hAnsi="Consolas"/>
            <w:sz w:val="18"/>
            <w:szCs w:val="18"/>
          </w:rPr>
          <w:t>3@CCCC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440FD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 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61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A1FFB9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3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80416CB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6FEB2709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4 LMOPP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5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62" w:history="1">
        <w:r>
          <w:rPr>
            <w:rStyle w:val="Hyperlink"/>
            <w:rFonts w:ascii="Consolas" w:hAnsi="Consolas"/>
            <w:sz w:val="18"/>
            <w:szCs w:val="18"/>
          </w:rPr>
          <w:t>4@DD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B45747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63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290C36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4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A4402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63DB877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5 QRST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6/2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64" w:history="1">
        <w:r>
          <w:rPr>
            <w:rStyle w:val="Hyperlink"/>
            <w:rFonts w:ascii="Consolas" w:hAnsi="Consolas"/>
            <w:sz w:val="18"/>
            <w:szCs w:val="18"/>
          </w:rPr>
          <w:t>5@EEE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8DA6BB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65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E635E6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5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529E9EB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3FF94F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6 TUVV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5/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66" w:history="1">
        <w:r>
          <w:rPr>
            <w:rStyle w:val="Hyperlink"/>
            <w:rFonts w:ascii="Consolas" w:hAnsi="Consolas"/>
            <w:sz w:val="18"/>
            <w:szCs w:val="18"/>
          </w:rPr>
          <w:t>6@FF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F01C0B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67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14AD3D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6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6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EACE0B4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693522D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7 XYZZ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6/4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68" w:history="1">
        <w:r>
          <w:rPr>
            <w:rStyle w:val="Hyperlink"/>
            <w:rFonts w:ascii="Consolas" w:hAnsi="Consolas"/>
            <w:sz w:val="18"/>
            <w:szCs w:val="18"/>
          </w:rPr>
          <w:t>7@GGGG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685AC6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 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69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5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134BF2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7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7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F95B759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DA7A10E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8 AB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5/7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70" w:history="1">
        <w:r>
          <w:rPr>
            <w:rStyle w:val="Hyperlink"/>
            <w:rFonts w:ascii="Consolas" w:hAnsi="Consolas"/>
            <w:sz w:val="18"/>
            <w:szCs w:val="18"/>
          </w:rPr>
          <w:t>8@HH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2DA7A1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71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5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28B972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8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8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033A81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8C42ECF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9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4/1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72" w:history="1">
        <w:r>
          <w:rPr>
            <w:rStyle w:val="Hyperlink"/>
            <w:rFonts w:ascii="Consolas" w:hAnsi="Consolas"/>
            <w:sz w:val="18"/>
            <w:szCs w:val="18"/>
          </w:rPr>
          <w:t>9@IIII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9448B6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 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73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1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5A3A2F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9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9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1B097D4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EBD8AA4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. SP</w:t>
      </w:r>
    </w:p>
    <w:p w14:paraId="387C7B43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Gamers</w:t>
      </w:r>
    </w:p>
    <w:p w14:paraId="1A91905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5D5AE24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2A85A2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F9723C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445013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64D272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8E3BA2A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AddGamer</w:t>
      </w:r>
    </w:p>
    <w:p w14:paraId="0369C38A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B7F364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A526E5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76058C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639805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DateOfBir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6FE359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Email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15BD35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 @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AC70AB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ProfileUr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0F2059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GameMon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FCD2AE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1CF2B5F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63C398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F778D4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</w:t>
      </w:r>
    </w:p>
    <w:p w14:paraId="58733D6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80747D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Cit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OfBir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EmailAddres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Score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A5C28D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   @ProfileUrl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ameMone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</w:p>
    <w:p w14:paraId="2C97DE9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942B41F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F04F9BA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SaveGamer</w:t>
      </w:r>
    </w:p>
    <w:p w14:paraId="2CED4710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25CBF94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D26985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CAF3E5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9F839D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2CF046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DateOfBir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AE9D35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Email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75C9EB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741DFF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ProfileUr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5391E5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GameMon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B4E61F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391264C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1B10AE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FFCD76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    </w:t>
      </w:r>
    </w:p>
    <w:p w14:paraId="31E051D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</w:p>
    <w:p w14:paraId="05AFE97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89C3D9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CF3AF0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C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C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B8DC1C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DateOfBirth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DateOfBirth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850F32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EmailAddre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EmailAddre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48BCCB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23899B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ProfileUr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ProfileUr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06EAFA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Game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ame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155FBF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eamId</w:t>
      </w:r>
    </w:p>
    <w:p w14:paraId="5AAF886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B1072D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11299D7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1A4B0F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DeleteGam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6269242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50C5B83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C39897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65CB3B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D67408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D228A93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12B10F3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 spGetGamers</w:t>
      </w:r>
    </w:p>
    <w:p w14:paraId="1C363B88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6796909E" w14:textId="77777777" w:rsidR="002B127C" w:rsidRDefault="002B127C" w:rsidP="00C72D20">
      <w:pPr>
        <w:spacing w:after="0"/>
      </w:pPr>
      <w:r>
        <w:rPr>
          <w:sz w:val="36"/>
          <w:szCs w:val="36"/>
        </w:rPr>
        <w:t>3.4. Update Entity Framework</w:t>
      </w:r>
    </w:p>
    <w:p w14:paraId="1636F0CA" w14:textId="77777777" w:rsidR="002B127C" w:rsidRDefault="002B127C" w:rsidP="00C72D20">
      <w:pPr>
        <w:spacing w:after="0"/>
      </w:pPr>
    </w:p>
    <w:p w14:paraId="54C044BB" w14:textId="77777777" w:rsidR="002B127C" w:rsidRDefault="002B127C" w:rsidP="00C72D20">
      <w:pPr>
        <w:spacing w:after="0"/>
      </w:pPr>
      <w:r>
        <w:t>In Edmx, </w:t>
      </w:r>
    </w:p>
    <w:p w14:paraId="6F19A17B" w14:textId="77777777" w:rsidR="002B127C" w:rsidRDefault="002B127C" w:rsidP="00C72D20">
      <w:pPr>
        <w:spacing w:after="0"/>
      </w:pPr>
      <w:r>
        <w:t>Object --&gt; Right Click --&gt; Update Model from Database --&gt; </w:t>
      </w:r>
    </w:p>
    <w:p w14:paraId="4554ECEF" w14:textId="77777777" w:rsidR="002B127C" w:rsidRDefault="002B127C" w:rsidP="00C72D20">
      <w:pPr>
        <w:spacing w:after="0"/>
      </w:pPr>
    </w:p>
    <w:p w14:paraId="66127366" w14:textId="77777777" w:rsidR="002B127C" w:rsidRDefault="002B127C" w:rsidP="00C72D20">
      <w:pPr>
        <w:spacing w:after="0"/>
      </w:pPr>
    </w:p>
    <w:p w14:paraId="6CE20371" w14:textId="608DEA96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60F9671A" wp14:editId="03DA1616">
            <wp:extent cx="5274310" cy="2834640"/>
            <wp:effectExtent l="0" t="0" r="254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AFBC4" w14:textId="77777777" w:rsidR="002B127C" w:rsidRDefault="002B127C" w:rsidP="00C72D20">
      <w:pPr>
        <w:spacing w:after="0"/>
      </w:pPr>
    </w:p>
    <w:p w14:paraId="7B894F76" w14:textId="77777777" w:rsidR="002B127C" w:rsidRDefault="002B127C" w:rsidP="00C72D20">
      <w:pPr>
        <w:spacing w:after="0"/>
      </w:pPr>
    </w:p>
    <w:p w14:paraId="5DBA6A16" w14:textId="1AD1AF2C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5AF5342C" wp14:editId="51CC0466">
            <wp:extent cx="4594860" cy="46482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464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4B086" w14:textId="77777777" w:rsidR="002B127C" w:rsidRDefault="002B127C" w:rsidP="00C72D20">
      <w:pPr>
        <w:spacing w:after="0"/>
      </w:pPr>
    </w:p>
    <w:p w14:paraId="2474D90D" w14:textId="68023679" w:rsidR="002B127C" w:rsidRDefault="002B127C" w:rsidP="00C72D20">
      <w:pPr>
        <w:spacing w:after="0"/>
      </w:pPr>
      <w:r>
        <w:rPr>
          <w:noProof/>
        </w:rPr>
        <w:lastRenderedPageBreak/>
        <w:drawing>
          <wp:inline distT="0" distB="0" distL="0" distR="0" wp14:anchorId="0BDF7320" wp14:editId="6E9512E1">
            <wp:extent cx="3535680" cy="322326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8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78F6E" w14:textId="77777777" w:rsidR="002B127C" w:rsidRDefault="002B127C" w:rsidP="00C72D20">
      <w:pPr>
        <w:spacing w:after="0"/>
      </w:pPr>
    </w:p>
    <w:p w14:paraId="6A064247" w14:textId="77777777" w:rsidR="002B127C" w:rsidRDefault="002B127C" w:rsidP="00C72D20">
      <w:pPr>
        <w:spacing w:after="0"/>
      </w:pPr>
    </w:p>
    <w:p w14:paraId="0D299D66" w14:textId="77777777" w:rsidR="002B127C" w:rsidRDefault="002B127C" w:rsidP="00C72D20">
      <w:pPr>
        <w:spacing w:after="0"/>
      </w:pPr>
      <w:r>
        <w:rPr>
          <w:sz w:val="48"/>
          <w:szCs w:val="48"/>
        </w:rPr>
        <w:t>4. OnlineGame.Web</w:t>
      </w:r>
    </w:p>
    <w:p w14:paraId="10881259" w14:textId="77777777" w:rsidR="002B127C" w:rsidRDefault="002B127C" w:rsidP="00C72D20">
      <w:pPr>
        <w:spacing w:after="0"/>
      </w:pPr>
    </w:p>
    <w:p w14:paraId="4F348DF6" w14:textId="77777777" w:rsidR="002B127C" w:rsidRDefault="002B127C" w:rsidP="00C72D20">
      <w:pPr>
        <w:spacing w:after="0"/>
      </w:pPr>
    </w:p>
    <w:p w14:paraId="2E3707F6" w14:textId="77777777" w:rsidR="002B127C" w:rsidRDefault="002B127C" w:rsidP="00C72D20">
      <w:pPr>
        <w:spacing w:after="0"/>
      </w:pPr>
      <w:r>
        <w:rPr>
          <w:sz w:val="36"/>
          <w:szCs w:val="36"/>
        </w:rPr>
        <w:t>4.1.</w:t>
      </w:r>
      <w:r>
        <w:t> </w:t>
      </w:r>
      <w:r>
        <w:rPr>
          <w:sz w:val="36"/>
          <w:szCs w:val="36"/>
        </w:rPr>
        <w:t>Controllers/GamersController.cs</w:t>
      </w:r>
    </w:p>
    <w:p w14:paraId="103929EF" w14:textId="77777777" w:rsidR="002B127C" w:rsidRDefault="002B127C" w:rsidP="00C72D20">
      <w:pPr>
        <w:spacing w:after="0"/>
      </w:pPr>
    </w:p>
    <w:p w14:paraId="7C0A66D3" w14:textId="77777777" w:rsidR="002B127C" w:rsidRDefault="002B127C" w:rsidP="00C72D20">
      <w:pPr>
        <w:spacing w:after="0"/>
      </w:pPr>
    </w:p>
    <w:p w14:paraId="3617A4EA" w14:textId="77777777" w:rsidR="002B127C" w:rsidRDefault="002B127C" w:rsidP="00C72D20">
      <w:pPr>
        <w:spacing w:after="0"/>
      </w:pPr>
      <w:r>
        <w:t>Controllers --&gt; Right click --&gt; Add --&gt; Controller</w:t>
      </w:r>
    </w:p>
    <w:p w14:paraId="441E6D04" w14:textId="77777777" w:rsidR="002B127C" w:rsidRDefault="002B127C" w:rsidP="00C72D20">
      <w:pPr>
        <w:spacing w:after="0"/>
      </w:pPr>
      <w:r>
        <w:t>--&gt;</w:t>
      </w:r>
    </w:p>
    <w:p w14:paraId="5E48FB48" w14:textId="77777777" w:rsidR="002B127C" w:rsidRDefault="002B127C" w:rsidP="00C72D20">
      <w:pPr>
        <w:spacing w:after="0"/>
      </w:pPr>
      <w:r>
        <w:rPr>
          <w:b/>
          <w:bCs/>
        </w:rPr>
        <w:t>MVC 5 Controller with views, using Entity Framework</w:t>
      </w:r>
    </w:p>
    <w:p w14:paraId="30DCE847" w14:textId="77777777" w:rsidR="002B127C" w:rsidRDefault="002B127C" w:rsidP="00C72D20">
      <w:pPr>
        <w:spacing w:after="0"/>
      </w:pPr>
    </w:p>
    <w:p w14:paraId="25C7AD95" w14:textId="77777777" w:rsidR="002B127C" w:rsidRDefault="002B127C" w:rsidP="00C72D20">
      <w:pPr>
        <w:spacing w:after="0"/>
      </w:pPr>
    </w:p>
    <w:p w14:paraId="785AF309" w14:textId="77777777" w:rsidR="002B127C" w:rsidRDefault="002B127C" w:rsidP="00C72D20">
      <w:pPr>
        <w:spacing w:after="0"/>
      </w:pPr>
    </w:p>
    <w:p w14:paraId="542A8C2A" w14:textId="77777777" w:rsidR="002B127C" w:rsidRDefault="002B127C" w:rsidP="00C72D20">
      <w:pPr>
        <w:spacing w:after="0"/>
      </w:pPr>
    </w:p>
    <w:p w14:paraId="7F5016AC" w14:textId="0415A113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16503EC3" wp14:editId="3A7DB856">
            <wp:extent cx="5274310" cy="818515"/>
            <wp:effectExtent l="0" t="0" r="254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2C882" w14:textId="77777777" w:rsidR="002B127C" w:rsidRDefault="002B127C" w:rsidP="00C72D20">
      <w:pPr>
        <w:spacing w:after="0"/>
      </w:pPr>
    </w:p>
    <w:p w14:paraId="3A52FF2A" w14:textId="77777777" w:rsidR="002B127C" w:rsidRDefault="002B127C" w:rsidP="00C72D20">
      <w:pPr>
        <w:spacing w:after="0"/>
      </w:pPr>
    </w:p>
    <w:p w14:paraId="1D13C33B" w14:textId="35718769" w:rsidR="002B127C" w:rsidRDefault="002B127C" w:rsidP="00C72D20">
      <w:pPr>
        <w:spacing w:after="0"/>
      </w:pPr>
      <w:r>
        <w:rPr>
          <w:noProof/>
        </w:rPr>
        <w:lastRenderedPageBreak/>
        <w:drawing>
          <wp:inline distT="0" distB="0" distL="0" distR="0" wp14:anchorId="1F8471CB" wp14:editId="220BB027">
            <wp:extent cx="5274310" cy="290449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0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5612A" w14:textId="77777777" w:rsidR="002B127C" w:rsidRDefault="002B127C" w:rsidP="00C72D20">
      <w:pPr>
        <w:spacing w:after="0"/>
      </w:pPr>
    </w:p>
    <w:p w14:paraId="0CDD3A9D" w14:textId="77777777" w:rsidR="002B127C" w:rsidRDefault="002B127C" w:rsidP="00C72D20">
      <w:pPr>
        <w:spacing w:after="0"/>
      </w:pPr>
    </w:p>
    <w:p w14:paraId="1E1E4EE9" w14:textId="6707205C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370E4001" wp14:editId="15FB5C0D">
            <wp:extent cx="5274310" cy="3521710"/>
            <wp:effectExtent l="0" t="0" r="254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C60B20" w14:textId="77777777" w:rsidR="002B127C" w:rsidRDefault="002B127C" w:rsidP="00C72D20">
      <w:pPr>
        <w:spacing w:after="0"/>
      </w:pPr>
    </w:p>
    <w:p w14:paraId="47A5933B" w14:textId="77777777" w:rsidR="002B127C" w:rsidRDefault="002B127C" w:rsidP="00C72D20">
      <w:pPr>
        <w:spacing w:after="0"/>
      </w:pPr>
    </w:p>
    <w:p w14:paraId="360E18A6" w14:textId="77777777" w:rsidR="002B127C" w:rsidRDefault="002B127C" w:rsidP="00C72D20">
      <w:pPr>
        <w:spacing w:after="0"/>
      </w:pPr>
      <w:r>
        <w:t>If you see the following error message, then you have to re-build solution before you create the controller.</w:t>
      </w:r>
    </w:p>
    <w:p w14:paraId="55D46674" w14:textId="77777777" w:rsidR="002B127C" w:rsidRDefault="002B127C" w:rsidP="00C72D20">
      <w:pPr>
        <w:spacing w:after="0"/>
      </w:pPr>
    </w:p>
    <w:p w14:paraId="506B5B4A" w14:textId="64FB2357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38BA363D" wp14:editId="5072F3AD">
            <wp:extent cx="3451860" cy="17983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9F5FB" w14:textId="77777777" w:rsidR="002B127C" w:rsidRDefault="002B127C" w:rsidP="00C72D20">
      <w:pPr>
        <w:spacing w:after="0"/>
      </w:pPr>
    </w:p>
    <w:p w14:paraId="4A7E7EB1" w14:textId="77777777" w:rsidR="002B127C" w:rsidRDefault="002B127C" w:rsidP="00C72D20">
      <w:pPr>
        <w:spacing w:after="0"/>
      </w:pPr>
    </w:p>
    <w:p w14:paraId="71CF2457" w14:textId="77777777" w:rsidR="002B127C" w:rsidRDefault="002B127C" w:rsidP="00C72D20">
      <w:pPr>
        <w:spacing w:after="0"/>
      </w:pPr>
      <w:r>
        <w:lastRenderedPageBreak/>
        <w:t>It will automatically generate the controller, views, and several javascript and css files.</w:t>
      </w:r>
    </w:p>
    <w:p w14:paraId="32B207DB" w14:textId="77777777" w:rsidR="002B127C" w:rsidRDefault="002B127C" w:rsidP="00C72D20">
      <w:pPr>
        <w:spacing w:after="0"/>
      </w:pPr>
    </w:p>
    <w:p w14:paraId="72E425E9" w14:textId="77777777" w:rsidR="002B127C" w:rsidRDefault="002B127C" w:rsidP="00C72D20">
      <w:pPr>
        <w:spacing w:after="0"/>
      </w:pPr>
    </w:p>
    <w:p w14:paraId="358F552E" w14:textId="39009F22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5ABF8DC3" wp14:editId="376BAE0B">
            <wp:extent cx="3383280" cy="651510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651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3912A" w14:textId="77777777" w:rsidR="002B127C" w:rsidRDefault="002B127C" w:rsidP="00C72D20">
      <w:pPr>
        <w:spacing w:after="0"/>
      </w:pPr>
    </w:p>
    <w:p w14:paraId="27A4CEBA" w14:textId="7D1C7243" w:rsidR="002B127C" w:rsidRDefault="002B127C" w:rsidP="00C72D20">
      <w:pPr>
        <w:spacing w:after="0"/>
      </w:pPr>
      <w:r>
        <w:rPr>
          <w:noProof/>
        </w:rPr>
        <w:lastRenderedPageBreak/>
        <w:drawing>
          <wp:inline distT="0" distB="0" distL="0" distR="0" wp14:anchorId="01AE563F" wp14:editId="095781D5">
            <wp:extent cx="3116580" cy="6507480"/>
            <wp:effectExtent l="0" t="0" r="762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650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B8092" w14:textId="77777777" w:rsidR="002B127C" w:rsidRDefault="002B127C" w:rsidP="00C72D20">
      <w:pPr>
        <w:spacing w:after="0"/>
      </w:pPr>
    </w:p>
    <w:p w14:paraId="00A05A6D" w14:textId="77777777" w:rsidR="002B127C" w:rsidRDefault="002B127C" w:rsidP="00C72D20">
      <w:pPr>
        <w:spacing w:after="0"/>
      </w:pPr>
    </w:p>
    <w:p w14:paraId="22B9C4F7" w14:textId="701FA643" w:rsidR="002B127C" w:rsidRDefault="002B127C" w:rsidP="00C72D20">
      <w:pPr>
        <w:spacing w:after="0"/>
      </w:pPr>
      <w:r>
        <w:rPr>
          <w:noProof/>
        </w:rPr>
        <w:lastRenderedPageBreak/>
        <w:drawing>
          <wp:inline distT="0" distB="0" distL="0" distR="0" wp14:anchorId="182F71A7" wp14:editId="1D556565">
            <wp:extent cx="5274310" cy="2889885"/>
            <wp:effectExtent l="0" t="0" r="254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8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60881" w14:textId="77777777" w:rsidR="002B127C" w:rsidRDefault="002B127C" w:rsidP="00C72D20">
      <w:pPr>
        <w:spacing w:after="0"/>
      </w:pPr>
    </w:p>
    <w:p w14:paraId="07411ADD" w14:textId="77777777" w:rsidR="002B127C" w:rsidRDefault="002B127C" w:rsidP="00C72D20">
      <w:pPr>
        <w:spacing w:after="0"/>
      </w:pPr>
    </w:p>
    <w:p w14:paraId="67B051EC" w14:textId="77777777" w:rsidR="002B127C" w:rsidRDefault="002B127C" w:rsidP="00C72D20">
      <w:pPr>
        <w:spacing w:after="0"/>
      </w:pPr>
    </w:p>
    <w:p w14:paraId="7243A911" w14:textId="77777777" w:rsidR="002B127C" w:rsidRDefault="002B127C" w:rsidP="00C72D20">
      <w:pPr>
        <w:spacing w:after="0"/>
      </w:pPr>
      <w:r>
        <w:rPr>
          <w:sz w:val="36"/>
          <w:szCs w:val="36"/>
        </w:rPr>
        <w:t>4.2.</w:t>
      </w:r>
      <w:r>
        <w:t> </w:t>
      </w:r>
      <w:r>
        <w:rPr>
          <w:sz w:val="36"/>
          <w:szCs w:val="36"/>
        </w:rPr>
        <w:t>web.config</w:t>
      </w:r>
    </w:p>
    <w:p w14:paraId="28B9E551" w14:textId="77777777" w:rsidR="002B127C" w:rsidRDefault="002B127C" w:rsidP="00C72D20">
      <w:pPr>
        <w:spacing w:after="0"/>
      </w:pPr>
    </w:p>
    <w:p w14:paraId="7E9F1CE1" w14:textId="77777777" w:rsidR="002B127C" w:rsidRDefault="002B127C" w:rsidP="00C72D20">
      <w:pPr>
        <w:spacing w:after="0"/>
      </w:pPr>
    </w:p>
    <w:p w14:paraId="3923D661" w14:textId="07A63C07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6F27C113" wp14:editId="0C3FD39F">
            <wp:extent cx="5274310" cy="2528570"/>
            <wp:effectExtent l="0" t="0" r="254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2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41DC8" w14:textId="77777777" w:rsidR="002B127C" w:rsidRDefault="002B127C" w:rsidP="00C72D20">
      <w:pPr>
        <w:spacing w:after="0"/>
      </w:pPr>
    </w:p>
    <w:p w14:paraId="005753A2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1301664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lobaliz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ultu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-au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CD7B813" w14:textId="77777777" w:rsidR="002B127C" w:rsidRDefault="002B127C" w:rsidP="00C72D20">
      <w:pPr>
        <w:spacing w:after="0"/>
      </w:pPr>
    </w:p>
    <w:p w14:paraId="1ABD662E" w14:textId="77777777" w:rsidR="002B127C" w:rsidRDefault="002B127C" w:rsidP="00C72D20">
      <w:pPr>
        <w:spacing w:after="0"/>
      </w:pPr>
    </w:p>
    <w:p w14:paraId="6F05ABCE" w14:textId="77777777" w:rsidR="002B127C" w:rsidRDefault="002B127C" w:rsidP="00C72D20">
      <w:pPr>
        <w:spacing w:after="0"/>
      </w:pPr>
      <w:r>
        <w:rPr>
          <w:sz w:val="36"/>
          <w:szCs w:val="36"/>
        </w:rPr>
        <w:t>4.3.</w:t>
      </w:r>
      <w:r>
        <w:t> </w:t>
      </w:r>
      <w:r>
        <w:rPr>
          <w:sz w:val="36"/>
          <w:szCs w:val="36"/>
        </w:rPr>
        <w:t>Add Photos</w:t>
      </w:r>
    </w:p>
    <w:p w14:paraId="479CE769" w14:textId="77777777" w:rsidR="002B127C" w:rsidRDefault="002B127C" w:rsidP="00C72D20">
      <w:pPr>
        <w:spacing w:after="0"/>
      </w:pPr>
    </w:p>
    <w:p w14:paraId="69667E6F" w14:textId="77777777" w:rsidR="002B127C" w:rsidRDefault="002B127C" w:rsidP="00C72D20">
      <w:pPr>
        <w:spacing w:after="0"/>
      </w:pPr>
    </w:p>
    <w:p w14:paraId="1C0D599E" w14:textId="77777777" w:rsidR="002B127C" w:rsidRDefault="002B127C" w:rsidP="00C72D20">
      <w:pPr>
        <w:spacing w:after="0"/>
      </w:pPr>
    </w:p>
    <w:p w14:paraId="4733CE73" w14:textId="77777777" w:rsidR="002B127C" w:rsidRDefault="002B127C" w:rsidP="00C72D20">
      <w:pPr>
        <w:spacing w:after="0"/>
      </w:pPr>
    </w:p>
    <w:p w14:paraId="2983F9A1" w14:textId="1359E417" w:rsidR="002B127C" w:rsidRDefault="002B127C" w:rsidP="00C72D20">
      <w:pPr>
        <w:spacing w:after="0"/>
      </w:pPr>
      <w:r>
        <w:rPr>
          <w:noProof/>
        </w:rPr>
        <w:lastRenderedPageBreak/>
        <w:drawing>
          <wp:inline distT="0" distB="0" distL="0" distR="0" wp14:anchorId="6326E997" wp14:editId="5AFC1260">
            <wp:extent cx="4183380" cy="4053840"/>
            <wp:effectExtent l="0" t="0" r="7620" b="3810"/>
            <wp:docPr id="12" name="Picture 12" descr="Graphical user interface, application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380" cy="405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C65E3" w14:textId="77777777" w:rsidR="002B127C" w:rsidRDefault="002B127C" w:rsidP="00C72D20">
      <w:pPr>
        <w:spacing w:after="0"/>
      </w:pPr>
    </w:p>
    <w:p w14:paraId="41AD8B7C" w14:textId="77777777" w:rsidR="002B127C" w:rsidRDefault="002B127C" w:rsidP="00C72D20">
      <w:pPr>
        <w:spacing w:after="0"/>
      </w:pPr>
    </w:p>
    <w:p w14:paraId="39CCDB9B" w14:textId="77777777" w:rsidR="002B127C" w:rsidRDefault="002B127C" w:rsidP="00C72D20">
      <w:pPr>
        <w:spacing w:after="0"/>
      </w:pPr>
      <w:r>
        <w:rPr>
          <w:sz w:val="36"/>
          <w:szCs w:val="36"/>
        </w:rPr>
        <w:t>4.4.</w:t>
      </w:r>
      <w:r>
        <w:t> </w:t>
      </w:r>
      <w:r>
        <w:rPr>
          <w:sz w:val="36"/>
          <w:szCs w:val="36"/>
        </w:rPr>
        <w:t>Add Photos</w:t>
      </w:r>
    </w:p>
    <w:p w14:paraId="03118EB2" w14:textId="77777777" w:rsidR="002B127C" w:rsidRDefault="002B127C" w:rsidP="00C72D20">
      <w:pPr>
        <w:spacing w:after="0"/>
      </w:pPr>
    </w:p>
    <w:p w14:paraId="539BFDC8" w14:textId="77777777" w:rsidR="002B127C" w:rsidRDefault="002B127C" w:rsidP="00C72D20">
      <w:pPr>
        <w:spacing w:after="0"/>
      </w:pPr>
    </w:p>
    <w:p w14:paraId="2263C79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OnlineGame.Web.Models.Gamer</w:t>
      </w:r>
    </w:p>
    <w:p w14:paraId="68EBAAF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340B974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;</w:t>
      </w:r>
    </w:p>
    <w:p w14:paraId="3BB78A2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0B3C1B0B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Details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E627C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919CC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38EFD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B56BC2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dl-horizontal"&gt;</w:t>
      </w:r>
    </w:p>
    <w:p w14:paraId="697C762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CDEED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05518AA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41C20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9BD3C5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Name)</w:t>
      </w:r>
    </w:p>
    <w:p w14:paraId="3BC0BF7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7E9E6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8FFBF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ender)</w:t>
      </w:r>
    </w:p>
    <w:p w14:paraId="3EC2C44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F1519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D4716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Gender)</w:t>
      </w:r>
    </w:p>
    <w:p w14:paraId="750FBBA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9E24A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F1A6D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City)</w:t>
      </w:r>
    </w:p>
    <w:p w14:paraId="399A3D2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29D49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CD9E9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City)</w:t>
      </w:r>
    </w:p>
    <w:p w14:paraId="034ACD5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B385F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28853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DateOfBirth)</w:t>
      </w:r>
    </w:p>
    <w:p w14:paraId="468B904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2BEDF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549FE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DateOfBirth)</w:t>
      </w:r>
    </w:p>
    <w:p w14:paraId="0486467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E4B1BD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77558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EmailAddress)</w:t>
      </w:r>
    </w:p>
    <w:p w14:paraId="0718064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FB50E5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FF4A6F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EmailAddress)</w:t>
      </w:r>
    </w:p>
    <w:p w14:paraId="07B6B09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A08C2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2DC06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Score)</w:t>
      </w:r>
    </w:p>
    <w:p w14:paraId="6E3C3D5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0AE6D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476A3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Score)</w:t>
      </w:r>
    </w:p>
    <w:p w14:paraId="4FC3FB6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909CD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2DD0E8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ProfileUrl)</w:t>
      </w:r>
    </w:p>
    <w:p w14:paraId="35838D5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D207D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8396A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ProfileUrl)</w:t>
      </w:r>
    </w:p>
    <w:p w14:paraId="39374C7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7CB21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C80B4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ameMoney)</w:t>
      </w:r>
    </w:p>
    <w:p w14:paraId="1866234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6404E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1CEEE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GameMoney)</w:t>
      </w:r>
    </w:p>
    <w:p w14:paraId="1205FDB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E3419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B588EE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RolePhoto)</w:t>
      </w:r>
    </w:p>
    <w:p w14:paraId="1F6F2B9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E7A9A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6534A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RolePhoto)</w:t>
      </w:r>
    </w:p>
    <w:p w14:paraId="45A2C11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D66CF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1E3CC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RolePhotoAltText)</w:t>
      </w:r>
    </w:p>
    <w:p w14:paraId="130DA4D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D796EB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9985E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RolePhotoAltText)</w:t>
      </w:r>
    </w:p>
    <w:p w14:paraId="4AB2A87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2F5A3E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49D205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DisplayNameFor(model =&gt; model.RolePhoto)</w:t>
      </w:r>
    </w:p>
    <w:p w14:paraId="7AEDAFF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B85AB0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1FFA3E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img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</w:t>
      </w:r>
      <w:r>
        <w:rPr>
          <w:rFonts w:ascii="Consolas" w:hAnsi="Consolas"/>
          <w:sz w:val="18"/>
          <w:szCs w:val="18"/>
          <w:shd w:val="clear" w:color="auto" w:fill="FFFAA5"/>
        </w:rPr>
        <w:t>@Url.Content(Model.RolePhoto)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al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</w:t>
      </w:r>
      <w:r>
        <w:rPr>
          <w:rFonts w:ascii="Consolas" w:hAnsi="Consolas"/>
          <w:sz w:val="18"/>
          <w:szCs w:val="18"/>
          <w:shd w:val="clear" w:color="auto" w:fill="FFFAA5"/>
        </w:rPr>
        <w:t>@Model.RolePhotoAlt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6740C09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A2A617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</w:p>
    <w:p w14:paraId="06E9D39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664A8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Team.Name)</w:t>
      </w:r>
    </w:p>
    <w:p w14:paraId="1644EEC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8875A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7162DB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Team.Name)</w:t>
      </w:r>
    </w:p>
    <w:p w14:paraId="18E5434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E52437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F43708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7EFE3DB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051A0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Model.Id }) |</w:t>
      </w:r>
    </w:p>
    <w:p w14:paraId="33C3833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</w:t>
      </w:r>
    </w:p>
    <w:p w14:paraId="6E8D8934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6D580E2" w14:textId="77777777" w:rsidR="002B127C" w:rsidRDefault="002B127C" w:rsidP="00C72D20">
      <w:pPr>
        <w:spacing w:after="0"/>
      </w:pPr>
    </w:p>
    <w:p w14:paraId="07BE34A6" w14:textId="77777777" w:rsidR="002B127C" w:rsidRDefault="002B127C" w:rsidP="00C72D20">
      <w:pPr>
        <w:spacing w:after="0"/>
      </w:pPr>
    </w:p>
    <w:p w14:paraId="26F66FEA" w14:textId="6830EC73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66DC3113" wp14:editId="05109501">
            <wp:extent cx="4145280" cy="4716780"/>
            <wp:effectExtent l="0" t="0" r="7620" b="7620"/>
            <wp:docPr id="11" name="Picture 1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80" cy="471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032E8" w14:textId="77777777" w:rsidR="002B127C" w:rsidRDefault="002B127C" w:rsidP="00C72D20">
      <w:pPr>
        <w:spacing w:after="0"/>
      </w:pPr>
    </w:p>
    <w:p w14:paraId="6F1DD262" w14:textId="77777777" w:rsidR="002B127C" w:rsidRDefault="002B127C" w:rsidP="00C72D20">
      <w:pPr>
        <w:spacing w:after="0"/>
      </w:pPr>
    </w:p>
    <w:p w14:paraId="661CED37" w14:textId="77777777" w:rsidR="002B127C" w:rsidRDefault="002B127C" w:rsidP="00C72D20">
      <w:pPr>
        <w:spacing w:after="0"/>
      </w:pPr>
    </w:p>
    <w:p w14:paraId="7EC53B4E" w14:textId="77777777" w:rsidR="002B127C" w:rsidRDefault="002B127C" w:rsidP="00C72D20">
      <w:pPr>
        <w:spacing w:after="0"/>
      </w:pPr>
      <w:r>
        <w:t>************************************************************************************</w:t>
      </w:r>
    </w:p>
    <w:p w14:paraId="6F8127DA" w14:textId="77777777" w:rsidR="002B127C" w:rsidRDefault="002B127C" w:rsidP="00C72D20">
      <w:pPr>
        <w:spacing w:after="0"/>
      </w:pPr>
    </w:p>
    <w:p w14:paraId="48E2D499" w14:textId="77777777" w:rsidR="002B127C" w:rsidRDefault="002B127C" w:rsidP="00C72D20">
      <w:pPr>
        <w:spacing w:after="0"/>
      </w:pPr>
      <w:r>
        <w:rPr>
          <w:sz w:val="48"/>
          <w:szCs w:val="48"/>
        </w:rPr>
        <w:t>5. OnlineGame.Web</w:t>
      </w:r>
    </w:p>
    <w:p w14:paraId="4102DBE8" w14:textId="77777777" w:rsidR="002B127C" w:rsidRDefault="002B127C" w:rsidP="00C72D20">
      <w:pPr>
        <w:spacing w:after="0"/>
      </w:pPr>
    </w:p>
    <w:p w14:paraId="25BB2375" w14:textId="77777777" w:rsidR="002B127C" w:rsidRDefault="002B127C" w:rsidP="00C72D20">
      <w:pPr>
        <w:spacing w:after="0"/>
      </w:pPr>
    </w:p>
    <w:p w14:paraId="174C009F" w14:textId="77777777" w:rsidR="002B127C" w:rsidRDefault="002B127C" w:rsidP="00C72D20">
      <w:pPr>
        <w:spacing w:after="0"/>
      </w:pPr>
      <w:r>
        <w:rPr>
          <w:sz w:val="36"/>
          <w:szCs w:val="36"/>
        </w:rPr>
        <w:t>5.1. CustomHtmlHelper/CustomHtmlHelper.cs</w:t>
      </w:r>
    </w:p>
    <w:p w14:paraId="59C08151" w14:textId="77777777" w:rsidR="002B127C" w:rsidRDefault="002B127C" w:rsidP="00C72D20">
      <w:pPr>
        <w:spacing w:after="0"/>
      </w:pPr>
    </w:p>
    <w:p w14:paraId="492DEB0C" w14:textId="77777777" w:rsidR="002B127C" w:rsidRDefault="002B127C" w:rsidP="00C72D20">
      <w:pPr>
        <w:spacing w:after="0"/>
      </w:pPr>
    </w:p>
    <w:p w14:paraId="019F1769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;</w:t>
      </w:r>
    </w:p>
    <w:p w14:paraId="4F51C7C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0F69CC5A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ustomHtmlHelper</w:t>
      </w:r>
    </w:p>
    <w:p w14:paraId="68D15A5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2834D3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ustomHtmlHelper</w:t>
      </w:r>
    </w:p>
    <w:p w14:paraId="423604C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D614EC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sz w:val="18"/>
          <w:szCs w:val="18"/>
        </w:rPr>
        <w:t>IHtmlString Image(</w:t>
      </w:r>
      <w:r>
        <w:rPr>
          <w:rFonts w:ascii="Consolas" w:hAnsi="Consolas"/>
          <w:color w:val="0000FF"/>
          <w:sz w:val="18"/>
          <w:szCs w:val="18"/>
        </w:rPr>
        <w:t>this</w:t>
      </w:r>
      <w:r>
        <w:t> </w:t>
      </w:r>
      <w:r>
        <w:rPr>
          <w:rFonts w:ascii="Consolas" w:hAnsi="Consolas"/>
          <w:sz w:val="18"/>
          <w:szCs w:val="18"/>
        </w:rPr>
        <w:t>HtmlHelper customHtmlHelpe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rc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alt)</w:t>
      </w:r>
    </w:p>
    <w:p w14:paraId="0918335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0772F0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reate &lt;img&gt; tag</w:t>
      </w:r>
    </w:p>
    <w:p w14:paraId="775515B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TagBuilder t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TagBuilder(</w:t>
      </w:r>
      <w:r>
        <w:rPr>
          <w:rFonts w:ascii="Consolas" w:hAnsi="Consolas"/>
          <w:color w:val="A31515"/>
          <w:sz w:val="18"/>
          <w:szCs w:val="18"/>
        </w:rPr>
        <w:t>"img"</w:t>
      </w:r>
      <w:r>
        <w:rPr>
          <w:rFonts w:ascii="Consolas" w:hAnsi="Consolas"/>
          <w:sz w:val="18"/>
          <w:szCs w:val="18"/>
        </w:rPr>
        <w:t>);</w:t>
      </w:r>
    </w:p>
    <w:p w14:paraId="162FAB7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dd src attribute</w:t>
      </w:r>
    </w:p>
    <w:p w14:paraId="3DD27F8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tb.Attributes.Add(</w:t>
      </w:r>
      <w:r>
        <w:rPr>
          <w:rFonts w:ascii="Consolas" w:hAnsi="Consolas"/>
          <w:color w:val="A31515"/>
          <w:sz w:val="18"/>
          <w:szCs w:val="18"/>
        </w:rPr>
        <w:t>"src"</w:t>
      </w:r>
      <w:r>
        <w:rPr>
          <w:rFonts w:ascii="Consolas" w:hAnsi="Consolas"/>
          <w:sz w:val="18"/>
          <w:szCs w:val="18"/>
        </w:rPr>
        <w:t>, VirtualPathUtility.ToAbsolute(src));</w:t>
      </w:r>
    </w:p>
    <w:p w14:paraId="4F7227F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dd alt attribute</w:t>
      </w:r>
    </w:p>
    <w:p w14:paraId="6974201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tb.Attributes.Add(</w:t>
      </w:r>
      <w:r>
        <w:rPr>
          <w:rFonts w:ascii="Consolas" w:hAnsi="Consolas"/>
          <w:color w:val="A31515"/>
          <w:sz w:val="18"/>
          <w:szCs w:val="18"/>
        </w:rPr>
        <w:t>"alt"</w:t>
      </w:r>
      <w:r>
        <w:rPr>
          <w:rFonts w:ascii="Consolas" w:hAnsi="Consolas"/>
          <w:sz w:val="18"/>
          <w:szCs w:val="18"/>
        </w:rPr>
        <w:t>, alt);</w:t>
      </w:r>
    </w:p>
    <w:p w14:paraId="2700321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 MvcHtmlString object which implements IHtmlString interface.</w:t>
      </w:r>
    </w:p>
    <w:p w14:paraId="4D8EF32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MvcHtmlString(tb.ToString(TagRenderMode.SelfClosing));</w:t>
      </w:r>
    </w:p>
    <w:p w14:paraId="0013D62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40A35C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6BD2CC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26C3CAA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D5FE9A7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3935F5F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Custom Html Helper</w:t>
      </w:r>
    </w:p>
    <w:p w14:paraId="37BE96BB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25A947E5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tml helper is an extension method,</w:t>
      </w:r>
    </w:p>
    <w:p w14:paraId="6A37EC5D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an extension method needs to be a static method in a static class.</w:t>
      </w:r>
    </w:p>
    <w:p w14:paraId="7E739342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first parameter must have this keyword represents the calling object.</w:t>
      </w:r>
    </w:p>
    <w:p w14:paraId="32E54543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"this System.Web.Mvc.HtmlHelper customHtmlHelper"</w:t>
      </w:r>
    </w:p>
    <w:p w14:paraId="209EDF9A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9F4DCA2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TagBuilder to create HTML tag.</w:t>
      </w:r>
    </w:p>
    <w:p w14:paraId="11C0E37C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2FE3BB1A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MvcHtmlString object which implements IHtmlString interface.</w:t>
      </w:r>
    </w:p>
    <w:p w14:paraId="4E8DB0FB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2CCB738A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iew which uses this Html helper needs to "using this namespace".</w:t>
      </w:r>
    </w:p>
    <w:p w14:paraId="141C2D42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"Using OnlineGame.Web.CustomHtmlHelper"</w:t>
      </w:r>
    </w:p>
    <w:p w14:paraId="1800F254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his HTML helper is available in all views,</w:t>
      </w:r>
    </w:p>
    <w:p w14:paraId="775D4094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need to include this namespace in Views/web.config file.</w:t>
      </w:r>
    </w:p>
    <w:p w14:paraId="4F835338" w14:textId="77777777" w:rsidR="002B127C" w:rsidRDefault="002B127C" w:rsidP="00C72D20">
      <w:pPr>
        <w:spacing w:after="0"/>
      </w:pPr>
    </w:p>
    <w:p w14:paraId="7C1C6315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812115D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system.web.webPages.razor&gt;</w:t>
      </w:r>
    </w:p>
    <w:p w14:paraId="18311CFD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host factoryType = "System.Web.Mvc.MvcWebRazorHostFactory, System.Web.Mvc, Version=5.2.3.0, Culture=neutral, PublicKeyToken=31BF3856AD364E35" /&gt;</w:t>
      </w:r>
    </w:p>
    <w:p w14:paraId="2F31E795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 pages pageBaseType="System.Web.Mvc.WebViewPage"&gt;</w:t>
      </w:r>
    </w:p>
    <w:p w14:paraId="288E1885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namespaces&gt;</w:t>
      </w:r>
    </w:p>
    <w:p w14:paraId="6E4F748A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System.Web.Mvc" /&gt;</w:t>
      </w:r>
    </w:p>
    <w:p w14:paraId="7936C43F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System.Web.Mvc.Ajax" /&gt;</w:t>
      </w:r>
    </w:p>
    <w:p w14:paraId="4513974D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System.Web.Mvc.Html" /&gt;</w:t>
      </w:r>
    </w:p>
    <w:p w14:paraId="1BA04CE7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System.Web.Routing" /&gt;</w:t>
      </w:r>
    </w:p>
    <w:p w14:paraId="6FB2EAEB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OnlineGame.Web" /&gt;</w:t>
      </w:r>
    </w:p>
    <w:p w14:paraId="3DEB31A2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OnlineGame.Web.CustomHtmlHelper" /&gt;</w:t>
      </w:r>
    </w:p>
    <w:p w14:paraId="02DBDBDD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namespaces&gt;</w:t>
      </w:r>
    </w:p>
    <w:p w14:paraId="478E4FC1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pages&gt;</w:t>
      </w:r>
    </w:p>
    <w:p w14:paraId="399667DF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system.web.webPages.razor&gt;</w:t>
      </w:r>
    </w:p>
    <w:p w14:paraId="5A1BAECD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30DD1AD" w14:textId="77777777" w:rsidR="002B127C" w:rsidRDefault="002B127C" w:rsidP="00C72D20">
      <w:pPr>
        <w:spacing w:after="0"/>
      </w:pPr>
    </w:p>
    <w:p w14:paraId="7431C691" w14:textId="77777777" w:rsidR="002B127C" w:rsidRDefault="002B127C" w:rsidP="00C72D20">
      <w:pPr>
        <w:spacing w:after="0"/>
      </w:pPr>
    </w:p>
    <w:p w14:paraId="349B9818" w14:textId="77777777" w:rsidR="002B127C" w:rsidRDefault="002B127C" w:rsidP="00C72D20">
      <w:pPr>
        <w:spacing w:after="0"/>
      </w:pPr>
      <w:r>
        <w:rPr>
          <w:sz w:val="36"/>
          <w:szCs w:val="36"/>
        </w:rPr>
        <w:t>5.2. Views/web.config</w:t>
      </w:r>
    </w:p>
    <w:p w14:paraId="5026AE74" w14:textId="77777777" w:rsidR="002B127C" w:rsidRDefault="002B127C" w:rsidP="00C72D20">
      <w:pPr>
        <w:spacing w:after="0"/>
      </w:pPr>
    </w:p>
    <w:p w14:paraId="76FF7AE5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?</w:t>
      </w:r>
      <w:r>
        <w:rPr>
          <w:rFonts w:ascii="Consolas" w:hAnsi="Consolas"/>
          <w:color w:val="A31515"/>
          <w:sz w:val="18"/>
          <w:szCs w:val="18"/>
        </w:rPr>
        <w:t>x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ers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.0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?&gt;</w:t>
      </w:r>
    </w:p>
    <w:p w14:paraId="421A8C77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figur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8B9304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configSection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93B580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ectionGroup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web.webPages.razo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Web.WebPages.Razor.Configuration.RazorWebSectionGroup, System.Web.WebPages.Razor, Version=3.0.0.0, Culture=neutral, PublicKeyToken=31BF3856AD364E35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5A6E06A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sec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host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Web.WebPages.Razor.Configuration.HostSection, System.Web.WebPages.Razor, Version=3.0.0.0, Culture=neutral, PublicKeyToken=31BF3856AD364E35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quirePermiss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DFC3884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      &lt;</w:t>
      </w:r>
      <w:r>
        <w:rPr>
          <w:rFonts w:ascii="Consolas" w:hAnsi="Consolas"/>
          <w:color w:val="A31515"/>
          <w:sz w:val="18"/>
          <w:szCs w:val="18"/>
        </w:rPr>
        <w:t>sec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pages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Web.WebPages.Razor.Configuration.RazorPagesSection, System.Web.WebPages.Razor, Version=3.0.0.0, Culture=neutral, PublicKeyToken=31BF3856AD364E35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quirePermiss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0112360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sectionGrou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870ACB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configSection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3B5DD52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system.web.webPages.raz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F868E2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hos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factory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Web.Mvc.MvcWebRazorHostFactory, System.Web.Mvc, Version=5.2.3.0, Culture=neutral, PublicKeyToken=31BF3856AD364E35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EDC74A0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pages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pageBase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Web.Mvc.WebViewPag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7305C0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namespace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9B0789B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spac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Web.Mvc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20FB4B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spac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Web.Mvc.Ajax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F93B0BB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spac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Web.Mvc.Html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FEFEC40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spac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Web.Routing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246FF89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spac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lineGame.Web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8C5EBA7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spac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lineGame.Web.CustomHtmlHelper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BEE7169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/</w:t>
      </w:r>
      <w:r>
        <w:rPr>
          <w:rFonts w:ascii="Consolas" w:hAnsi="Consolas"/>
          <w:color w:val="A31515"/>
          <w:sz w:val="18"/>
          <w:szCs w:val="18"/>
        </w:rPr>
        <w:t>namespace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81B0C5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page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67576C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system.web.webPages.raz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91AC9E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pp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97EFD5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webpages:Enabled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8D88E53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app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D8FF1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system.webServ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DBECF4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handle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2299E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remov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lockViewHandler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6780FB5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lockViewHandle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path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*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erb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*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preCondit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integratedMod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Web.HttpNotFoundHandle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6FF814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handle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30F3133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system.webServ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DF320B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58F9288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FF550A3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assemblie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1233FE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ssembl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Web.Mvc, Version=5.2.3.0, Culture=neutral, PublicKeyToken=31BF3856AD364E35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0574DB8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/</w:t>
      </w:r>
      <w:r>
        <w:rPr>
          <w:rFonts w:ascii="Consolas" w:hAnsi="Consolas"/>
          <w:color w:val="A31515"/>
          <w:sz w:val="18"/>
          <w:szCs w:val="18"/>
        </w:rPr>
        <w:t>assemblie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04D6CB9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50F02B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D1A57DE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configur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A9CCF8" w14:textId="77777777" w:rsidR="002B127C" w:rsidRDefault="002B127C" w:rsidP="00C72D20">
      <w:pPr>
        <w:spacing w:after="0"/>
      </w:pPr>
    </w:p>
    <w:p w14:paraId="4B292075" w14:textId="77777777" w:rsidR="002B127C" w:rsidRDefault="002B127C" w:rsidP="00C72D20">
      <w:pPr>
        <w:spacing w:after="0"/>
      </w:pPr>
    </w:p>
    <w:p w14:paraId="03CF0498" w14:textId="77777777" w:rsidR="002B127C" w:rsidRDefault="002B127C" w:rsidP="00C72D20">
      <w:pPr>
        <w:spacing w:after="0"/>
      </w:pPr>
      <w:r>
        <w:rPr>
          <w:sz w:val="36"/>
          <w:szCs w:val="36"/>
        </w:rPr>
        <w:t>5.3. Views/Gamer/Details.cshtml</w:t>
      </w:r>
    </w:p>
    <w:p w14:paraId="37EFF7C3" w14:textId="77777777" w:rsidR="002B127C" w:rsidRDefault="002B127C" w:rsidP="00C72D20">
      <w:pPr>
        <w:spacing w:after="0"/>
      </w:pPr>
    </w:p>
    <w:p w14:paraId="0C00C4B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using OnlineGame.Web.CustomHtmlHelper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14866D6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OnlineGame.Web.Models.Gamer</w:t>
      </w:r>
    </w:p>
    <w:p w14:paraId="041FDD9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58597A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;</w:t>
      </w:r>
    </w:p>
    <w:p w14:paraId="0118477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B7ACA52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Details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B06BB4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20BB6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1C2733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BCB47D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dl-horizontal"&gt;</w:t>
      </w:r>
    </w:p>
    <w:p w14:paraId="3090FAA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EC747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3E3CE1F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B6317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94E04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Name)</w:t>
      </w:r>
    </w:p>
    <w:p w14:paraId="726BC34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3048D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66973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ender)</w:t>
      </w:r>
    </w:p>
    <w:p w14:paraId="58C3637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CC4B8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79B4A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Gender)</w:t>
      </w:r>
    </w:p>
    <w:p w14:paraId="5A14899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0EF49A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E9B02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City)</w:t>
      </w:r>
    </w:p>
    <w:p w14:paraId="5E16FD1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F8350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17D11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City)</w:t>
      </w:r>
    </w:p>
    <w:p w14:paraId="67BD675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832B53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600BA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DateOfBirth)</w:t>
      </w:r>
    </w:p>
    <w:p w14:paraId="0BABD06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65AA1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3B55E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DateOfBirth)</w:t>
      </w:r>
    </w:p>
    <w:p w14:paraId="7B5B4A1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35757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E964C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EmailAddress)</w:t>
      </w:r>
    </w:p>
    <w:p w14:paraId="55CBDF7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948A26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28B693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EmailAddress)</w:t>
      </w:r>
    </w:p>
    <w:p w14:paraId="795133D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3F4B9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43195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Score)</w:t>
      </w:r>
    </w:p>
    <w:p w14:paraId="5730481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4A959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5A7A2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Score)</w:t>
      </w:r>
    </w:p>
    <w:p w14:paraId="540D2D5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924B0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F54801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ProfileUrl)</w:t>
      </w:r>
    </w:p>
    <w:p w14:paraId="27C2CF9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A1C60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436673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ProfileUrl)</w:t>
      </w:r>
    </w:p>
    <w:p w14:paraId="062261D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010BCD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2A4DD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ameMoney)</w:t>
      </w:r>
    </w:p>
    <w:p w14:paraId="6AFA008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F44FA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A0B47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GameMoney)</w:t>
      </w:r>
    </w:p>
    <w:p w14:paraId="16387AF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D357D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9DD865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RolePhoto)</w:t>
      </w:r>
    </w:p>
    <w:p w14:paraId="0278343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76FB3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8F53E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RolePhoto)</w:t>
      </w:r>
    </w:p>
    <w:p w14:paraId="0092B23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CCA88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69F8C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RolePhotoAltText)</w:t>
      </w:r>
    </w:p>
    <w:p w14:paraId="3079659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3BF12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29E688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RolePhotoAltText)</w:t>
      </w:r>
    </w:p>
    <w:p w14:paraId="721E338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ABAC5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00626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RolePhoto)</w:t>
      </w:r>
    </w:p>
    <w:p w14:paraId="2DCBAB2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712D8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EBE59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img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</w:t>
      </w:r>
      <w:r>
        <w:rPr>
          <w:rFonts w:ascii="Consolas" w:hAnsi="Consolas"/>
          <w:sz w:val="18"/>
          <w:szCs w:val="18"/>
          <w:shd w:val="clear" w:color="auto" w:fill="FFFAA5"/>
        </w:rPr>
        <w:t>@Url.Content(Model.RolePhoto)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al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</w:t>
      </w:r>
      <w:r>
        <w:rPr>
          <w:rFonts w:ascii="Consolas" w:hAnsi="Consolas"/>
          <w:sz w:val="18"/>
          <w:szCs w:val="18"/>
          <w:shd w:val="clear" w:color="auto" w:fill="FFFAA5"/>
        </w:rPr>
        <w:t>@Model.RolePhotoAlt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5D3940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Image(@Url.Content(Model.RolePhoto), @Model.RolePhotoAltText)</w:t>
      </w:r>
    </w:p>
    <w:p w14:paraId="60E2463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AC102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</w:p>
    <w:p w14:paraId="5AF5A60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CEE406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Team.Name)</w:t>
      </w:r>
    </w:p>
    <w:p w14:paraId="7B2A0A5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DC3BD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EFBD6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Team.Name)</w:t>
      </w:r>
    </w:p>
    <w:p w14:paraId="1D41272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86DE4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091F1B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FB313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9AEB3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Model.Id }) |</w:t>
      </w:r>
    </w:p>
    <w:p w14:paraId="193F2CC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</w:t>
      </w:r>
    </w:p>
    <w:p w14:paraId="27A46E09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1E1028" w14:textId="77777777" w:rsidR="002B127C" w:rsidRDefault="002B127C" w:rsidP="00C72D20">
      <w:pPr>
        <w:spacing w:after="0"/>
      </w:pPr>
    </w:p>
    <w:p w14:paraId="1E5EB3E9" w14:textId="772491C3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2853A356" wp14:editId="1BF3E854">
            <wp:extent cx="3924300" cy="46939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69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8C245" w14:textId="77777777" w:rsidR="002B127C" w:rsidRDefault="002B127C" w:rsidP="00C72D20">
      <w:pPr>
        <w:spacing w:after="0"/>
      </w:pPr>
    </w:p>
    <w:p w14:paraId="60B195A0" w14:textId="77777777" w:rsidR="002B127C" w:rsidRDefault="002B127C" w:rsidP="00C72D20">
      <w:pPr>
        <w:spacing w:after="0"/>
      </w:pPr>
    </w:p>
    <w:p w14:paraId="17C5FCAF" w14:textId="77777777" w:rsidR="002B127C" w:rsidRDefault="002B127C" w:rsidP="00C72D20">
      <w:pPr>
        <w:spacing w:after="0"/>
      </w:pPr>
      <w:r>
        <w:rPr>
          <w:sz w:val="48"/>
          <w:szCs w:val="48"/>
        </w:rPr>
        <w:t>6. HTML encoding</w:t>
      </w:r>
    </w:p>
    <w:p w14:paraId="217B8C15" w14:textId="77777777" w:rsidR="002B127C" w:rsidRDefault="002B127C" w:rsidP="00C72D20">
      <w:pPr>
        <w:spacing w:after="0"/>
      </w:pPr>
    </w:p>
    <w:p w14:paraId="1BB9D88C" w14:textId="77777777" w:rsidR="002B127C" w:rsidRDefault="002B127C" w:rsidP="00C72D20">
      <w:pPr>
        <w:spacing w:after="0"/>
      </w:pPr>
      <w:r>
        <w:t>Html encoding characters in mvc can replace ASCII characters to avoid cross-site scripting attacks.</w:t>
      </w:r>
    </w:p>
    <w:p w14:paraId="43B5414F" w14:textId="77777777" w:rsidR="002B127C" w:rsidRDefault="002B127C" w:rsidP="00C72D20">
      <w:pPr>
        <w:spacing w:after="0"/>
      </w:pPr>
      <w:r>
        <w:lastRenderedPageBreak/>
        <w:t>Reference:</w:t>
      </w:r>
    </w:p>
    <w:p w14:paraId="1B97545C" w14:textId="77777777" w:rsidR="002B127C" w:rsidRDefault="00000000" w:rsidP="00C72D20">
      <w:pPr>
        <w:spacing w:after="0"/>
      </w:pPr>
      <w:hyperlink r:id="rId88" w:history="1">
        <w:r w:rsidR="002B127C">
          <w:rPr>
            <w:rStyle w:val="Hyperlink"/>
          </w:rPr>
          <w:t>https://www.w3schools.com/html/html_charset.asp</w:t>
        </w:r>
      </w:hyperlink>
    </w:p>
    <w:p w14:paraId="178C0D0A" w14:textId="77777777" w:rsidR="002B127C" w:rsidRDefault="002B127C" w:rsidP="00C72D20">
      <w:pPr>
        <w:spacing w:after="0"/>
      </w:pPr>
      <w:r>
        <w:t>For example, Replace the following ASCII characters by Html encoding</w:t>
      </w:r>
    </w:p>
    <w:p w14:paraId="72DCF446" w14:textId="77777777" w:rsidR="002B127C" w:rsidRDefault="002B127C" w:rsidP="00C72D20">
      <w:pPr>
        <w:spacing w:after="0"/>
      </w:pPr>
      <w:r>
        <w:t>ASCII characters      Html encoding</w:t>
      </w:r>
    </w:p>
    <w:p w14:paraId="219411C0" w14:textId="77777777" w:rsidR="002B127C" w:rsidRDefault="002B127C" w:rsidP="00C72D20">
      <w:pPr>
        <w:spacing w:after="0"/>
      </w:pPr>
      <w:r>
        <w:t>&lt;                         &amp;lt;</w:t>
      </w:r>
    </w:p>
    <w:p w14:paraId="4879B104" w14:textId="77777777" w:rsidR="002B127C" w:rsidRDefault="002B127C" w:rsidP="00C72D20">
      <w:pPr>
        <w:spacing w:after="0"/>
      </w:pPr>
      <w:r>
        <w:t>&gt;                         &amp;gt;</w:t>
      </w:r>
    </w:p>
    <w:p w14:paraId="7F88BE1E" w14:textId="77777777" w:rsidR="002B127C" w:rsidRDefault="002B127C" w:rsidP="00C72D20">
      <w:pPr>
        <w:spacing w:after="0"/>
      </w:pPr>
      <w:r>
        <w:t>&amp;                         &amp;amp</w:t>
      </w:r>
    </w:p>
    <w:p w14:paraId="3BF272AB" w14:textId="77777777" w:rsidR="002B127C" w:rsidRDefault="002B127C" w:rsidP="00C72D20">
      <w:pPr>
        <w:spacing w:after="0"/>
      </w:pPr>
      <w:r>
        <w:t>Single Quote '       &amp;#039;</w:t>
      </w:r>
    </w:p>
    <w:p w14:paraId="5F25E801" w14:textId="77777777" w:rsidR="002B127C" w:rsidRDefault="002B127C" w:rsidP="00C72D20">
      <w:pPr>
        <w:spacing w:after="0"/>
      </w:pPr>
      <w:r>
        <w:t>Double Quote "     &amp;quot;</w:t>
      </w:r>
    </w:p>
    <w:p w14:paraId="4C425F0E" w14:textId="77777777" w:rsidR="002B127C" w:rsidRDefault="002B127C" w:rsidP="00C72D20">
      <w:pPr>
        <w:spacing w:after="0"/>
      </w:pPr>
    </w:p>
    <w:p w14:paraId="29457D1F" w14:textId="77777777" w:rsidR="002B127C" w:rsidRDefault="002B127C" w:rsidP="00C72D20">
      <w:pPr>
        <w:spacing w:after="0"/>
      </w:pPr>
      <w:r>
        <w:t>Using </w:t>
      </w:r>
      <w:r>
        <w:rPr>
          <w:b/>
          <w:bCs/>
        </w:rPr>
        <w:t>@Html.Raw("HtmlString")</w:t>
      </w:r>
      <w:r>
        <w:t> or using </w:t>
      </w:r>
      <w:r>
        <w:rPr>
          <w:b/>
          <w:bCs/>
        </w:rPr>
        <w:t>new IHtmlString("HtmlString")</w:t>
      </w:r>
    </w:p>
    <w:p w14:paraId="69DDCA5A" w14:textId="77777777" w:rsidR="002B127C" w:rsidRDefault="002B127C" w:rsidP="00C72D20">
      <w:pPr>
        <w:spacing w:after="0"/>
      </w:pPr>
      <w:r>
        <w:t>can disable automatic html encoding and return the markup.</w:t>
      </w:r>
    </w:p>
    <w:p w14:paraId="7CA8D275" w14:textId="77777777" w:rsidR="002B127C" w:rsidRDefault="002B127C" w:rsidP="00C72D20">
      <w:pPr>
        <w:spacing w:after="0"/>
      </w:pPr>
      <w:r>
        <w:t>Previously, we return an </w:t>
      </w:r>
      <w:r>
        <w:rPr>
          <w:b/>
          <w:bCs/>
        </w:rPr>
        <w:t>IHtmlString</w:t>
      </w:r>
      <w:r>
        <w:t> in our custom html helper.</w:t>
      </w:r>
    </w:p>
    <w:p w14:paraId="739EC4B1" w14:textId="77777777" w:rsidR="002B127C" w:rsidRDefault="002B127C" w:rsidP="00C72D20">
      <w:pPr>
        <w:spacing w:after="0"/>
      </w:pPr>
      <w:r>
        <w:t>In this part, we will use </w:t>
      </w:r>
      <w:r>
        <w:rPr>
          <w:b/>
          <w:bCs/>
        </w:rPr>
        <w:t>@Html.Raw("HtmlString")</w:t>
      </w:r>
    </w:p>
    <w:p w14:paraId="2CECB39C" w14:textId="77777777" w:rsidR="002B127C" w:rsidRDefault="002B127C" w:rsidP="00C72D20">
      <w:pPr>
        <w:spacing w:after="0"/>
      </w:pPr>
    </w:p>
    <w:p w14:paraId="0FB34483" w14:textId="77777777" w:rsidR="002B127C" w:rsidRDefault="002B127C" w:rsidP="00C72D20">
      <w:pPr>
        <w:spacing w:after="0"/>
      </w:pPr>
    </w:p>
    <w:p w14:paraId="6B580B16" w14:textId="77777777" w:rsidR="002B127C" w:rsidRDefault="002B127C" w:rsidP="00C72D20">
      <w:pPr>
        <w:spacing w:after="0"/>
      </w:pPr>
      <w:r>
        <w:rPr>
          <w:sz w:val="36"/>
          <w:szCs w:val="36"/>
        </w:rPr>
        <w:t>6.1. CustomHtmlHelper/CustomHtmlHelper.cs</w:t>
      </w:r>
    </w:p>
    <w:p w14:paraId="2BAE3F5B" w14:textId="77777777" w:rsidR="002B127C" w:rsidRDefault="002B127C" w:rsidP="00C72D20">
      <w:pPr>
        <w:spacing w:after="0"/>
      </w:pPr>
    </w:p>
    <w:p w14:paraId="56C16358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;</w:t>
      </w:r>
    </w:p>
    <w:p w14:paraId="540D0647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12B6AD6F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ustomHtmlHelper</w:t>
      </w:r>
    </w:p>
    <w:p w14:paraId="0528346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26FD67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ustomHtmlHelper</w:t>
      </w:r>
    </w:p>
    <w:p w14:paraId="4782AAA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AD8CCC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sz w:val="18"/>
          <w:szCs w:val="18"/>
        </w:rPr>
        <w:t>IHtmlString Image(</w:t>
      </w:r>
      <w:r>
        <w:rPr>
          <w:rFonts w:ascii="Consolas" w:hAnsi="Consolas"/>
          <w:color w:val="0000FF"/>
          <w:sz w:val="18"/>
          <w:szCs w:val="18"/>
        </w:rPr>
        <w:t>this</w:t>
      </w:r>
      <w:r>
        <w:t> </w:t>
      </w:r>
      <w:r>
        <w:rPr>
          <w:rFonts w:ascii="Consolas" w:hAnsi="Consolas"/>
          <w:sz w:val="18"/>
          <w:szCs w:val="18"/>
        </w:rPr>
        <w:t>HtmlHelper customHtmlHelpe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rc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alt)</w:t>
      </w:r>
    </w:p>
    <w:p w14:paraId="6A3617B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8396EE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reate &lt;img&gt; tag</w:t>
      </w:r>
    </w:p>
    <w:p w14:paraId="0E61359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TagBuilder t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TagBuilder(</w:t>
      </w:r>
      <w:r>
        <w:rPr>
          <w:rFonts w:ascii="Consolas" w:hAnsi="Consolas"/>
          <w:color w:val="A31515"/>
          <w:sz w:val="18"/>
          <w:szCs w:val="18"/>
        </w:rPr>
        <w:t>"img"</w:t>
      </w:r>
      <w:r>
        <w:rPr>
          <w:rFonts w:ascii="Consolas" w:hAnsi="Consolas"/>
          <w:sz w:val="18"/>
          <w:szCs w:val="18"/>
        </w:rPr>
        <w:t>);</w:t>
      </w:r>
    </w:p>
    <w:p w14:paraId="4251C43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dd src attribute</w:t>
      </w:r>
    </w:p>
    <w:p w14:paraId="55E21E9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tb.Attributes.Add(</w:t>
      </w:r>
      <w:r>
        <w:rPr>
          <w:rFonts w:ascii="Consolas" w:hAnsi="Consolas"/>
          <w:color w:val="A31515"/>
          <w:sz w:val="18"/>
          <w:szCs w:val="18"/>
        </w:rPr>
        <w:t>"src"</w:t>
      </w:r>
      <w:r>
        <w:rPr>
          <w:rFonts w:ascii="Consolas" w:hAnsi="Consolas"/>
          <w:sz w:val="18"/>
          <w:szCs w:val="18"/>
        </w:rPr>
        <w:t>, VirtualPathUtility.ToAbsolute(src));</w:t>
      </w:r>
    </w:p>
    <w:p w14:paraId="5EBC7D2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dd alt attribute</w:t>
      </w:r>
    </w:p>
    <w:p w14:paraId="001AAD3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tb.Attributes.Add(</w:t>
      </w:r>
      <w:r>
        <w:rPr>
          <w:rFonts w:ascii="Consolas" w:hAnsi="Consolas"/>
          <w:color w:val="A31515"/>
          <w:sz w:val="18"/>
          <w:szCs w:val="18"/>
        </w:rPr>
        <w:t>"alt"</w:t>
      </w:r>
      <w:r>
        <w:rPr>
          <w:rFonts w:ascii="Consolas" w:hAnsi="Consolas"/>
          <w:sz w:val="18"/>
          <w:szCs w:val="18"/>
        </w:rPr>
        <w:t>, alt);</w:t>
      </w:r>
    </w:p>
    <w:p w14:paraId="1A73111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 MvcHtmlString object which implements IHtmlString interface.</w:t>
      </w:r>
    </w:p>
    <w:p w14:paraId="4B633C2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MvcHtmlString(tb.ToString(TagRenderMode.SelfClosing));</w:t>
      </w:r>
    </w:p>
    <w:p w14:paraId="39069C9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DB2B17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ImageString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his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HtmlHelper customHtmlHelper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rc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alt)</w:t>
      </w:r>
    </w:p>
    <w:p w14:paraId="5B4EDCD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B7A662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reate &lt;img&gt; tag</w:t>
      </w:r>
    </w:p>
    <w:p w14:paraId="21AD449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TagBuilder t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TagBuilder(</w:t>
      </w:r>
      <w:r>
        <w:rPr>
          <w:rFonts w:ascii="Consolas" w:hAnsi="Consolas"/>
          <w:color w:val="A31515"/>
          <w:sz w:val="18"/>
          <w:szCs w:val="18"/>
        </w:rPr>
        <w:t>"img"</w:t>
      </w:r>
      <w:r>
        <w:rPr>
          <w:rFonts w:ascii="Consolas" w:hAnsi="Consolas"/>
          <w:sz w:val="18"/>
          <w:szCs w:val="18"/>
        </w:rPr>
        <w:t>);</w:t>
      </w:r>
    </w:p>
    <w:p w14:paraId="0F2D936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dd src attribute</w:t>
      </w:r>
    </w:p>
    <w:p w14:paraId="627C868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tb.Attributes.Add(</w:t>
      </w:r>
      <w:r>
        <w:rPr>
          <w:rFonts w:ascii="Consolas" w:hAnsi="Consolas"/>
          <w:color w:val="A31515"/>
          <w:sz w:val="18"/>
          <w:szCs w:val="18"/>
        </w:rPr>
        <w:t>"src"</w:t>
      </w:r>
      <w:r>
        <w:rPr>
          <w:rFonts w:ascii="Consolas" w:hAnsi="Consolas"/>
          <w:sz w:val="18"/>
          <w:szCs w:val="18"/>
        </w:rPr>
        <w:t>, VirtualPathUtility.ToAbsolute(src));</w:t>
      </w:r>
    </w:p>
    <w:p w14:paraId="5E418DA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dd alt attribute</w:t>
      </w:r>
    </w:p>
    <w:p w14:paraId="13E5459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tb.Attributes.Add(</w:t>
      </w:r>
      <w:r>
        <w:rPr>
          <w:rFonts w:ascii="Consolas" w:hAnsi="Consolas"/>
          <w:color w:val="A31515"/>
          <w:sz w:val="18"/>
          <w:szCs w:val="18"/>
        </w:rPr>
        <w:t>"alt"</w:t>
      </w:r>
      <w:r>
        <w:rPr>
          <w:rFonts w:ascii="Consolas" w:hAnsi="Consolas"/>
          <w:sz w:val="18"/>
          <w:szCs w:val="18"/>
        </w:rPr>
        <w:t>, alt);</w:t>
      </w:r>
    </w:p>
    <w:p w14:paraId="5DABBBF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 MvcHtmlString object which implements IHtmlString interface.</w:t>
      </w:r>
    </w:p>
    <w:p w14:paraId="20562A0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b.ToString(TagRenderMode.SelfClosing);</w:t>
      </w:r>
    </w:p>
    <w:p w14:paraId="2498073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759C8A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A73C2A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5FF509E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EC48FF8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5D3FD61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Custom Html Helper</w:t>
      </w:r>
    </w:p>
    <w:p w14:paraId="00AC3561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988741F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tml helper is an extension methods,</w:t>
      </w:r>
    </w:p>
    <w:p w14:paraId="32DBB7B5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a extension method need to be static method in a static calss.</w:t>
      </w:r>
    </w:p>
    <w:p w14:paraId="32237605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first parameter must has this keyword represents the calling object.</w:t>
      </w:r>
    </w:p>
    <w:p w14:paraId="15735A70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"this System.Web.Mvc.HtmlHelper customHtmlHelper"</w:t>
      </w:r>
    </w:p>
    <w:p w14:paraId="05612C25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BE7366B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Use TagBuilder to create HTML tag.</w:t>
      </w:r>
    </w:p>
    <w:p w14:paraId="701FA2CD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08B57D19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MvcHtmlString object which implements IHtmlString interface.</w:t>
      </w:r>
    </w:p>
    <w:p w14:paraId="358CEDD7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7A8D2F10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iew which uses this Html helper need to "using this namespace".</w:t>
      </w:r>
    </w:p>
    <w:p w14:paraId="1553707A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"Using OnlineGame.Web.CustomHtmlHelper"</w:t>
      </w:r>
    </w:p>
    <w:p w14:paraId="3D0EAEF2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his HTML helper is available in all views,</w:t>
      </w:r>
    </w:p>
    <w:p w14:paraId="775A3D59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need to include this namespace in Views/web.config file.</w:t>
      </w:r>
    </w:p>
    <w:p w14:paraId="5BF06B74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1571F2D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system.web.webPages.razor&gt;</w:t>
      </w:r>
    </w:p>
    <w:p w14:paraId="7653D99C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host factoryType = "System.Web.Mvc.MvcWebRazorHostFactory, System.Web.Mvc, Version=5.2.3.0, Culture=neutral, PublicKeyToken=31BF3856AD364E35" /&gt;</w:t>
      </w:r>
    </w:p>
    <w:p w14:paraId="09D034D4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 pages pageBaseType="System.Web.Mvc.WebViewPage"&gt;</w:t>
      </w:r>
    </w:p>
    <w:p w14:paraId="138765EF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namespaces&gt;</w:t>
      </w:r>
    </w:p>
    <w:p w14:paraId="4C5E4F26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System.Web.Mvc" /&gt;</w:t>
      </w:r>
    </w:p>
    <w:p w14:paraId="590F5007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System.Web.Mvc.Ajax" /&gt;</w:t>
      </w:r>
    </w:p>
    <w:p w14:paraId="3B7DF39C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System.Web.Mvc.Html" /&gt;</w:t>
      </w:r>
    </w:p>
    <w:p w14:paraId="69F7840E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System.Web.Routing" /&gt;</w:t>
      </w:r>
    </w:p>
    <w:p w14:paraId="57920BDD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OnlineGame.Web" /&gt;</w:t>
      </w:r>
    </w:p>
    <w:p w14:paraId="18DE0404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OnlineGame.Web.CustomHtmlHelper" /&gt;</w:t>
      </w:r>
    </w:p>
    <w:p w14:paraId="184CC20E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namespaces&gt;</w:t>
      </w:r>
    </w:p>
    <w:p w14:paraId="53BD5A31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pages&gt;</w:t>
      </w:r>
    </w:p>
    <w:p w14:paraId="2239F21A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system.web.webPages.razor&gt;</w:t>
      </w:r>
    </w:p>
    <w:p w14:paraId="2409A34B" w14:textId="77777777" w:rsidR="002B127C" w:rsidRDefault="002B127C" w:rsidP="00C72D2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0CA318A" w14:textId="77777777" w:rsidR="002B127C" w:rsidRDefault="002B127C" w:rsidP="00C72D20">
      <w:pPr>
        <w:spacing w:after="0"/>
      </w:pPr>
    </w:p>
    <w:p w14:paraId="07DB44F1" w14:textId="77777777" w:rsidR="002B127C" w:rsidRDefault="002B127C" w:rsidP="00C72D20">
      <w:pPr>
        <w:spacing w:after="0"/>
      </w:pPr>
    </w:p>
    <w:p w14:paraId="01F081CF" w14:textId="77777777" w:rsidR="002B127C" w:rsidRDefault="002B127C" w:rsidP="00C72D20">
      <w:pPr>
        <w:spacing w:after="0"/>
      </w:pPr>
    </w:p>
    <w:p w14:paraId="02B094C8" w14:textId="77777777" w:rsidR="002B127C" w:rsidRDefault="002B127C" w:rsidP="00C72D20">
      <w:pPr>
        <w:spacing w:after="0"/>
      </w:pPr>
    </w:p>
    <w:p w14:paraId="4B486113" w14:textId="77777777" w:rsidR="002B127C" w:rsidRDefault="002B127C" w:rsidP="00C72D20">
      <w:pPr>
        <w:spacing w:after="0"/>
      </w:pPr>
      <w:r>
        <w:rPr>
          <w:sz w:val="36"/>
          <w:szCs w:val="36"/>
        </w:rPr>
        <w:t>6.2. Views/Gamer/Details.cshtml</w:t>
      </w:r>
    </w:p>
    <w:p w14:paraId="32C0EB04" w14:textId="77777777" w:rsidR="002B127C" w:rsidRDefault="002B127C" w:rsidP="00C72D20">
      <w:pPr>
        <w:spacing w:after="0"/>
      </w:pPr>
    </w:p>
    <w:p w14:paraId="2E04D7D7" w14:textId="77777777" w:rsidR="002B127C" w:rsidRDefault="002B127C" w:rsidP="00C72D20">
      <w:pPr>
        <w:spacing w:after="0"/>
      </w:pPr>
    </w:p>
    <w:p w14:paraId="0AD90F5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using OnlineGame.Web.CustomHtmlHelper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442EA4A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OnlineGame.Web.Models.Gamer</w:t>
      </w:r>
    </w:p>
    <w:p w14:paraId="4C701E1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43E6C3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;</w:t>
      </w:r>
    </w:p>
    <w:p w14:paraId="69CB0F8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E1F0D00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Details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428ED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6FBAA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557A68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E9D56E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dl-horizontal"&gt;</w:t>
      </w:r>
    </w:p>
    <w:p w14:paraId="151C849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16403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2AAA1E6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5E080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166C98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Name)</w:t>
      </w:r>
    </w:p>
    <w:p w14:paraId="1F4D7FA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280EE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D1765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ender)</w:t>
      </w:r>
    </w:p>
    <w:p w14:paraId="60B58BC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FC0E0A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786FA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Gender)</w:t>
      </w:r>
    </w:p>
    <w:p w14:paraId="4860C1A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2F1BE9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28A28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City)</w:t>
      </w:r>
    </w:p>
    <w:p w14:paraId="64F01DC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B394D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60E5E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City)</w:t>
      </w:r>
    </w:p>
    <w:p w14:paraId="4E5F94F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3E1E83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95AFA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DateOfBirth)</w:t>
      </w:r>
    </w:p>
    <w:p w14:paraId="2580DD0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AB5DC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3A9DF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DateOfBirth)</w:t>
      </w:r>
    </w:p>
    <w:p w14:paraId="5BCC2AA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28C716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0E658A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EmailAddress)</w:t>
      </w:r>
    </w:p>
    <w:p w14:paraId="3FE2C96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55D8C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6AFC8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EmailAddress)</w:t>
      </w:r>
    </w:p>
    <w:p w14:paraId="0566889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9379A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9AFB3B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Score)</w:t>
      </w:r>
    </w:p>
    <w:p w14:paraId="248F6E5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D8801A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5B4308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Score)</w:t>
      </w:r>
    </w:p>
    <w:p w14:paraId="7CB72C4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2A42D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253CC0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ProfileUrl)</w:t>
      </w:r>
    </w:p>
    <w:p w14:paraId="43C848F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A5278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EACF3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ProfileUrl)</w:t>
      </w:r>
    </w:p>
    <w:p w14:paraId="5A1C7B5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1B5D82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325EE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ameMoney)</w:t>
      </w:r>
    </w:p>
    <w:p w14:paraId="0F6FC51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E9094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14CCC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GameMoney)</w:t>
      </w:r>
    </w:p>
    <w:p w14:paraId="39015AD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06D4C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1EBD2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RolePhoto)</w:t>
      </w:r>
    </w:p>
    <w:p w14:paraId="574A49B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7FBE50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8EF43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RolePhoto)</w:t>
      </w:r>
    </w:p>
    <w:p w14:paraId="083AFF2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5B3EA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8065E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RolePhotoAltText)</w:t>
      </w:r>
    </w:p>
    <w:p w14:paraId="4DD3820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630184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20AF3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RolePhotoAltText)</w:t>
      </w:r>
    </w:p>
    <w:p w14:paraId="06EFA7A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FE979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0B50D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RolePhoto)</w:t>
      </w:r>
    </w:p>
    <w:p w14:paraId="0929ADD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FEC14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E49DF7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img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</w:t>
      </w:r>
      <w:r>
        <w:rPr>
          <w:rFonts w:ascii="Consolas" w:hAnsi="Consolas"/>
          <w:sz w:val="18"/>
          <w:szCs w:val="18"/>
          <w:shd w:val="clear" w:color="auto" w:fill="FFFAA5"/>
        </w:rPr>
        <w:t>@Url.Content(Model.RolePhoto)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al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</w:t>
      </w:r>
      <w:r>
        <w:rPr>
          <w:rFonts w:ascii="Consolas" w:hAnsi="Consolas"/>
          <w:sz w:val="18"/>
          <w:szCs w:val="18"/>
          <w:shd w:val="clear" w:color="auto" w:fill="FFFAA5"/>
        </w:rPr>
        <w:t>@Model.RolePhotoAlt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630FB3A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Image(Url.Content(Model.RolePhoto), Model.RolePhotoAltText)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6C6CB19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ImageString(Url.Content(Model.RolePhoto), Model.RolePhotoAltText)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0E5BB1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It will return HTML encoding.</w:t>
      </w:r>
    </w:p>
    <w:p w14:paraId="2847DF24" w14:textId="77777777" w:rsidR="002B127C" w:rsidRDefault="002B127C" w:rsidP="00C72D20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     E.g. &lt;img src="XXX.png" alt="XXX" /&gt;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684823D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Raw(Html.ImageString(Url.Content(Model.RolePhoto), Model.RolePhotoAltText))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294F9E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Html.Raw will disable Html Code and return the markup, in this case, return image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1843EF3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13D7BE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</w:p>
    <w:p w14:paraId="2EC6519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934C21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Team.Name)</w:t>
      </w:r>
    </w:p>
    <w:p w14:paraId="480675C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E078A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820A8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Team.Name)</w:t>
      </w:r>
    </w:p>
    <w:p w14:paraId="27DB48D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28651D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FEC155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94BA900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9F5E0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Model.Id }) |</w:t>
      </w:r>
    </w:p>
    <w:p w14:paraId="7AE659F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</w:t>
      </w:r>
    </w:p>
    <w:p w14:paraId="7216B132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98C239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E5FF6A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Raw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amp;lt; &amp;gt; &amp;amp &amp;#039; &amp;quot; &lt;div&gt;Your HTML code&lt;/div&gt;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228708F7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16FB576" w14:textId="77777777" w:rsidR="002B127C" w:rsidRDefault="002B127C" w:rsidP="00C72D20">
      <w:pPr>
        <w:spacing w:after="0"/>
      </w:pPr>
    </w:p>
    <w:p w14:paraId="25913F85" w14:textId="77777777" w:rsidR="002B127C" w:rsidRDefault="002B127C" w:rsidP="00C72D20">
      <w:pPr>
        <w:spacing w:after="0"/>
      </w:pPr>
    </w:p>
    <w:p w14:paraId="503E8803" w14:textId="77777777" w:rsidR="002B127C" w:rsidRDefault="002B127C" w:rsidP="00C72D20">
      <w:pPr>
        <w:spacing w:after="0"/>
      </w:pPr>
    </w:p>
    <w:p w14:paraId="09F4CBDC" w14:textId="3964357C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2BADD044" wp14:editId="63CC8DAE">
            <wp:extent cx="5274310" cy="5537835"/>
            <wp:effectExtent l="0" t="0" r="254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3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D7890" w14:textId="77777777" w:rsidR="002B127C" w:rsidRDefault="002B127C" w:rsidP="00C72D20">
      <w:pPr>
        <w:spacing w:after="0"/>
      </w:pPr>
    </w:p>
    <w:p w14:paraId="4446E449" w14:textId="77777777" w:rsidR="002B127C" w:rsidRDefault="002B127C" w:rsidP="00C72D20">
      <w:pPr>
        <w:spacing w:after="0"/>
      </w:pPr>
    </w:p>
    <w:p w14:paraId="6EB0924B" w14:textId="77777777" w:rsidR="002B127C" w:rsidRDefault="002B127C" w:rsidP="00C72D20">
      <w:pPr>
        <w:spacing w:after="0"/>
      </w:pPr>
      <w:r>
        <w:rPr>
          <w:sz w:val="48"/>
          <w:szCs w:val="48"/>
        </w:rPr>
        <w:lastRenderedPageBreak/>
        <w:t>7. Strongly Typed Views</w:t>
      </w:r>
    </w:p>
    <w:p w14:paraId="06E935EB" w14:textId="77777777" w:rsidR="002B127C" w:rsidRDefault="002B127C" w:rsidP="00C72D20">
      <w:pPr>
        <w:spacing w:after="0"/>
      </w:pPr>
    </w:p>
    <w:p w14:paraId="3BC636C9" w14:textId="77777777" w:rsidR="002B127C" w:rsidRDefault="002B127C" w:rsidP="00C72D20">
      <w:pPr>
        <w:spacing w:after="0"/>
      </w:pPr>
    </w:p>
    <w:p w14:paraId="3E30A29F" w14:textId="77777777" w:rsidR="002B127C" w:rsidRDefault="002B127C" w:rsidP="00C72D20">
      <w:pPr>
        <w:spacing w:after="0"/>
      </w:pPr>
      <w:r>
        <w:rPr>
          <w:sz w:val="36"/>
          <w:szCs w:val="36"/>
        </w:rPr>
        <w:t>7.1. Controllers/GamerController.cs</w:t>
      </w:r>
    </w:p>
    <w:p w14:paraId="6ADB934A" w14:textId="77777777" w:rsidR="002B127C" w:rsidRDefault="002B127C" w:rsidP="00C72D20">
      <w:pPr>
        <w:spacing w:after="0"/>
      </w:pPr>
    </w:p>
    <w:p w14:paraId="04AE5C72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301D3DE2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6CDBD0FA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hreading.Tasks;</w:t>
      </w:r>
    </w:p>
    <w:p w14:paraId="47ED0AC5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hyperlink r:id="rId90" w:history="1">
        <w:r>
          <w:rPr>
            <w:rStyle w:val="Hyperlink"/>
            <w:rFonts w:ascii="Consolas" w:hAnsi="Consolas"/>
            <w:sz w:val="18"/>
            <w:szCs w:val="18"/>
          </w:rPr>
          <w:t>System.Net</w:t>
        </w:r>
      </w:hyperlink>
      <w:r>
        <w:rPr>
          <w:rFonts w:ascii="Consolas" w:hAnsi="Consolas"/>
          <w:sz w:val="18"/>
          <w:szCs w:val="18"/>
        </w:rPr>
        <w:t>;</w:t>
      </w:r>
    </w:p>
    <w:p w14:paraId="6BC2FC75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325C0CF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;</w:t>
      </w:r>
    </w:p>
    <w:p w14:paraId="106B22C0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7920D53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BA1C63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083F628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2B4012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sz w:val="18"/>
          <w:szCs w:val="18"/>
        </w:rPr>
        <w:t>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;</w:t>
      </w:r>
    </w:p>
    <w:p w14:paraId="4E9D17C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7BA5E24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25E64BA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()</w:t>
      </w:r>
    </w:p>
    <w:p w14:paraId="0EF136B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6CDA7C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IQueryable&lt;Gamer&gt; gamers = db.Gamers.Include(g =&gt; g.Team);</w:t>
      </w:r>
    </w:p>
    <w:p w14:paraId="2AAB7E0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gamers.ToListAsync());</w:t>
      </w:r>
    </w:p>
    <w:p w14:paraId="100F880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EE1223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/5</w:t>
      </w:r>
    </w:p>
    <w:p w14:paraId="5DEA9D5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CA36BD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tails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746C473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8F58A8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ECF829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9D2450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12AE295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E745FF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1193835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3237CC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3777B2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79BD116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550EAF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6C52E41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3042DF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GET: Gamer/Details2/5</w:t>
      </w:r>
    </w:p>
    <w:p w14:paraId="1263B21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15B4355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ActionResult&gt; Details2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rPr>
          <w:rFonts w:ascii="Consolas" w:hAnsi="Consolas"/>
          <w:sz w:val="18"/>
          <w:szCs w:val="18"/>
          <w:shd w:val="clear" w:color="auto" w:fill="FFFAA5"/>
        </w:rPr>
        <w:t>? id)</w:t>
      </w:r>
    </w:p>
    <w:p w14:paraId="3D6FE0D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81075F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A8A358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3339F9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0E7DEB9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FC3351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4ED80F7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1D621D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EDD3E9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28B7595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CEB055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ViewBag.GamerData = gamer;</w:t>
      </w:r>
    </w:p>
    <w:p w14:paraId="7F38D74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View();</w:t>
      </w:r>
    </w:p>
    <w:p w14:paraId="42A7EEF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View(gamer);</w:t>
      </w:r>
    </w:p>
    <w:p w14:paraId="3F86BB9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ED85FF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GET: Gamer/Details3/5</w:t>
      </w:r>
    </w:p>
    <w:p w14:paraId="3DE71A3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 [HttpGet]</w:t>
      </w:r>
    </w:p>
    <w:p w14:paraId="65E6923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ActionResult&gt; Details3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rPr>
          <w:rFonts w:ascii="Consolas" w:hAnsi="Consolas"/>
          <w:sz w:val="18"/>
          <w:szCs w:val="18"/>
          <w:shd w:val="clear" w:color="auto" w:fill="FFFAA5"/>
        </w:rPr>
        <w:t>? id)</w:t>
      </w:r>
    </w:p>
    <w:p w14:paraId="5985269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42584E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0E68984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DA6365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4C7F153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25EFED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51630F4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04D6E0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58309F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5F211EA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4A16D5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View(gamer);</w:t>
      </w:r>
    </w:p>
    <w:p w14:paraId="0FEC94C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215290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GET: Gamer/Details4/5</w:t>
      </w:r>
    </w:p>
    <w:p w14:paraId="00D4DAD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00DC8BB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ActionResult&gt; Details4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rPr>
          <w:rFonts w:ascii="Consolas" w:hAnsi="Consolas"/>
          <w:sz w:val="18"/>
          <w:szCs w:val="18"/>
          <w:shd w:val="clear" w:color="auto" w:fill="FFFAA5"/>
        </w:rPr>
        <w:t>? id)</w:t>
      </w:r>
    </w:p>
    <w:p w14:paraId="27E947B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B7011F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56D494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CA0225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0653759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AD3355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23B129E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EA0AB8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4E2220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023F5BC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3B0ABD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View(gamer);</w:t>
      </w:r>
    </w:p>
    <w:p w14:paraId="3BBD736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E0149E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Create</w:t>
      </w:r>
    </w:p>
    <w:p w14:paraId="427C023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2A6D20B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Create()</w:t>
      </w:r>
    </w:p>
    <w:p w14:paraId="378BE8B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D6A7F3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;</w:t>
      </w:r>
    </w:p>
    <w:p w14:paraId="499FC55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11634CD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987959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Create</w:t>
      </w:r>
    </w:p>
    <w:p w14:paraId="5182B89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1EF15B6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91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2C4CDF6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1C24445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365EC57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Create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City,DateOfBirth,EmailAddress,Score,ProfileUrl,GameMoney,TeamId,RolePhoto,RolePhotoAltText"</w:t>
      </w:r>
      <w:r>
        <w:rPr>
          <w:rFonts w:ascii="Consolas" w:hAnsi="Consolas"/>
          <w:sz w:val="18"/>
          <w:szCs w:val="18"/>
        </w:rPr>
        <w:t>)] Gamer gamer)</w:t>
      </w:r>
    </w:p>
    <w:p w14:paraId="6CC9B2A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0D8984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ModelState.IsValid)</w:t>
      </w:r>
    </w:p>
    <w:p w14:paraId="60559D6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F843D3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db.Gamers.Add(gamer);</w:t>
      </w:r>
    </w:p>
    <w:p w14:paraId="1F2CC3F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1367A16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09A85DE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B279DE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 gamer.TeamId);</w:t>
      </w:r>
    </w:p>
    <w:p w14:paraId="59E1236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2D17C54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3F87B6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Edit/5</w:t>
      </w:r>
    </w:p>
    <w:p w14:paraId="6EA3F2B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22A43D5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11D0FB4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943DA9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B265F0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A18468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4057026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5044DA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71242C3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3C1932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435F56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2513AAB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E89CAF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 gamer.TeamId);</w:t>
      </w:r>
    </w:p>
    <w:p w14:paraId="073CF37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48553F3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96663F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Edit/5</w:t>
      </w:r>
    </w:p>
    <w:p w14:paraId="3816C04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5BDBDFD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92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1D27898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10D4105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328446C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City,DateOfBirth,EmailAddress,Score,ProfileUrl,GameMoney,TeamId,RolePhoto,RolePhotoAltText"</w:t>
      </w:r>
      <w:r>
        <w:rPr>
          <w:rFonts w:ascii="Consolas" w:hAnsi="Consolas"/>
          <w:sz w:val="18"/>
          <w:szCs w:val="18"/>
        </w:rPr>
        <w:t>)] Gamer gamer)</w:t>
      </w:r>
    </w:p>
    <w:p w14:paraId="179B2FD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786D06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ModelState.IsValid)</w:t>
      </w:r>
    </w:p>
    <w:p w14:paraId="49F6BB7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982A43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db.Entry(gamer).State = EntityState.Modified;</w:t>
      </w:r>
    </w:p>
    <w:p w14:paraId="43E29F9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6811DE0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1080129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C5595A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 gamer.TeamId);</w:t>
      </w:r>
    </w:p>
    <w:p w14:paraId="1A5AF20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2E02A4A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674169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lete/5</w:t>
      </w:r>
    </w:p>
    <w:p w14:paraId="1E92F92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76DB27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1663B8B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AB26DF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A3197F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BA0970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3ACEEAB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F1056E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20E2107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B9E827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AFF016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13E5391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BCBE01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3760260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E9E937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Delete/5</w:t>
      </w:r>
    </w:p>
    <w:p w14:paraId="248BD7F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Post, ActionName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)]</w:t>
      </w:r>
    </w:p>
    <w:p w14:paraId="23E88D9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2B8C036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Confirmed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356AD5A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E92C4E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3F98A0F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db.Gamers.Remove(gamer);</w:t>
      </w:r>
    </w:p>
    <w:p w14:paraId="5D6415C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63A411F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2851093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7DA70F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Dispose(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222BCD1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56757F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</w:t>
      </w:r>
    </w:p>
    <w:p w14:paraId="68A5DD6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{</w:t>
      </w:r>
    </w:p>
    <w:p w14:paraId="3E2B368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db.Dispose();</w:t>
      </w:r>
    </w:p>
    <w:p w14:paraId="1AD85DF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998D28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(disposing);</w:t>
      </w:r>
    </w:p>
    <w:p w14:paraId="76D12EB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1F988E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D06EEB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E001382" w14:textId="77777777" w:rsidR="002B127C" w:rsidRDefault="002B127C" w:rsidP="00C72D20">
      <w:pPr>
        <w:spacing w:after="0"/>
      </w:pPr>
    </w:p>
    <w:p w14:paraId="23F92AFC" w14:textId="77777777" w:rsidR="002B127C" w:rsidRDefault="002B127C" w:rsidP="00C72D20">
      <w:pPr>
        <w:spacing w:after="0"/>
      </w:pPr>
    </w:p>
    <w:p w14:paraId="28F2C756" w14:textId="77777777" w:rsidR="002B127C" w:rsidRDefault="002B127C" w:rsidP="00C72D20">
      <w:pPr>
        <w:spacing w:after="0"/>
      </w:pPr>
    </w:p>
    <w:p w14:paraId="04D5F427" w14:textId="77777777" w:rsidR="002B127C" w:rsidRDefault="002B127C" w:rsidP="00C72D20">
      <w:pPr>
        <w:spacing w:after="0"/>
      </w:pPr>
    </w:p>
    <w:p w14:paraId="1F0441B4" w14:textId="77777777" w:rsidR="002B127C" w:rsidRDefault="002B127C" w:rsidP="00C72D20">
      <w:pPr>
        <w:spacing w:after="0"/>
      </w:pPr>
      <w:r>
        <w:rPr>
          <w:sz w:val="36"/>
          <w:szCs w:val="36"/>
        </w:rPr>
        <w:t>7.2. Views/Gamer/Details2.cshtml</w:t>
      </w:r>
    </w:p>
    <w:p w14:paraId="01595F73" w14:textId="77777777" w:rsidR="002B127C" w:rsidRDefault="002B127C" w:rsidP="00C72D20">
      <w:pPr>
        <w:spacing w:after="0"/>
      </w:pPr>
    </w:p>
    <w:p w14:paraId="5CAF7613" w14:textId="77777777" w:rsidR="002B127C" w:rsidRDefault="002B127C" w:rsidP="00C72D20">
      <w:pPr>
        <w:spacing w:after="0"/>
      </w:pPr>
    </w:p>
    <w:p w14:paraId="525192B1" w14:textId="6628818B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461B991E" wp14:editId="349C2AF3">
            <wp:extent cx="4389120" cy="28041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562CD" w14:textId="77777777" w:rsidR="002B127C" w:rsidRDefault="002B127C" w:rsidP="00C72D20">
      <w:pPr>
        <w:spacing w:after="0"/>
      </w:pPr>
    </w:p>
    <w:p w14:paraId="185C056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1D48EDD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2"</w:t>
      </w:r>
      <w:r>
        <w:rPr>
          <w:rFonts w:ascii="Consolas" w:hAnsi="Consolas"/>
          <w:sz w:val="18"/>
          <w:szCs w:val="18"/>
        </w:rPr>
        <w:t>;</w:t>
      </w:r>
    </w:p>
    <w:p w14:paraId="11D9BA6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8D1FFED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Details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540B8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</w:t>
      </w:r>
    </w:p>
    <w:p w14:paraId="424A16A0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F52CBE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GamerData.Name</w:t>
      </w:r>
    </w:p>
    <w:p w14:paraId="1664ECE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8E041A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(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</w:t>
      </w:r>
    </w:p>
    <w:p w14:paraId="0E43ED01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EE7F57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GamerData.Gender</w:t>
      </w:r>
    </w:p>
    <w:p w14:paraId="03C08F41" w14:textId="77777777" w:rsidR="002B127C" w:rsidRDefault="002B127C" w:rsidP="00C72D20">
      <w:pPr>
        <w:spacing w:after="0"/>
      </w:pPr>
    </w:p>
    <w:p w14:paraId="0D446CDC" w14:textId="03821508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2BCDFAA0" wp14:editId="15A2040D">
            <wp:extent cx="1447800" cy="1600200"/>
            <wp:effectExtent l="0" t="0" r="0" b="0"/>
            <wp:docPr id="7" name="Picture 7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0E8E6" w14:textId="77777777" w:rsidR="002B127C" w:rsidRDefault="002B127C" w:rsidP="00C72D20">
      <w:pPr>
        <w:spacing w:after="0"/>
      </w:pPr>
    </w:p>
    <w:p w14:paraId="44C38324" w14:textId="77777777" w:rsidR="002B127C" w:rsidRDefault="002B127C" w:rsidP="00C72D20">
      <w:pPr>
        <w:spacing w:after="0"/>
      </w:pPr>
    </w:p>
    <w:p w14:paraId="1B8ACFC7" w14:textId="77777777" w:rsidR="002B127C" w:rsidRDefault="002B127C" w:rsidP="00C72D20">
      <w:pPr>
        <w:spacing w:after="0"/>
      </w:pPr>
    </w:p>
    <w:p w14:paraId="3751B4A6" w14:textId="77777777" w:rsidR="002B127C" w:rsidRDefault="002B127C" w:rsidP="00C72D20">
      <w:pPr>
        <w:spacing w:after="0"/>
      </w:pPr>
      <w:r>
        <w:rPr>
          <w:sz w:val="36"/>
          <w:szCs w:val="36"/>
        </w:rPr>
        <w:lastRenderedPageBreak/>
        <w:t>7.3. Views/Gamer/Details3.cshtml</w:t>
      </w:r>
    </w:p>
    <w:p w14:paraId="548C165A" w14:textId="77777777" w:rsidR="002B127C" w:rsidRDefault="002B127C" w:rsidP="00C72D20">
      <w:pPr>
        <w:spacing w:after="0"/>
      </w:pPr>
    </w:p>
    <w:p w14:paraId="1D425091" w14:textId="77777777" w:rsidR="002B127C" w:rsidRDefault="002B127C" w:rsidP="00C72D20">
      <w:pPr>
        <w:spacing w:after="0"/>
      </w:pPr>
    </w:p>
    <w:p w14:paraId="1419844C" w14:textId="2D869F6E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1814A717" wp14:editId="1159650F">
            <wp:extent cx="4160520" cy="26441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5253C" w14:textId="77777777" w:rsidR="002B127C" w:rsidRDefault="002B127C" w:rsidP="00C72D20">
      <w:pPr>
        <w:spacing w:after="0"/>
      </w:pPr>
    </w:p>
    <w:p w14:paraId="24A24F88" w14:textId="77777777" w:rsidR="002B127C" w:rsidRDefault="002B127C" w:rsidP="00C72D20">
      <w:pPr>
        <w:spacing w:after="0"/>
      </w:pPr>
    </w:p>
    <w:p w14:paraId="01D1DAF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dynamic</w:t>
      </w:r>
    </w:p>
    <w:p w14:paraId="6ACAF9C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7DDD17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3"</w:t>
      </w:r>
      <w:r>
        <w:rPr>
          <w:rFonts w:ascii="Consolas" w:hAnsi="Consolas"/>
          <w:sz w:val="18"/>
          <w:szCs w:val="18"/>
        </w:rPr>
        <w:t>;</w:t>
      </w:r>
    </w:p>
    <w:p w14:paraId="63B8ADC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EF04B78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Details3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38C04B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</w:t>
      </w:r>
    </w:p>
    <w:p w14:paraId="4D9D1327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DF4ADF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Name</w:t>
      </w:r>
    </w:p>
    <w:p w14:paraId="4EC38F30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F58FAD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(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</w:t>
      </w:r>
    </w:p>
    <w:p w14:paraId="539B816A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FC096A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Gender</w:t>
      </w:r>
    </w:p>
    <w:p w14:paraId="6A6041A8" w14:textId="77777777" w:rsidR="002B127C" w:rsidRDefault="002B127C" w:rsidP="00C72D20">
      <w:pPr>
        <w:spacing w:after="0"/>
      </w:pPr>
    </w:p>
    <w:p w14:paraId="09C3C4B1" w14:textId="56DC61BD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6B5AE476" wp14:editId="76E8AA5B">
            <wp:extent cx="1485900" cy="15163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D7B0A" w14:textId="77777777" w:rsidR="002B127C" w:rsidRDefault="002B127C" w:rsidP="00C72D20">
      <w:pPr>
        <w:spacing w:after="0"/>
      </w:pPr>
    </w:p>
    <w:p w14:paraId="3B460613" w14:textId="77777777" w:rsidR="002B127C" w:rsidRDefault="002B127C" w:rsidP="00C72D20">
      <w:pPr>
        <w:spacing w:after="0"/>
      </w:pPr>
    </w:p>
    <w:p w14:paraId="0863DFC5" w14:textId="77777777" w:rsidR="002B127C" w:rsidRDefault="002B127C" w:rsidP="00C72D20">
      <w:pPr>
        <w:spacing w:after="0"/>
      </w:pPr>
      <w:r>
        <w:rPr>
          <w:sz w:val="36"/>
          <w:szCs w:val="36"/>
        </w:rPr>
        <w:t>7.4. Views/Gamer/Details4.cshtml</w:t>
      </w:r>
    </w:p>
    <w:p w14:paraId="7A8C4C60" w14:textId="77777777" w:rsidR="002B127C" w:rsidRDefault="002B127C" w:rsidP="00C72D20">
      <w:pPr>
        <w:spacing w:after="0"/>
      </w:pPr>
    </w:p>
    <w:p w14:paraId="735AE779" w14:textId="77777777" w:rsidR="002B127C" w:rsidRDefault="002B127C" w:rsidP="00C72D20">
      <w:pPr>
        <w:spacing w:after="0"/>
      </w:pPr>
    </w:p>
    <w:p w14:paraId="016EFCAE" w14:textId="3CA6E93B" w:rsidR="002B127C" w:rsidRDefault="002B127C" w:rsidP="00C72D20">
      <w:pPr>
        <w:spacing w:after="0"/>
      </w:pPr>
      <w:r>
        <w:rPr>
          <w:noProof/>
        </w:rPr>
        <w:lastRenderedPageBreak/>
        <w:drawing>
          <wp:inline distT="0" distB="0" distL="0" distR="0" wp14:anchorId="18FB6B2C" wp14:editId="29FBD1A8">
            <wp:extent cx="4312920" cy="27508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275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04C18" w14:textId="77777777" w:rsidR="002B127C" w:rsidRDefault="002B127C" w:rsidP="00C72D20">
      <w:pPr>
        <w:spacing w:after="0"/>
      </w:pPr>
    </w:p>
    <w:p w14:paraId="4CD406FE" w14:textId="77777777" w:rsidR="002B127C" w:rsidRDefault="002B127C" w:rsidP="00C72D20">
      <w:pPr>
        <w:spacing w:after="0"/>
      </w:pPr>
    </w:p>
    <w:p w14:paraId="7D1D0E2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OnlineGame.Web.Models.Gamer</w:t>
      </w:r>
    </w:p>
    <w:p w14:paraId="5EB6036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7AC861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4"</w:t>
      </w:r>
      <w:r>
        <w:rPr>
          <w:rFonts w:ascii="Consolas" w:hAnsi="Consolas"/>
          <w:sz w:val="18"/>
          <w:szCs w:val="18"/>
        </w:rPr>
        <w:t>;</w:t>
      </w:r>
    </w:p>
    <w:p w14:paraId="00A00E4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74F591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Details4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195E6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</w:t>
      </w:r>
    </w:p>
    <w:p w14:paraId="1A48AB92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0EAB6B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Name</w:t>
      </w:r>
    </w:p>
    <w:p w14:paraId="77713B10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DF3BCE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(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</w:t>
      </w:r>
    </w:p>
    <w:p w14:paraId="1AA235D8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BF8701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Gender</w:t>
      </w:r>
    </w:p>
    <w:p w14:paraId="64F10D4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*</w:t>
      </w:r>
    </w:p>
    <w:p w14:paraId="0E973E5A" w14:textId="77777777" w:rsidR="002B127C" w:rsidRDefault="002B127C" w:rsidP="00C72D20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Using Strongly Typed View provide intellisense</w:t>
      </w:r>
    </w:p>
    <w:p w14:paraId="5B3FC93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3916A6CF" w14:textId="77777777" w:rsidR="002B127C" w:rsidRDefault="002B127C" w:rsidP="00C72D20">
      <w:pPr>
        <w:spacing w:after="0"/>
      </w:pPr>
    </w:p>
    <w:p w14:paraId="350A21A6" w14:textId="10F45D37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004B2478" wp14:editId="3B1432F9">
            <wp:extent cx="1607820" cy="1653540"/>
            <wp:effectExtent l="0" t="0" r="0" b="381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9BDF6" w14:textId="77777777" w:rsidR="002B127C" w:rsidRDefault="002B127C" w:rsidP="00C72D20">
      <w:pPr>
        <w:spacing w:after="0"/>
      </w:pPr>
    </w:p>
    <w:p w14:paraId="50B96C58" w14:textId="77777777" w:rsidR="002B127C" w:rsidRDefault="002B127C" w:rsidP="00C72D20">
      <w:pPr>
        <w:spacing w:after="0"/>
      </w:pPr>
    </w:p>
    <w:p w14:paraId="747E4DF9" w14:textId="77777777" w:rsidR="002B127C" w:rsidRDefault="002B127C" w:rsidP="00C72D20">
      <w:pPr>
        <w:spacing w:after="0"/>
      </w:pPr>
      <w:r>
        <w:rPr>
          <w:sz w:val="48"/>
          <w:szCs w:val="48"/>
        </w:rPr>
        <w:t>8. Partial View</w:t>
      </w:r>
    </w:p>
    <w:p w14:paraId="2C8239C7" w14:textId="77777777" w:rsidR="002B127C" w:rsidRDefault="002B127C" w:rsidP="00C72D20">
      <w:pPr>
        <w:spacing w:after="0"/>
      </w:pPr>
    </w:p>
    <w:p w14:paraId="1AEF4590" w14:textId="77777777" w:rsidR="002B127C" w:rsidRDefault="002B127C" w:rsidP="00C72D20">
      <w:pPr>
        <w:spacing w:after="0"/>
      </w:pPr>
      <w:r>
        <w:t>Mvc partial views are similar to web form application user controls.</w:t>
      </w:r>
    </w:p>
    <w:p w14:paraId="684C569D" w14:textId="77777777" w:rsidR="002B127C" w:rsidRDefault="002B127C" w:rsidP="00C72D20">
      <w:pPr>
        <w:spacing w:after="0"/>
      </w:pPr>
      <w:r>
        <w:t>Mvc partial views can be included in several normal views.</w:t>
      </w:r>
    </w:p>
    <w:p w14:paraId="53A3B2CE" w14:textId="77777777" w:rsidR="002B127C" w:rsidRDefault="002B127C" w:rsidP="00C72D20">
      <w:pPr>
        <w:spacing w:after="0"/>
      </w:pPr>
      <w:r>
        <w:t>If we update mvc partial view, then it will apply to all views which include the partial view.</w:t>
      </w:r>
    </w:p>
    <w:p w14:paraId="4A0F66A5" w14:textId="77777777" w:rsidR="002B127C" w:rsidRDefault="002B127C" w:rsidP="00C72D20">
      <w:pPr>
        <w:spacing w:after="0"/>
      </w:pPr>
    </w:p>
    <w:p w14:paraId="4BE1B1AA" w14:textId="77777777" w:rsidR="002B127C" w:rsidRDefault="002B127C" w:rsidP="00C72D20">
      <w:pPr>
        <w:spacing w:after="0"/>
      </w:pPr>
      <w:r>
        <w:rPr>
          <w:u w:val="single"/>
        </w:rPr>
        <w:t>Partial View name prefix is "_". </w:t>
      </w:r>
    </w:p>
    <w:p w14:paraId="2C69ABEA" w14:textId="77777777" w:rsidR="002B127C" w:rsidRDefault="002B127C" w:rsidP="00C72D20">
      <w:pPr>
        <w:spacing w:after="0"/>
      </w:pPr>
      <w:r>
        <w:rPr>
          <w:u w:val="single"/>
        </w:rPr>
        <w:t>E.g.</w:t>
      </w:r>
      <w:r>
        <w:t> </w:t>
      </w:r>
      <w:r>
        <w:rPr>
          <w:b/>
          <w:bCs/>
          <w:u w:val="single"/>
        </w:rPr>
        <w:t>_Gamer.cshtml</w:t>
      </w:r>
    </w:p>
    <w:p w14:paraId="6CF4EBB9" w14:textId="77777777" w:rsidR="002B127C" w:rsidRDefault="002B127C" w:rsidP="00C72D20">
      <w:pPr>
        <w:spacing w:after="0"/>
      </w:pPr>
    </w:p>
    <w:p w14:paraId="0B040F7F" w14:textId="77777777" w:rsidR="002B127C" w:rsidRDefault="002B127C" w:rsidP="00C72D20">
      <w:pPr>
        <w:spacing w:after="0"/>
      </w:pPr>
    </w:p>
    <w:p w14:paraId="35D33535" w14:textId="77777777" w:rsidR="002B127C" w:rsidRDefault="002B127C" w:rsidP="00C72D20">
      <w:pPr>
        <w:spacing w:after="0"/>
      </w:pPr>
      <w:r>
        <w:rPr>
          <w:sz w:val="36"/>
          <w:szCs w:val="36"/>
        </w:rPr>
        <w:lastRenderedPageBreak/>
        <w:t>8.1. Controllers/GamerController.cs</w:t>
      </w:r>
    </w:p>
    <w:p w14:paraId="02AD0355" w14:textId="77777777" w:rsidR="002B127C" w:rsidRDefault="002B127C" w:rsidP="00C72D20">
      <w:pPr>
        <w:spacing w:after="0"/>
      </w:pPr>
    </w:p>
    <w:p w14:paraId="42657586" w14:textId="77777777" w:rsidR="002B127C" w:rsidRDefault="002B127C" w:rsidP="00C72D20">
      <w:pPr>
        <w:spacing w:after="0"/>
      </w:pPr>
    </w:p>
    <w:p w14:paraId="495A5E83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2AE8A75A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3A68E06B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hreading.Tasks;</w:t>
      </w:r>
    </w:p>
    <w:p w14:paraId="64762F9A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hyperlink r:id="rId99" w:history="1">
        <w:r>
          <w:rPr>
            <w:rStyle w:val="Hyperlink"/>
            <w:rFonts w:ascii="Consolas" w:hAnsi="Consolas"/>
            <w:sz w:val="18"/>
            <w:szCs w:val="18"/>
          </w:rPr>
          <w:t>System.Net</w:t>
        </w:r>
      </w:hyperlink>
      <w:r>
        <w:rPr>
          <w:rFonts w:ascii="Consolas" w:hAnsi="Consolas"/>
          <w:sz w:val="18"/>
          <w:szCs w:val="18"/>
        </w:rPr>
        <w:t>;</w:t>
      </w:r>
    </w:p>
    <w:p w14:paraId="250D12C5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0195D1A8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;</w:t>
      </w:r>
    </w:p>
    <w:p w14:paraId="6B98D572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6141783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7ACC5E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2A30B0B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8F8441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sz w:val="18"/>
          <w:szCs w:val="18"/>
        </w:rPr>
        <w:t>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;</w:t>
      </w:r>
    </w:p>
    <w:p w14:paraId="5759A1A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249BD92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9E6008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()</w:t>
      </w:r>
    </w:p>
    <w:p w14:paraId="57AE718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A468DB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IQueryable&lt;Gamer&gt; gamers = db.Gamers.Include(g =&gt; g.Team);</w:t>
      </w:r>
    </w:p>
    <w:p w14:paraId="5FB712A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gamers.ToListAsync());</w:t>
      </w:r>
    </w:p>
    <w:p w14:paraId="0D5439F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34148C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GET: Gamer</w:t>
      </w:r>
    </w:p>
    <w:p w14:paraId="2A92823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519961C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ActionResult&gt; Index2()</w:t>
      </w:r>
    </w:p>
    <w:p w14:paraId="0447D55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52CF8B1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IQueryable&lt;Gamer&gt; gamers = db.Gamers.Include(g =&gt; g.Team);</w:t>
      </w:r>
    </w:p>
    <w:p w14:paraId="7F171B0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View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wai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amers.ToListAsync());</w:t>
      </w:r>
    </w:p>
    <w:p w14:paraId="34751EE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0C2E8C4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/5</w:t>
      </w:r>
    </w:p>
    <w:p w14:paraId="70C796B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33EEDDE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tails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6DC3A98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64B8C3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B4FE51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314708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222DEEB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72ADB9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2237CB5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17F752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1BE691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20D3080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AE7B88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069DFD0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60129B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2/5</w:t>
      </w:r>
    </w:p>
    <w:p w14:paraId="25AB584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396792F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tails2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557DAD0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164A2B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CC31BE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412231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46D90FB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03C713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79D10CD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3E7AD7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9F5873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6B51278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366BBD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ViewBag.GamerData = gamer;</w:t>
      </w:r>
    </w:p>
    <w:p w14:paraId="373FFCF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2CD7965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View(gamer);</w:t>
      </w:r>
    </w:p>
    <w:p w14:paraId="65AFA44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E3E30B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3/5</w:t>
      </w:r>
    </w:p>
    <w:p w14:paraId="52E02FD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7D98A7B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tails3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646627E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E16042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DAA960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44A4B0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712E410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682C8A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325846D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FA3A62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42B5CB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4E91049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C69F77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7847453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136C5D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4/5</w:t>
      </w:r>
    </w:p>
    <w:p w14:paraId="0D509CF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68A1F9E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tails4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28FE0FA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5AA6A1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5B566B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B339E8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0655858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9F02F7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2E5A7EA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0BA18B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E5255C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17B2A45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B56812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00A5AB2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EA4E0C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Create</w:t>
      </w:r>
    </w:p>
    <w:p w14:paraId="464FD65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7FDE6E7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Create()</w:t>
      </w:r>
    </w:p>
    <w:p w14:paraId="1341BC0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BD733E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;</w:t>
      </w:r>
    </w:p>
    <w:p w14:paraId="69EE28A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709BBBA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17A0B9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Create</w:t>
      </w:r>
    </w:p>
    <w:p w14:paraId="621AB21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352ECBD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100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5F4F96E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0B5D0FE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0C38180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Create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City,DateOfBirth,EmailAddress,Score,ProfileUrl,GameMoney,TeamId,RolePhoto,RolePhotoAltText"</w:t>
      </w:r>
      <w:r>
        <w:rPr>
          <w:rFonts w:ascii="Consolas" w:hAnsi="Consolas"/>
          <w:sz w:val="18"/>
          <w:szCs w:val="18"/>
        </w:rPr>
        <w:t>)] Gamer gamer)</w:t>
      </w:r>
    </w:p>
    <w:p w14:paraId="5EFE180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4ECEF2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ModelState.IsValid)</w:t>
      </w:r>
    </w:p>
    <w:p w14:paraId="209F9BD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62B27F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db.Gamers.Add(gamer);</w:t>
      </w:r>
    </w:p>
    <w:p w14:paraId="60A89E1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3FC5F27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27F44AE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1E9465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 gamer.TeamId);</w:t>
      </w:r>
    </w:p>
    <w:p w14:paraId="4D3B948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01BEBA1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0CF6E30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Edit/5</w:t>
      </w:r>
    </w:p>
    <w:p w14:paraId="767013A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44AEE08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03E850C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26F521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03ADCD0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D9F124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1A8D405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7EA459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317D631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3250298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855D94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207DBD0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2C9AAE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 gamer.TeamId);</w:t>
      </w:r>
    </w:p>
    <w:p w14:paraId="5DAD64C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600148B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C4E92E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Edit/5</w:t>
      </w:r>
    </w:p>
    <w:p w14:paraId="5D678C2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6877956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101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4EAB218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1631153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740810D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City,DateOfBirth,EmailAddress,Score,ProfileUrl,GameMoney,TeamId,RolePhoto,RolePhotoAltText"</w:t>
      </w:r>
      <w:r>
        <w:rPr>
          <w:rFonts w:ascii="Consolas" w:hAnsi="Consolas"/>
          <w:sz w:val="18"/>
          <w:szCs w:val="18"/>
        </w:rPr>
        <w:t>)] Gamer gamer)</w:t>
      </w:r>
    </w:p>
    <w:p w14:paraId="747BAA0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735B95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ModelState.IsValid)</w:t>
      </w:r>
    </w:p>
    <w:p w14:paraId="7314E5E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3C47C7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db.Entry(gamer).State = EntityState.Modified;</w:t>
      </w:r>
    </w:p>
    <w:p w14:paraId="23E8189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1A03D1D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1F94EF8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FB6F00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 gamer.TeamId);</w:t>
      </w:r>
    </w:p>
    <w:p w14:paraId="182232E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730787E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2F5ADC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lete/5</w:t>
      </w:r>
    </w:p>
    <w:p w14:paraId="261813F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4C3BE5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6468AEA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F01CB6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22E452B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C45B70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098A859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234D99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608C2B8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C6DCFC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BC9C07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25E8884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4C1658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6A610CC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833866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Delete/5</w:t>
      </w:r>
    </w:p>
    <w:p w14:paraId="5BB911E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HttpPost, ActionName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)]</w:t>
      </w:r>
    </w:p>
    <w:p w14:paraId="65F008D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448FA54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Confirmed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55C45CB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9260D6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FindAsync(id);</w:t>
      </w:r>
    </w:p>
    <w:p w14:paraId="73DE283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db.Gamers.Remove(gamer);</w:t>
      </w:r>
    </w:p>
    <w:p w14:paraId="2CB9144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534CBDD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421BC23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DF67B0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Dispose(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33DB1E4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82555F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</w:t>
      </w:r>
    </w:p>
    <w:p w14:paraId="4B60E70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F8D18F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     db.Dispose();</w:t>
      </w:r>
    </w:p>
    <w:p w14:paraId="4303B8D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0D7B6C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(disposing);</w:t>
      </w:r>
    </w:p>
    <w:p w14:paraId="6E8C990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2D6C6F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49B734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AA34A0E" w14:textId="77777777" w:rsidR="002B127C" w:rsidRDefault="002B127C" w:rsidP="00C72D20">
      <w:pPr>
        <w:spacing w:after="0"/>
      </w:pPr>
    </w:p>
    <w:p w14:paraId="655CE94E" w14:textId="77777777" w:rsidR="002B127C" w:rsidRDefault="002B127C" w:rsidP="00C72D20">
      <w:pPr>
        <w:spacing w:after="0"/>
      </w:pPr>
    </w:p>
    <w:p w14:paraId="386F36AB" w14:textId="77777777" w:rsidR="002B127C" w:rsidRDefault="002B127C" w:rsidP="00C72D20">
      <w:pPr>
        <w:spacing w:after="0"/>
      </w:pPr>
    </w:p>
    <w:p w14:paraId="1D911617" w14:textId="77777777" w:rsidR="002B127C" w:rsidRDefault="002B127C" w:rsidP="00C72D20">
      <w:pPr>
        <w:spacing w:after="0"/>
      </w:pPr>
    </w:p>
    <w:p w14:paraId="62092D45" w14:textId="77777777" w:rsidR="002B127C" w:rsidRDefault="002B127C" w:rsidP="00C72D20">
      <w:pPr>
        <w:spacing w:after="0"/>
      </w:pPr>
      <w:r>
        <w:rPr>
          <w:sz w:val="36"/>
          <w:szCs w:val="36"/>
        </w:rPr>
        <w:t>8.2. Views/Shared/</w:t>
      </w:r>
      <w:r>
        <w:rPr>
          <w:sz w:val="36"/>
          <w:szCs w:val="36"/>
          <w:shd w:val="clear" w:color="auto" w:fill="FFFAA5"/>
        </w:rPr>
        <w:t>_Gamer.cshtml (Partial View)</w:t>
      </w:r>
    </w:p>
    <w:p w14:paraId="151AA3C2" w14:textId="77777777" w:rsidR="002B127C" w:rsidRDefault="002B127C" w:rsidP="00C72D20">
      <w:pPr>
        <w:spacing w:after="0"/>
      </w:pPr>
    </w:p>
    <w:p w14:paraId="3A090E56" w14:textId="77777777" w:rsidR="002B127C" w:rsidRDefault="002B127C" w:rsidP="00C72D20">
      <w:pPr>
        <w:spacing w:after="0"/>
      </w:pPr>
      <w:r>
        <w:rPr>
          <w:u w:val="single"/>
        </w:rPr>
        <w:t>Partial View name prefix is "_". </w:t>
      </w:r>
    </w:p>
    <w:p w14:paraId="0877D050" w14:textId="77777777" w:rsidR="002B127C" w:rsidRDefault="002B127C" w:rsidP="00C72D20">
      <w:pPr>
        <w:spacing w:after="0"/>
      </w:pPr>
      <w:r>
        <w:rPr>
          <w:u w:val="single"/>
        </w:rPr>
        <w:t>E.g.</w:t>
      </w:r>
      <w:r>
        <w:t> </w:t>
      </w:r>
      <w:r>
        <w:rPr>
          <w:b/>
          <w:bCs/>
          <w:u w:val="single"/>
        </w:rPr>
        <w:t>_Gamer.cshtml</w:t>
      </w:r>
    </w:p>
    <w:p w14:paraId="777F4315" w14:textId="77777777" w:rsidR="002B127C" w:rsidRDefault="002B127C" w:rsidP="00C72D20">
      <w:pPr>
        <w:spacing w:after="0"/>
      </w:pPr>
    </w:p>
    <w:p w14:paraId="683D7B68" w14:textId="7E36DEAB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5DC2CCE2" wp14:editId="731816FD">
            <wp:extent cx="4419600" cy="2819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42B83" w14:textId="77777777" w:rsidR="002B127C" w:rsidRDefault="002B127C" w:rsidP="00C72D20">
      <w:pPr>
        <w:spacing w:after="0"/>
      </w:pPr>
    </w:p>
    <w:p w14:paraId="2FF5F531" w14:textId="77777777" w:rsidR="002B127C" w:rsidRDefault="002B127C" w:rsidP="00C72D20">
      <w:pPr>
        <w:spacing w:after="0"/>
      </w:pPr>
    </w:p>
    <w:p w14:paraId="09CC1FE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OnlineGame.Web.Models.Gamer</w:t>
      </w:r>
    </w:p>
    <w:p w14:paraId="76F0EF94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423FAF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360063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5DA303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dl-horizontal"&gt;</w:t>
      </w:r>
    </w:p>
    <w:p w14:paraId="2E785A1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25E3D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7AA2E97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E2D70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75F803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Name)</w:t>
      </w:r>
    </w:p>
    <w:p w14:paraId="05C63D3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27E15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1FBB4F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ender)</w:t>
      </w:r>
    </w:p>
    <w:p w14:paraId="00597D9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32A20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7EC089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Gender)</w:t>
      </w:r>
    </w:p>
    <w:p w14:paraId="0AAD0F6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3424C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74371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City)</w:t>
      </w:r>
    </w:p>
    <w:p w14:paraId="7071ECB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D9326F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14A763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City)</w:t>
      </w:r>
    </w:p>
    <w:p w14:paraId="50A62DC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378A8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C954D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DateOfBirth)</w:t>
      </w:r>
    </w:p>
    <w:p w14:paraId="01C7F3F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E68E4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EC8A2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DateOfBirth)</w:t>
      </w:r>
    </w:p>
    <w:p w14:paraId="167C63E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11E3D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5FB00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EmailAddress)</w:t>
      </w:r>
    </w:p>
    <w:p w14:paraId="5BF0404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DFA25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062B6D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EmailAddress)</w:t>
      </w:r>
    </w:p>
    <w:p w14:paraId="460C755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FFAA9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40E82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Score)</w:t>
      </w:r>
    </w:p>
    <w:p w14:paraId="4A16227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34049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A20AC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Score)</w:t>
      </w:r>
    </w:p>
    <w:p w14:paraId="2F832A1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5F17822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9AA5C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ProfileUrl)</w:t>
      </w:r>
    </w:p>
    <w:p w14:paraId="66D61BE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F8721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C3E812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ProfileUrl)</w:t>
      </w:r>
    </w:p>
    <w:p w14:paraId="64EE6F7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380DF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37B8FD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ameMoney)</w:t>
      </w:r>
    </w:p>
    <w:p w14:paraId="764B362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685AD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71D5A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GameMoney)</w:t>
      </w:r>
    </w:p>
    <w:p w14:paraId="5E1D4E1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48AE1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04B0F2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RolePhoto)</w:t>
      </w:r>
    </w:p>
    <w:p w14:paraId="0A92305B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55C20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01CF3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RolePhoto)</w:t>
      </w:r>
    </w:p>
    <w:p w14:paraId="6E76C1F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CFD581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2A0967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RolePhotoAltText)</w:t>
      </w:r>
    </w:p>
    <w:p w14:paraId="2DB7AF74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D2B28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16F60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RolePhotoAltText)</w:t>
      </w:r>
    </w:p>
    <w:p w14:paraId="0BE830A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9F113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26377D6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Team.Name)</w:t>
      </w:r>
    </w:p>
    <w:p w14:paraId="5CF917B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10CD6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EA4F28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Team.Name)</w:t>
      </w:r>
    </w:p>
    <w:p w14:paraId="08F85C5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FC2E4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885978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DD3E37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A893E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FF0000"/>
          <w:sz w:val="18"/>
          <w:szCs w:val="18"/>
        </w:rPr>
        <w:t>Edit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Model.Id }) |</w:t>
      </w:r>
    </w:p>
    <w:p w14:paraId="3C3FE408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FF0000"/>
          <w:sz w:val="18"/>
          <w:szCs w:val="18"/>
        </w:rPr>
        <w:t>Index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</w:p>
    <w:p w14:paraId="7A1BE75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86C5AE" w14:textId="77777777" w:rsidR="002B127C" w:rsidRDefault="002B127C" w:rsidP="00C72D20">
      <w:pPr>
        <w:spacing w:after="0"/>
      </w:pPr>
    </w:p>
    <w:p w14:paraId="1C5A6C5F" w14:textId="77777777" w:rsidR="002B127C" w:rsidRDefault="002B127C" w:rsidP="00C72D20">
      <w:pPr>
        <w:spacing w:after="0"/>
      </w:pPr>
    </w:p>
    <w:p w14:paraId="53FC28EA" w14:textId="77777777" w:rsidR="002B127C" w:rsidRDefault="002B127C" w:rsidP="00C72D20">
      <w:pPr>
        <w:spacing w:after="0"/>
      </w:pPr>
      <w:r>
        <w:rPr>
          <w:sz w:val="36"/>
          <w:szCs w:val="36"/>
        </w:rPr>
        <w:t>8.3. Views/Gamer/Index2.cshtml</w:t>
      </w:r>
    </w:p>
    <w:p w14:paraId="0BBA7FE3" w14:textId="77777777" w:rsidR="002B127C" w:rsidRDefault="002B127C" w:rsidP="00C72D20">
      <w:pPr>
        <w:spacing w:after="0"/>
      </w:pPr>
    </w:p>
    <w:p w14:paraId="0CC8EA01" w14:textId="56F465BF" w:rsidR="002B127C" w:rsidRDefault="002B127C" w:rsidP="00C72D20">
      <w:pPr>
        <w:spacing w:after="0"/>
      </w:pPr>
      <w:r>
        <w:rPr>
          <w:noProof/>
        </w:rPr>
        <w:drawing>
          <wp:inline distT="0" distB="0" distL="0" distR="0" wp14:anchorId="153AEA46" wp14:editId="69A0C00B">
            <wp:extent cx="4808220" cy="3063240"/>
            <wp:effectExtent l="0" t="0" r="0" b="381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306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5E73B" w14:textId="77777777" w:rsidR="002B127C" w:rsidRDefault="002B127C" w:rsidP="00C72D20">
      <w:pPr>
        <w:spacing w:after="0"/>
      </w:pPr>
    </w:p>
    <w:p w14:paraId="4D44851F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58B3C31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IEnumerable&lt;Gamer&gt;</w:t>
      </w:r>
    </w:p>
    <w:p w14:paraId="034F1DA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D302A5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;</w:t>
      </w:r>
    </w:p>
    <w:p w14:paraId="0BD418D5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2C95EB6" w14:textId="77777777" w:rsidR="002B127C" w:rsidRDefault="002B127C" w:rsidP="00C72D2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24357A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Gamer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4C870F1E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45BBD2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Html.Partial("_Gamer", item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7E735C8C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{</w:t>
      </w:r>
    </w:p>
    <w:p w14:paraId="2AB264AA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Html.RenderPartial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_Gamer"</w:t>
      </w:r>
      <w:r>
        <w:rPr>
          <w:rFonts w:ascii="Consolas" w:hAnsi="Consolas"/>
          <w:sz w:val="18"/>
          <w:szCs w:val="18"/>
          <w:shd w:val="clear" w:color="auto" w:fill="FFFAA5"/>
        </w:rPr>
        <w:t>, item);</w:t>
      </w:r>
    </w:p>
    <w:p w14:paraId="18CCA6B3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}</w:t>
      </w:r>
    </w:p>
    <w:p w14:paraId="7E23EBCD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31A2251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5CA3473B" w14:textId="77777777" w:rsidR="002B127C" w:rsidRDefault="002B127C" w:rsidP="00C72D20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7EF0790C" w14:textId="77777777" w:rsidR="002B127C" w:rsidRDefault="002B127C" w:rsidP="00C72D20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rtial("_Gamer", modelObj)  V.S. {  @Html.RenderPartial("_Gamer", modelObj); }</w:t>
      </w:r>
    </w:p>
    <w:p w14:paraId="6A60C0A9" w14:textId="77777777" w:rsidR="002B127C" w:rsidRDefault="002B127C" w:rsidP="00C72D20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1CCC049D" w14:textId="77777777" w:rsidR="002B127C" w:rsidRDefault="002B127C" w:rsidP="00C72D20">
      <w:pPr>
        <w:spacing w:after="0"/>
      </w:pPr>
      <w:r>
        <w:rPr>
          <w:rFonts w:ascii="Consolas" w:hAnsi="Consolas"/>
          <w:color w:val="006400"/>
          <w:sz w:val="18"/>
          <w:szCs w:val="18"/>
        </w:rPr>
        <w:t>Using Partial() only if you need to assign the ouput to variable.</w:t>
      </w:r>
    </w:p>
    <w:p w14:paraId="59D9C01E" w14:textId="77777777" w:rsidR="002B127C" w:rsidRDefault="002B127C" w:rsidP="00C72D20">
      <w:pPr>
        <w:spacing w:after="0"/>
      </w:pPr>
      <w:r>
        <w:rPr>
          <w:rFonts w:ascii="Consolas" w:hAnsi="Consolas"/>
          <w:color w:val="006400"/>
          <w:sz w:val="18"/>
          <w:szCs w:val="18"/>
        </w:rPr>
        <w:t>RenderPartial() writes ouput to output stream which provides better performance.</w:t>
      </w:r>
    </w:p>
    <w:p w14:paraId="11AC2AE0" w14:textId="77777777" w:rsidR="002B127C" w:rsidRDefault="002B127C" w:rsidP="00C72D20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14F57D0A" w14:textId="77777777" w:rsidR="002B127C" w:rsidRDefault="002B127C" w:rsidP="00C72D20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rtial("_Gamer", modelObj)</w:t>
      </w:r>
    </w:p>
    <w:p w14:paraId="28CA9BD0" w14:textId="77777777" w:rsidR="002B127C" w:rsidRDefault="002B127C" w:rsidP="00C72D20">
      <w:pPr>
        <w:spacing w:after="0"/>
      </w:pPr>
      <w:r>
        <w:rPr>
          <w:rFonts w:ascii="Consolas" w:hAnsi="Consolas"/>
          <w:color w:val="006400"/>
          <w:sz w:val="18"/>
          <w:szCs w:val="18"/>
        </w:rPr>
        <w:t>Partial return MvcHtmkString.</w:t>
      </w:r>
    </w:p>
    <w:p w14:paraId="7FC8305C" w14:textId="77777777" w:rsidR="002B127C" w:rsidRDefault="002B127C" w:rsidP="00C72D20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</w:t>
      </w:r>
    </w:p>
    <w:p w14:paraId="3DF4234C" w14:textId="77777777" w:rsidR="002B127C" w:rsidRDefault="002B127C" w:rsidP="00C72D20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{  @Html.RenderPartial("_Gamer", modelObj); }</w:t>
      </w:r>
    </w:p>
    <w:p w14:paraId="59FAE769" w14:textId="77777777" w:rsidR="002B127C" w:rsidRDefault="002B127C" w:rsidP="00C72D20">
      <w:pPr>
        <w:spacing w:after="0"/>
      </w:pPr>
      <w:r>
        <w:rPr>
          <w:rFonts w:ascii="Consolas" w:hAnsi="Consolas"/>
          <w:color w:val="006400"/>
          <w:sz w:val="18"/>
          <w:szCs w:val="18"/>
        </w:rPr>
        <w:t>RenderPartial is a void method and writes ouput to output stream,</w:t>
      </w:r>
    </w:p>
    <w:p w14:paraId="098C87F5" w14:textId="77777777" w:rsidR="002B127C" w:rsidRDefault="002B127C" w:rsidP="00C72D20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you need { ... }</w:t>
      </w:r>
    </w:p>
    <w:p w14:paraId="6F486930" w14:textId="77777777" w:rsidR="002B127C" w:rsidRDefault="002B127C" w:rsidP="00C72D2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sectPr w:rsidR="002B127C" w:rsidSect="00C72D2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97A66" w14:textId="77777777" w:rsidR="004E58C6" w:rsidRDefault="004E58C6" w:rsidP="000435DB">
      <w:pPr>
        <w:spacing w:after="0" w:line="240" w:lineRule="auto"/>
      </w:pPr>
      <w:r>
        <w:separator/>
      </w:r>
    </w:p>
  </w:endnote>
  <w:endnote w:type="continuationSeparator" w:id="0">
    <w:p w14:paraId="0C765145" w14:textId="77777777" w:rsidR="004E58C6" w:rsidRDefault="004E58C6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E2732" w14:textId="77777777" w:rsidR="004E58C6" w:rsidRDefault="004E58C6" w:rsidP="000435DB">
      <w:pPr>
        <w:spacing w:after="0" w:line="240" w:lineRule="auto"/>
      </w:pPr>
      <w:r>
        <w:separator/>
      </w:r>
    </w:p>
  </w:footnote>
  <w:footnote w:type="continuationSeparator" w:id="0">
    <w:p w14:paraId="6C45CA1E" w14:textId="77777777" w:rsidR="004E58C6" w:rsidRDefault="004E58C6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zNza2MDE1MTdS0lEKTi0uzszPAykwrAUAztTNYCwAAAA="/>
  </w:docVars>
  <w:rsids>
    <w:rsidRoot w:val="00BF1C8A"/>
    <w:rsid w:val="000435DB"/>
    <w:rsid w:val="00147C60"/>
    <w:rsid w:val="0015654F"/>
    <w:rsid w:val="00173998"/>
    <w:rsid w:val="001C7B94"/>
    <w:rsid w:val="002B127C"/>
    <w:rsid w:val="002B4C78"/>
    <w:rsid w:val="002F778D"/>
    <w:rsid w:val="00326350"/>
    <w:rsid w:val="003961E3"/>
    <w:rsid w:val="00396454"/>
    <w:rsid w:val="00442279"/>
    <w:rsid w:val="004A6FC0"/>
    <w:rsid w:val="004E58C6"/>
    <w:rsid w:val="005500E8"/>
    <w:rsid w:val="00565C18"/>
    <w:rsid w:val="00650942"/>
    <w:rsid w:val="006E3A32"/>
    <w:rsid w:val="006E47A2"/>
    <w:rsid w:val="00705BC0"/>
    <w:rsid w:val="00802951"/>
    <w:rsid w:val="00827439"/>
    <w:rsid w:val="008308F0"/>
    <w:rsid w:val="008A38BD"/>
    <w:rsid w:val="008B3669"/>
    <w:rsid w:val="008C0F4D"/>
    <w:rsid w:val="00943493"/>
    <w:rsid w:val="0095375D"/>
    <w:rsid w:val="00A23C55"/>
    <w:rsid w:val="00A51CFB"/>
    <w:rsid w:val="00B16A34"/>
    <w:rsid w:val="00BC579A"/>
    <w:rsid w:val="00BF1C8A"/>
    <w:rsid w:val="00C12C30"/>
    <w:rsid w:val="00C428D5"/>
    <w:rsid w:val="00C72D20"/>
    <w:rsid w:val="00D00ECE"/>
    <w:rsid w:val="00D51059"/>
    <w:rsid w:val="00DD61BB"/>
    <w:rsid w:val="00DF0AD8"/>
    <w:rsid w:val="00E11A14"/>
    <w:rsid w:val="00E36E84"/>
    <w:rsid w:val="00E42061"/>
    <w:rsid w:val="00EF05CB"/>
    <w:rsid w:val="00F5623E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3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3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7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8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9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0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7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6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1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2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8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3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5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1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9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1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6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5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6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6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6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4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1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0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7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6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2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1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5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9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3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6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2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3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1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5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3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4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8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6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2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1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6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3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2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8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1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4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0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3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6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4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7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2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0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3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0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2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5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9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1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7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5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7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5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0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9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3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5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0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2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2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7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6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5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6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1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8@HH.com" TargetMode="External"/><Relationship Id="rId21" Type="http://schemas.openxmlformats.org/officeDocument/2006/relationships/hyperlink" Target="https://ithandyguytutorial.blogspot.com.au/" TargetMode="External"/><Relationship Id="rId42" Type="http://schemas.openxmlformats.org/officeDocument/2006/relationships/hyperlink" Target="http://asp.net/" TargetMode="External"/><Relationship Id="rId47" Type="http://schemas.openxmlformats.org/officeDocument/2006/relationships/image" Target="media/image11.png"/><Relationship Id="rId63" Type="http://schemas.openxmlformats.org/officeDocument/2006/relationships/hyperlink" Target="https://ithandyguytutorial.blogspot.com.au/" TargetMode="External"/><Relationship Id="rId68" Type="http://schemas.openxmlformats.org/officeDocument/2006/relationships/hyperlink" Target="mailto:7@GGGG.com" TargetMode="External"/><Relationship Id="rId84" Type="http://schemas.openxmlformats.org/officeDocument/2006/relationships/image" Target="media/image30.png"/><Relationship Id="rId89" Type="http://schemas.openxmlformats.org/officeDocument/2006/relationships/image" Target="media/image34.png"/><Relationship Id="rId16" Type="http://schemas.openxmlformats.org/officeDocument/2006/relationships/hyperlink" Target="mailto:3@CCCC.com" TargetMode="External"/><Relationship Id="rId11" Type="http://schemas.openxmlformats.org/officeDocument/2006/relationships/image" Target="media/image3.png"/><Relationship Id="rId32" Type="http://schemas.openxmlformats.org/officeDocument/2006/relationships/image" Target="media/image6.png"/><Relationship Id="rId37" Type="http://schemas.openxmlformats.org/officeDocument/2006/relationships/image" Target="media/image10.png"/><Relationship Id="rId53" Type="http://schemas.openxmlformats.org/officeDocument/2006/relationships/image" Target="media/image17.png"/><Relationship Id="rId58" Type="http://schemas.openxmlformats.org/officeDocument/2006/relationships/hyperlink" Target="mailto:2@BBB.com" TargetMode="External"/><Relationship Id="rId74" Type="http://schemas.openxmlformats.org/officeDocument/2006/relationships/image" Target="media/image20.png"/><Relationship Id="rId79" Type="http://schemas.openxmlformats.org/officeDocument/2006/relationships/image" Target="media/image25.png"/><Relationship Id="rId102" Type="http://schemas.openxmlformats.org/officeDocument/2006/relationships/image" Target="media/image41.png"/><Relationship Id="rId5" Type="http://schemas.openxmlformats.org/officeDocument/2006/relationships/settings" Target="settings.xml"/><Relationship Id="rId90" Type="http://schemas.openxmlformats.org/officeDocument/2006/relationships/hyperlink" Target="http://system.net/" TargetMode="External"/><Relationship Id="rId95" Type="http://schemas.openxmlformats.org/officeDocument/2006/relationships/image" Target="media/image37.png"/><Relationship Id="rId22" Type="http://schemas.openxmlformats.org/officeDocument/2006/relationships/hyperlink" Target="mailto:6@FF.com" TargetMode="External"/><Relationship Id="rId27" Type="http://schemas.openxmlformats.org/officeDocument/2006/relationships/hyperlink" Target="https://ithandyguytutorial.blogspot.com.au/" TargetMode="External"/><Relationship Id="rId43" Type="http://schemas.openxmlformats.org/officeDocument/2006/relationships/hyperlink" Target="https://msdn.microsoft.com/en-us/library/wwh16c6c.aspx" TargetMode="External"/><Relationship Id="rId48" Type="http://schemas.openxmlformats.org/officeDocument/2006/relationships/image" Target="media/image12.png"/><Relationship Id="rId64" Type="http://schemas.openxmlformats.org/officeDocument/2006/relationships/hyperlink" Target="mailto:5@EEE.com" TargetMode="External"/><Relationship Id="rId69" Type="http://schemas.openxmlformats.org/officeDocument/2006/relationships/hyperlink" Target="https://ithandyguytutorial.blogspot.com.au/" TargetMode="External"/><Relationship Id="rId80" Type="http://schemas.openxmlformats.org/officeDocument/2006/relationships/image" Target="media/image26.png"/><Relationship Id="rId85" Type="http://schemas.openxmlformats.org/officeDocument/2006/relationships/image" Target="media/image31.png"/><Relationship Id="rId12" Type="http://schemas.openxmlformats.org/officeDocument/2006/relationships/hyperlink" Target="mailto:1@AAA.com" TargetMode="External"/><Relationship Id="rId17" Type="http://schemas.openxmlformats.org/officeDocument/2006/relationships/hyperlink" Target="https://ithandyguytutorial.blogspot.com.au/" TargetMode="External"/><Relationship Id="rId33" Type="http://schemas.openxmlformats.org/officeDocument/2006/relationships/image" Target="media/image7.png"/><Relationship Id="rId38" Type="http://schemas.openxmlformats.org/officeDocument/2006/relationships/hyperlink" Target="http://asp.net/" TargetMode="External"/><Relationship Id="rId59" Type="http://schemas.openxmlformats.org/officeDocument/2006/relationships/hyperlink" Target="https://ithandyguytutorial.blogspot.com.au/" TargetMode="External"/><Relationship Id="rId103" Type="http://schemas.openxmlformats.org/officeDocument/2006/relationships/image" Target="media/image42.png"/><Relationship Id="rId20" Type="http://schemas.openxmlformats.org/officeDocument/2006/relationships/hyperlink" Target="mailto:5@EEE.com" TargetMode="External"/><Relationship Id="rId41" Type="http://schemas.openxmlformats.org/officeDocument/2006/relationships/hyperlink" Target="http://asp.net/" TargetMode="External"/><Relationship Id="rId54" Type="http://schemas.openxmlformats.org/officeDocument/2006/relationships/image" Target="media/image18.png"/><Relationship Id="rId62" Type="http://schemas.openxmlformats.org/officeDocument/2006/relationships/hyperlink" Target="mailto:4@DD.com" TargetMode="External"/><Relationship Id="rId70" Type="http://schemas.openxmlformats.org/officeDocument/2006/relationships/hyperlink" Target="mailto:8@HH.com" TargetMode="External"/><Relationship Id="rId75" Type="http://schemas.openxmlformats.org/officeDocument/2006/relationships/image" Target="media/image21.png"/><Relationship Id="rId83" Type="http://schemas.openxmlformats.org/officeDocument/2006/relationships/image" Target="media/image29.png"/><Relationship Id="rId88" Type="http://schemas.openxmlformats.org/officeDocument/2006/relationships/hyperlink" Target="https://www.w3schools.com/html/html_charset.asp" TargetMode="External"/><Relationship Id="rId91" Type="http://schemas.openxmlformats.org/officeDocument/2006/relationships/hyperlink" Target="https://go.microsoft.com/fwlink/?LinkId=317598" TargetMode="External"/><Relationship Id="rId96" Type="http://schemas.openxmlformats.org/officeDocument/2006/relationships/image" Target="media/image3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s://ithandyguytutorial.blogspot.com.au/" TargetMode="External"/><Relationship Id="rId23" Type="http://schemas.openxmlformats.org/officeDocument/2006/relationships/hyperlink" Target="https://ithandyguytutorial.blogspot.com.au/" TargetMode="External"/><Relationship Id="rId28" Type="http://schemas.openxmlformats.org/officeDocument/2006/relationships/hyperlink" Target="mailto:9@IIII.com" TargetMode="External"/><Relationship Id="rId36" Type="http://schemas.openxmlformats.org/officeDocument/2006/relationships/image" Target="media/image9.png"/><Relationship Id="rId49" Type="http://schemas.openxmlformats.org/officeDocument/2006/relationships/image" Target="media/image13.png"/><Relationship Id="rId57" Type="http://schemas.openxmlformats.org/officeDocument/2006/relationships/hyperlink" Target="https://ithandyguytutorial.blogspot.com.au/" TargetMode="External"/><Relationship Id="rId10" Type="http://schemas.openxmlformats.org/officeDocument/2006/relationships/image" Target="media/image2.png"/><Relationship Id="rId31" Type="http://schemas.openxmlformats.org/officeDocument/2006/relationships/image" Target="media/image5.png"/><Relationship Id="rId44" Type="http://schemas.openxmlformats.org/officeDocument/2006/relationships/hyperlink" Target="http://localhost/OnlineGame.Web/trace.axd" TargetMode="External"/><Relationship Id="rId52" Type="http://schemas.openxmlformats.org/officeDocument/2006/relationships/image" Target="media/image16.png"/><Relationship Id="rId60" Type="http://schemas.openxmlformats.org/officeDocument/2006/relationships/hyperlink" Target="mailto:3@CCCC.com" TargetMode="External"/><Relationship Id="rId65" Type="http://schemas.openxmlformats.org/officeDocument/2006/relationships/hyperlink" Target="https://ithandyguytutorial.blogspot.com.au/" TargetMode="External"/><Relationship Id="rId73" Type="http://schemas.openxmlformats.org/officeDocument/2006/relationships/hyperlink" Target="https://ithandyguytutorial.blogspot.com.au/" TargetMode="External"/><Relationship Id="rId78" Type="http://schemas.openxmlformats.org/officeDocument/2006/relationships/image" Target="media/image24.png"/><Relationship Id="rId81" Type="http://schemas.openxmlformats.org/officeDocument/2006/relationships/image" Target="media/image27.png"/><Relationship Id="rId86" Type="http://schemas.openxmlformats.org/officeDocument/2006/relationships/image" Target="media/image32.png"/><Relationship Id="rId94" Type="http://schemas.openxmlformats.org/officeDocument/2006/relationships/image" Target="media/image36.png"/><Relationship Id="rId99" Type="http://schemas.openxmlformats.org/officeDocument/2006/relationships/hyperlink" Target="http://system.net/" TargetMode="External"/><Relationship Id="rId101" Type="http://schemas.openxmlformats.org/officeDocument/2006/relationships/hyperlink" Target="https://go.microsoft.com/fwlink/?LinkId=317598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hyperlink" Target="https://ithandyguytutorial.blogspot.com.au/" TargetMode="External"/><Relationship Id="rId18" Type="http://schemas.openxmlformats.org/officeDocument/2006/relationships/hyperlink" Target="mailto:4@DD.com" TargetMode="External"/><Relationship Id="rId39" Type="http://schemas.openxmlformats.org/officeDocument/2006/relationships/hyperlink" Target="http://localhost:PortNumber/" TargetMode="External"/><Relationship Id="rId34" Type="http://schemas.openxmlformats.org/officeDocument/2006/relationships/image" Target="media/image8.png"/><Relationship Id="rId50" Type="http://schemas.openxmlformats.org/officeDocument/2006/relationships/image" Target="media/image14.png"/><Relationship Id="rId55" Type="http://schemas.openxmlformats.org/officeDocument/2006/relationships/image" Target="media/image19.png"/><Relationship Id="rId76" Type="http://schemas.openxmlformats.org/officeDocument/2006/relationships/image" Target="media/image22.png"/><Relationship Id="rId97" Type="http://schemas.openxmlformats.org/officeDocument/2006/relationships/image" Target="media/image39.png"/><Relationship Id="rId104" Type="http://schemas.openxmlformats.org/officeDocument/2006/relationships/fontTable" Target="fontTable.xml"/><Relationship Id="rId7" Type="http://schemas.openxmlformats.org/officeDocument/2006/relationships/footnotes" Target="footnotes.xml"/><Relationship Id="rId71" Type="http://schemas.openxmlformats.org/officeDocument/2006/relationships/hyperlink" Target="https://ithandyguytutorial.blogspot.com.au/" TargetMode="External"/><Relationship Id="rId92" Type="http://schemas.openxmlformats.org/officeDocument/2006/relationships/hyperlink" Target="https://go.microsoft.com/fwlink/?LinkId=317598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ithandyguytutorial.blogspot.com.au/" TargetMode="External"/><Relationship Id="rId24" Type="http://schemas.openxmlformats.org/officeDocument/2006/relationships/hyperlink" Target="mailto:7@GGGG.com" TargetMode="External"/><Relationship Id="rId40" Type="http://schemas.openxmlformats.org/officeDocument/2006/relationships/hyperlink" Target="https://stackoverflow.com/questions/9016650/what-is-routes-ignorerouteresource-axd-pathinfo" TargetMode="External"/><Relationship Id="rId45" Type="http://schemas.openxmlformats.org/officeDocument/2006/relationships/hyperlink" Target="http://asp.net/" TargetMode="External"/><Relationship Id="rId66" Type="http://schemas.openxmlformats.org/officeDocument/2006/relationships/hyperlink" Target="mailto:6@FF.com" TargetMode="External"/><Relationship Id="rId87" Type="http://schemas.openxmlformats.org/officeDocument/2006/relationships/image" Target="media/image33.png"/><Relationship Id="rId61" Type="http://schemas.openxmlformats.org/officeDocument/2006/relationships/hyperlink" Target="https://ithandyguytutorial.blogspot.com.au/" TargetMode="External"/><Relationship Id="rId82" Type="http://schemas.openxmlformats.org/officeDocument/2006/relationships/image" Target="media/image28.png"/><Relationship Id="rId19" Type="http://schemas.openxmlformats.org/officeDocument/2006/relationships/hyperlink" Target="https://ithandyguytutorial.blogspot.com.au/" TargetMode="External"/><Relationship Id="rId14" Type="http://schemas.openxmlformats.org/officeDocument/2006/relationships/hyperlink" Target="mailto:2@BBB.com" TargetMode="External"/><Relationship Id="rId30" Type="http://schemas.openxmlformats.org/officeDocument/2006/relationships/image" Target="media/image4.png"/><Relationship Id="rId35" Type="http://schemas.openxmlformats.org/officeDocument/2006/relationships/hyperlink" Target="http://asp.net/" TargetMode="External"/><Relationship Id="rId56" Type="http://schemas.openxmlformats.org/officeDocument/2006/relationships/hyperlink" Target="mailto:1@AAA.com" TargetMode="External"/><Relationship Id="rId77" Type="http://schemas.openxmlformats.org/officeDocument/2006/relationships/image" Target="media/image23.png"/><Relationship Id="rId100" Type="http://schemas.openxmlformats.org/officeDocument/2006/relationships/hyperlink" Target="https://go.microsoft.com/fwlink/?LinkId=317598" TargetMode="External"/><Relationship Id="rId105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image" Target="media/image15.png"/><Relationship Id="rId72" Type="http://schemas.openxmlformats.org/officeDocument/2006/relationships/hyperlink" Target="mailto:9@IIII.com" TargetMode="External"/><Relationship Id="rId93" Type="http://schemas.openxmlformats.org/officeDocument/2006/relationships/image" Target="media/image35.png"/><Relationship Id="rId98" Type="http://schemas.openxmlformats.org/officeDocument/2006/relationships/image" Target="media/image40.png"/><Relationship Id="rId3" Type="http://schemas.openxmlformats.org/officeDocument/2006/relationships/customXml" Target="../customXml/item3.xml"/><Relationship Id="rId25" Type="http://schemas.openxmlformats.org/officeDocument/2006/relationships/hyperlink" Target="https://ithandyguytutorial.blogspot.com.au/" TargetMode="External"/><Relationship Id="rId46" Type="http://schemas.openxmlformats.org/officeDocument/2006/relationships/hyperlink" Target="http://ado.net/" TargetMode="External"/><Relationship Id="rId67" Type="http://schemas.openxmlformats.org/officeDocument/2006/relationships/hyperlink" Target="https://ithandyguytutorial.blogspot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5</Pages>
  <Words>9188</Words>
  <Characters>52372</Characters>
  <Application>Microsoft Office Word</Application>
  <DocSecurity>0</DocSecurity>
  <Lines>436</Lines>
  <Paragraphs>122</Paragraphs>
  <ScaleCrop>false</ScaleCrop>
  <Company/>
  <LinksUpToDate>false</LinksUpToDate>
  <CharactersWithSpaces>6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36</cp:revision>
  <dcterms:created xsi:type="dcterms:W3CDTF">2022-10-19T17:36:00Z</dcterms:created>
  <dcterms:modified xsi:type="dcterms:W3CDTF">2022-11-15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